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Pr="00732ED6"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3C4C2C9C" w14:textId="77777777" w:rsidR="00695B84" w:rsidRPr="00732ED6" w:rsidRDefault="00695B84" w:rsidP="00695B84">
      <w:pPr>
        <w:spacing w:after="0" w:line="480" w:lineRule="auto"/>
        <w:rPr>
          <w:rFonts w:ascii="Times New Roman" w:hAnsi="Times New Roman" w:cs="Times New Roman"/>
          <w:b/>
          <w:bCs/>
          <w:sz w:val="24"/>
          <w:szCs w:val="24"/>
        </w:rPr>
      </w:pPr>
    </w:p>
    <w:p w14:paraId="2F2F70F1" w14:textId="7258F8FD" w:rsidR="00BB7C2B" w:rsidRPr="00732ED6" w:rsidRDefault="00F711CD"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Purpose</w:t>
      </w:r>
      <w:r w:rsidR="00BB6418" w:rsidRPr="00732ED6">
        <w:rPr>
          <w:rFonts w:ascii="Times New Roman" w:hAnsi="Times New Roman" w:cs="Times New Roman"/>
          <w:b/>
          <w:bCs/>
          <w:sz w:val="24"/>
          <w:szCs w:val="24"/>
        </w:rPr>
        <w:t xml:space="preserve"> of the Study</w:t>
      </w:r>
    </w:p>
    <w:p w14:paraId="0FB1CE36" w14:textId="5FCF06AB"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are in</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Maydeu-Olivares, 2017; Olsson et al., 2000; Ory &amp; Mokhtarian, 2010), and confirmatory factor analysis (CFA) (Curran et al., 1996; Hutchinson &amp; Olmos, 1998; Savalei,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w:t>
      </w:r>
      <w:r w:rsidR="00937AE2" w:rsidRPr="00732ED6">
        <w:rPr>
          <w:rFonts w:ascii="Times New Roman" w:hAnsi="Times New Roman" w:cs="Times New Roman"/>
          <w:sz w:val="24"/>
          <w:szCs w:val="24"/>
        </w:rPr>
        <w:lastRenderedPageBreak/>
        <w:t>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general factor and 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219DEDB7"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items</w:t>
      </w:r>
      <w:r w:rsidR="00B876B3" w:rsidRPr="00732ED6">
        <w:rPr>
          <w:rFonts w:ascii="Times New Roman" w:hAnsi="Times New Roman" w:cs="Times New Roman"/>
          <w:sz w:val="24"/>
          <w:szCs w:val="24"/>
        </w:rPr>
        <w:t>, but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2D9AB8AA" w14:textId="77777777" w:rsidR="00695B84" w:rsidRPr="00732ED6" w:rsidRDefault="00695B84" w:rsidP="00D67234">
      <w:pPr>
        <w:spacing w:after="0" w:line="480" w:lineRule="auto"/>
        <w:rPr>
          <w:rFonts w:ascii="Times New Roman" w:eastAsia="Times New Roman" w:hAnsi="Times New Roman" w:cs="Times New Roman"/>
          <w:color w:val="000000"/>
          <w:sz w:val="24"/>
          <w:szCs w:val="24"/>
        </w:rPr>
      </w:pPr>
    </w:p>
    <w:p w14:paraId="108037F4" w14:textId="1A90DFEB" w:rsidR="00C61171" w:rsidRPr="00732ED6" w:rsidRDefault="00BF0722" w:rsidP="00041F7F">
      <w:pPr>
        <w:spacing w:after="0" w:line="48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Method</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w:t>
      </w:r>
      <w:r w:rsidR="00286A5B" w:rsidRPr="00732ED6">
        <w:rPr>
          <w:rFonts w:ascii="Times New Roman" w:hAnsi="Times New Roman" w:cs="Times New Roman"/>
          <w:sz w:val="24"/>
          <w:szCs w:val="24"/>
        </w:rPr>
        <w:lastRenderedPageBreak/>
        <w:t>ordered category given</w:t>
      </w:r>
      <w:r w:rsidR="00530383"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w:t>
      </w:r>
      <w:proofErr w:type="gramStart"/>
      <w:r w:rsidR="008D4C39" w:rsidRPr="00732ED6">
        <w:rPr>
          <w:rFonts w:ascii="Times New Roman" w:hAnsi="Times New Roman" w:cs="Times New Roman"/>
          <w:sz w:val="24"/>
          <w:szCs w:val="24"/>
        </w:rPr>
        <w:t>trait</w:t>
      </w:r>
      <w:proofErr w:type="gramEnd"/>
      <w:r w:rsidR="008D4C39" w:rsidRPr="00732ED6">
        <w:rPr>
          <w:rFonts w:ascii="Times New Roman" w:hAnsi="Times New Roman" w:cs="Times New Roman"/>
          <w:sz w:val="24"/>
          <w:szCs w:val="24"/>
        </w:rPr>
        <w:t xml:space="preserve">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000000"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7777777" w:rsidR="00695B84" w:rsidRPr="00732ED6" w:rsidRDefault="00695B84" w:rsidP="00D67234">
      <w:pPr>
        <w:spacing w:after="0" w:line="480" w:lineRule="auto"/>
        <w:rPr>
          <w:rFonts w:ascii="Times New Roman" w:hAnsi="Times New Roman" w:cs="Times New Roman"/>
          <w:sz w:val="24"/>
          <w:szCs w:val="24"/>
        </w:rPr>
      </w:pP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Auné, 2020; Mao, 2022; Rijmen, 2011; Svetina et al., 2017; Wang et al., 2018), it explores how deviations from normality in these latent traits affect model outcomes. In a bifactor model, individuals are characterized by a single general factor (</w:t>
      </w:r>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8115692"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normality on general factor (</w:t>
            </w:r>
            <w:r w:rsidR="00A92964">
              <w:rPr>
                <w:rFonts w:ascii="Times New Roman" w:hAnsi="Times New Roman" w:cs="Times New Roman"/>
                <w:sz w:val="24"/>
                <w:szCs w:val="24"/>
              </w:rPr>
              <w:t>NN</w:t>
            </w:r>
            <w:r w:rsidRPr="005A75C4">
              <w:rPr>
                <w:rFonts w:ascii="Times New Roman" w:hAnsi="Times New Roman" w:cs="Times New Roman"/>
                <w:sz w:val="24"/>
                <w:szCs w:val="24"/>
              </w:rPr>
              <w:t>θ</w:t>
            </w:r>
            <w:r w:rsidRPr="005A75C4">
              <w:rPr>
                <w:rFonts w:ascii="Times New Roman" w:hAnsi="Times New Roman" w:cs="Times New Roman"/>
                <w:sz w:val="24"/>
                <w:szCs w:val="24"/>
                <w:vertAlign w:val="subscript"/>
              </w:rPr>
              <w:t>g</w:t>
            </w:r>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r w:rsidR="0025101C" w:rsidRPr="005A75C4">
              <w:rPr>
                <w:rFonts w:ascii="Times New Roman" w:hAnsi="Times New Roman" w:cs="Times New Roman"/>
                <w:sz w:val="24"/>
                <w:szCs w:val="24"/>
                <w:lang w:val="fr-FR"/>
              </w:rPr>
              <w:t>Skew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r w:rsidRPr="005A75C4">
              <w:rPr>
                <w:rFonts w:ascii="Times New Roman" w:hAnsi="Times New Roman" w:cs="Times New Roman"/>
                <w:sz w:val="24"/>
                <w:szCs w:val="24"/>
                <w:lang w:val="fr-FR"/>
              </w:rPr>
              <w:t xml:space="preserve">Skew = 2, Kurt = 7 </w:t>
            </w:r>
          </w:p>
        </w:tc>
      </w:tr>
      <w:tr w:rsidR="005A75C4" w:rsidRPr="00992713" w14:paraId="35D1E00C" w14:textId="77777777" w:rsidTr="00875565">
        <w:tc>
          <w:tcPr>
            <w:tcW w:w="3240" w:type="dxa"/>
          </w:tcPr>
          <w:p w14:paraId="1924E0C9" w14:textId="2C292E67"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normality on general factor (</w:t>
            </w:r>
            <w:r w:rsidR="00A92964">
              <w:rPr>
                <w:rFonts w:ascii="Times New Roman" w:hAnsi="Times New Roman" w:cs="Times New Roman"/>
                <w:sz w:val="24"/>
                <w:szCs w:val="24"/>
              </w:rPr>
              <w:t>NN</w:t>
            </w:r>
            <w:r w:rsidRPr="005A75C4">
              <w:rPr>
                <w:rFonts w:ascii="Times New Roman" w:hAnsi="Times New Roman" w:cs="Times New Roman"/>
                <w:sz w:val="24"/>
                <w:szCs w:val="24"/>
              </w:rPr>
              <w:t>θ</w:t>
            </w:r>
            <w:r w:rsidRPr="005A75C4">
              <w:rPr>
                <w:rFonts w:ascii="Times New Roman" w:hAnsi="Times New Roman" w:cs="Times New Roman"/>
                <w:sz w:val="24"/>
                <w:szCs w:val="24"/>
                <w:vertAlign w:val="subscript"/>
              </w:rPr>
              <w:t>sk</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 Skew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Skew = 2, Kurt = 7 </w:t>
            </w:r>
          </w:p>
        </w:tc>
      </w:tr>
    </w:tbl>
    <w:p w14:paraId="15C3B029" w14:textId="19B4B4D1"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r w:rsidR="00A92964">
        <w:rPr>
          <w:rFonts w:ascii="Times New Roman" w:hAnsi="Times New Roman" w:cs="Times New Roman"/>
          <w:sz w:val="24"/>
          <w:szCs w:val="24"/>
        </w:rPr>
        <w:t>NN</w:t>
      </w:r>
      <w:r w:rsidR="00A92964" w:rsidRPr="005A75C4">
        <w:rPr>
          <w:rFonts w:ascii="Times New Roman" w:hAnsi="Times New Roman" w:cs="Times New Roman"/>
          <w:sz w:val="24"/>
          <w:szCs w:val="24"/>
        </w:rPr>
        <w:t>θ</w:t>
      </w:r>
      <w:r w:rsidR="00A92964" w:rsidRPr="005A75C4">
        <w:rPr>
          <w:rFonts w:ascii="Times New Roman" w:hAnsi="Times New Roman" w:cs="Times New Roman"/>
          <w:sz w:val="24"/>
          <w:szCs w:val="24"/>
          <w:vertAlign w:val="subscript"/>
        </w:rPr>
        <w:t>g</w:t>
      </w:r>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926EA4">
        <w:rPr>
          <w:rFonts w:ascii="Times New Roman" w:hAnsi="Times New Roman" w:cs="Times New Roman"/>
          <w:sz w:val="24"/>
          <w:szCs w:val="24"/>
        </w:rPr>
        <w:t>NN</w:t>
      </w:r>
      <w:r w:rsidR="00926EA4" w:rsidRPr="005A75C4">
        <w:rPr>
          <w:rFonts w:ascii="Times New Roman" w:hAnsi="Times New Roman" w:cs="Times New Roman"/>
          <w:sz w:val="24"/>
          <w:szCs w:val="24"/>
        </w:rPr>
        <w:t>θ</w:t>
      </w:r>
      <w:r w:rsidR="00926EA4" w:rsidRPr="005A75C4">
        <w:rPr>
          <w:rFonts w:ascii="Times New Roman" w:hAnsi="Times New Roman" w:cs="Times New Roman"/>
          <w:sz w:val="24"/>
          <w:szCs w:val="24"/>
          <w:vertAlign w:val="subscript"/>
        </w:rPr>
        <w:t>sk</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SimMultiCorrData"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Auné, 2020; </w:t>
      </w:r>
      <w:r w:rsidRPr="00732ED6">
        <w:rPr>
          <w:rFonts w:ascii="Times New Roman" w:hAnsi="Times New Roman" w:cs="Times New Roman"/>
          <w:sz w:val="24"/>
          <w:szCs w:val="24"/>
        </w:rPr>
        <w:t>Berkeljon,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 xml:space="preserve">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Auné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1[−2, −0.67], b2[−0.67, 0.67], and b3[0.67, 2], for three thresholds (locations) to distinguish the possibilities of choosing each item</w:t>
      </w:r>
      <w:r w:rsidR="00951721" w:rsidRPr="00732ED6">
        <w:rPr>
          <w:rFonts w:ascii="Times New Roman" w:hAnsi="Times New Roman" w:cs="Times New Roman"/>
          <w:sz w:val="24"/>
          <w:szCs w:val="24"/>
        </w:rPr>
        <w:t>.</w:t>
      </w:r>
    </w:p>
    <w:p w14:paraId="51E46706" w14:textId="7627A572"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Person </w:t>
      </w:r>
      <w:r w:rsidR="000A12ED" w:rsidRPr="00732ED6">
        <w:rPr>
          <w:rFonts w:ascii="Times New Roman" w:hAnsi="Times New Roman" w:cs="Times New Roman"/>
          <w:b/>
          <w:bCs/>
          <w:sz w:val="24"/>
          <w:szCs w:val="24"/>
        </w:rPr>
        <w:t xml:space="preserve">ability </w:t>
      </w:r>
      <w:r w:rsidRPr="00732ED6">
        <w:rPr>
          <w:rFonts w:ascii="Times New Roman" w:hAnsi="Times New Roman" w:cs="Times New Roman"/>
          <w:b/>
          <w:bCs/>
          <w:sz w:val="24"/>
          <w:szCs w:val="24"/>
        </w:rPr>
        <w:t>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w:t>
      </w:r>
      <w:r w:rsidR="00C5082E" w:rsidRPr="00732ED6">
        <w:rPr>
          <w:rFonts w:ascii="Times New Roman" w:hAnsi="Times New Roman" w:cs="Times New Roman"/>
          <w:sz w:val="24"/>
          <w:szCs w:val="24"/>
        </w:rPr>
        <w:lastRenderedPageBreak/>
        <w:t xml:space="preserve">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gramStart"/>
      <w:r w:rsidRPr="00732ED6">
        <w:rPr>
          <w:rFonts w:ascii="Times New Roman" w:hAnsi="Times New Roman" w:cs="Times New Roman"/>
          <w:sz w:val="24"/>
          <w:szCs w:val="24"/>
        </w:rPr>
        <w:t>bfactor(</w:t>
      </w:r>
      <w:proofErr w:type="gramEnd"/>
      <w:r w:rsidRPr="00732ED6">
        <w:rPr>
          <w:rFonts w:ascii="Times New Roman" w:hAnsi="Times New Roman" w:cs="Times New Roman"/>
          <w:sz w:val="24"/>
          <w:szCs w:val="24"/>
        </w:rPr>
        <w:t>)" function from the R package "mir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mir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gramStart"/>
      <w:r w:rsidR="009B08C0" w:rsidRPr="00732ED6">
        <w:rPr>
          <w:rFonts w:ascii="Times New Roman" w:hAnsi="Times New Roman" w:cs="Times New Roman"/>
          <w:sz w:val="24"/>
          <w:szCs w:val="24"/>
        </w:rPr>
        <w:t>fscores(</w:t>
      </w:r>
      <w:proofErr w:type="gramEnd"/>
      <w:r w:rsidR="009B08C0" w:rsidRPr="00732ED6">
        <w:rPr>
          <w:rFonts w:ascii="Times New Roman" w:hAnsi="Times New Roman" w:cs="Times New Roman"/>
          <w:sz w:val="24"/>
          <w:szCs w:val="24"/>
        </w:rPr>
        <w:t>)" function. In this package, the thresholds or locations are calculated as c</w:t>
      </w:r>
      <w:r w:rsidR="009B08C0" w:rsidRPr="00732ED6">
        <w:rPr>
          <w:rFonts w:ascii="Times New Roman" w:hAnsi="Times New Roman" w:cs="Times New Roman"/>
          <w:sz w:val="24"/>
          <w:szCs w:val="24"/>
          <w:vertAlign w:val="subscript"/>
        </w:rPr>
        <w:t>jk</w:t>
      </w:r>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53CDC55C"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including item parameter</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θ</w:t>
      </w:r>
      <w:r w:rsidR="00A95D03" w:rsidRPr="00732ED6">
        <w:rPr>
          <w:rFonts w:ascii="Times New Roman" w:hAnsi="Times New Roman" w:cs="Times New Roman"/>
          <w:sz w:val="24"/>
          <w:szCs w:val="24"/>
          <w:vertAlign w:val="subscript"/>
        </w:rPr>
        <w:t>g</w:t>
      </w:r>
      <w:r w:rsidR="00A95D03" w:rsidRPr="00732ED6">
        <w:rPr>
          <w:rFonts w:ascii="Times New Roman" w:hAnsi="Times New Roman" w:cs="Times New Roman"/>
          <w:sz w:val="24"/>
          <w:szCs w:val="24"/>
        </w:rPr>
        <w:t>, θ</w:t>
      </w:r>
      <w:r w:rsidR="00A95D03" w:rsidRPr="00732ED6">
        <w:rPr>
          <w:rFonts w:ascii="Times New Roman" w:hAnsi="Times New Roman" w:cs="Times New Roman"/>
          <w:sz w:val="24"/>
          <w:szCs w:val="24"/>
          <w:vertAlign w:val="subscript"/>
        </w:rPr>
        <w:t>s</w:t>
      </w:r>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000000"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a</w:t>
      </w:r>
      <w:r w:rsidR="00352417" w:rsidRPr="00732ED6">
        <w:rPr>
          <w:rFonts w:ascii="Times New Roman" w:hAnsi="Times New Roman" w:cs="Times New Roman"/>
          <w:sz w:val="24"/>
          <w:szCs w:val="24"/>
          <w:vertAlign w:val="subscript"/>
        </w:rPr>
        <w:t>gj</w:t>
      </w:r>
      <w:r w:rsidR="00352417" w:rsidRPr="00732ED6">
        <w:rPr>
          <w:rFonts w:ascii="Times New Roman" w:hAnsi="Times New Roman" w:cs="Times New Roman"/>
          <w:sz w:val="24"/>
          <w:szCs w:val="24"/>
        </w:rPr>
        <w:t>, a</w:t>
      </w:r>
      <w:r w:rsidR="00352417" w:rsidRPr="00732ED6">
        <w:rPr>
          <w:rFonts w:ascii="Times New Roman" w:hAnsi="Times New Roman" w:cs="Times New Roman"/>
          <w:sz w:val="24"/>
          <w:szCs w:val="24"/>
          <w:vertAlign w:val="subscript"/>
        </w:rPr>
        <w:t>s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θ</w:t>
      </w:r>
      <w:r w:rsidR="000B10A6" w:rsidRPr="00732ED6">
        <w:rPr>
          <w:rFonts w:ascii="Times New Roman" w:hAnsi="Times New Roman" w:cs="Times New Roman"/>
          <w:sz w:val="24"/>
          <w:szCs w:val="24"/>
          <w:vertAlign w:val="subscript"/>
        </w:rPr>
        <w:t>gj</w:t>
      </w:r>
      <w:r w:rsidR="000B10A6" w:rsidRPr="00732ED6">
        <w:rPr>
          <w:rFonts w:ascii="Times New Roman" w:hAnsi="Times New Roman" w:cs="Times New Roman"/>
          <w:sz w:val="24"/>
          <w:szCs w:val="24"/>
        </w:rPr>
        <w:t>, θ</w:t>
      </w:r>
      <w:r w:rsidR="000B10A6" w:rsidRPr="00732ED6">
        <w:rPr>
          <w:rFonts w:ascii="Times New Roman" w:hAnsi="Times New Roman" w:cs="Times New Roman"/>
          <w:sz w:val="24"/>
          <w:szCs w:val="24"/>
          <w:vertAlign w:val="subscript"/>
        </w:rPr>
        <w:t>sj</w:t>
      </w:r>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θ</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θ</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551E2C66" w14:textId="796442EA" w:rsidR="009E5AC7"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Correlation</w:t>
      </w:r>
      <w:r w:rsidR="00356EF6"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Correlation measures the strength and direction of a linear relationship between </w:t>
      </w:r>
      <w:r w:rsidR="001B1630" w:rsidRPr="00732ED6">
        <w:rPr>
          <w:rFonts w:ascii="Times New Roman" w:hAnsi="Times New Roman" w:cs="Times New Roman"/>
          <w:sz w:val="24"/>
          <w:szCs w:val="24"/>
        </w:rPr>
        <w:t>the true personal ability and the estimated personal ability</w:t>
      </w:r>
      <w:r w:rsidRPr="00732ED6">
        <w:rPr>
          <w:rFonts w:ascii="Times New Roman" w:hAnsi="Times New Roman" w:cs="Times New Roman"/>
          <w:sz w:val="24"/>
          <w:szCs w:val="24"/>
        </w:rPr>
        <w:t xml:space="preserve">. </w:t>
      </w:r>
      <w:r w:rsidR="001B1630" w:rsidRPr="00732ED6">
        <w:rPr>
          <w:rFonts w:ascii="Times New Roman" w:hAnsi="Times New Roman" w:cs="Times New Roman"/>
          <w:sz w:val="24"/>
          <w:szCs w:val="24"/>
        </w:rPr>
        <w:t>A correlation closer to one indicates good performance of the estimation methods.</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16C6133F" w14:textId="77777777" w:rsidR="00D427D4" w:rsidRDefault="00195F28" w:rsidP="0002071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For our analysis, we concentrate</w:t>
      </w:r>
      <w:r w:rsidR="009D7705" w:rsidRPr="00732ED6">
        <w:rPr>
          <w:rFonts w:ascii="Times New Roman" w:hAnsi="Times New Roman" w:cs="Times New Roman"/>
          <w:sz w:val="24"/>
          <w:szCs w:val="24"/>
        </w:rPr>
        <w:t>d</w:t>
      </w:r>
      <w:r w:rsidRPr="00732ED6">
        <w:rPr>
          <w:rFonts w:ascii="Times New Roman" w:hAnsi="Times New Roman" w:cs="Times New Roman"/>
          <w:sz w:val="24"/>
          <w:szCs w:val="24"/>
        </w:rPr>
        <w:t xml:space="preserve"> on those effects exceeding </w:t>
      </w:r>
      <w:r w:rsidR="00CB062D" w:rsidRPr="00732ED6">
        <w:rPr>
          <w:rFonts w:ascii="Times New Roman" w:hAnsi="Times New Roman" w:cs="Times New Roman"/>
          <w:sz w:val="24"/>
          <w:szCs w:val="24"/>
        </w:rPr>
        <w:t>0</w:t>
      </w:r>
      <w:r w:rsidRPr="00732ED6">
        <w:rPr>
          <w:rFonts w:ascii="Times New Roman" w:hAnsi="Times New Roman" w:cs="Times New Roman"/>
          <w:sz w:val="24"/>
          <w:szCs w:val="24"/>
        </w:rPr>
        <w:t>.06 to underscore the significant influences on item parameter estimation regarding bias and RMSE, as detailed in Table 2.</w:t>
      </w:r>
    </w:p>
    <w:p w14:paraId="6CA5E966" w14:textId="77777777" w:rsidR="00701FE0" w:rsidRDefault="00701FE0">
      <w:pPr>
        <w:rPr>
          <w:ins w:id="2" w:author="Wenchao Ma" w:date="2025-01-08T10:12:00Z" w16du:dateUtc="2025-01-08T16:12:00Z"/>
          <w:rFonts w:ascii="Times New Roman" w:hAnsi="Times New Roman" w:cs="Times New Roman"/>
          <w:b/>
          <w:bCs/>
          <w:sz w:val="24"/>
          <w:szCs w:val="24"/>
        </w:rPr>
      </w:pPr>
      <w:ins w:id="3" w:author="Wenchao Ma" w:date="2025-01-08T10:12:00Z" w16du:dateUtc="2025-01-08T16:12:00Z">
        <w:r>
          <w:rPr>
            <w:rFonts w:ascii="Times New Roman" w:hAnsi="Times New Roman" w:cs="Times New Roman"/>
            <w:b/>
            <w:bCs/>
            <w:sz w:val="24"/>
            <w:szCs w:val="24"/>
          </w:rPr>
          <w:br w:type="page"/>
        </w:r>
      </w:ins>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Table 2</w:t>
      </w:r>
    </w:p>
    <w:p w14:paraId="058B4627" w14:textId="3550097D"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del w:id="4" w:author="Wenchao Ma" w:date="2025-01-08T10:07:00Z" w16du:dateUtc="2025-01-08T16:07:00Z">
        <w:r w:rsidR="00D427D4" w:rsidRPr="00732ED6" w:rsidDel="00701FE0">
          <w:rPr>
            <w:rFonts w:ascii="Times New Roman" w:hAnsi="Times New Roman" w:cs="Times New Roman"/>
            <w:i/>
            <w:iCs/>
            <w:sz w:val="24"/>
            <w:szCs w:val="24"/>
          </w:rPr>
          <w:delText>s</w:delText>
        </w:r>
      </w:del>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GF</w:t>
            </w:r>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Pr="0097678C">
              <w:rPr>
                <w:rFonts w:ascii="Times New Roman" w:eastAsia="Times New Roman" w:hAnsi="Times New Roman" w:cs="Times New Roman"/>
                <w:i/>
                <w:iCs/>
                <w:color w:val="000000"/>
                <w:sz w:val="24"/>
                <w:szCs w:val="24"/>
              </w:rPr>
              <w:t>: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505109D2" w:rsidR="002334E1" w:rsidRPr="00732ED6"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DC28A7" w:rsidRPr="00DC28A7">
        <w:rPr>
          <w:rFonts w:ascii="Times New Roman" w:hAnsi="Times New Roman" w:cs="Times New Roman"/>
          <w:sz w:val="24"/>
          <w:szCs w:val="24"/>
        </w:rPr>
        <w:t>GF: Nonnormality on general factor; I</w:t>
      </w:r>
      <w:r w:rsidR="00DC28A7" w:rsidRPr="00DC28A7">
        <w:rPr>
          <w:rFonts w:ascii="Times New Roman" w:hAnsi="Times New Roman" w:cs="Times New Roman"/>
          <w:sz w:val="24"/>
          <w:szCs w:val="24"/>
          <w:vertAlign w:val="subscript"/>
          <w:rPrChange w:id="5" w:author="Jujia Li" w:date="2025-01-08T11:27:00Z" w16du:dateUtc="2025-01-08T17:27:00Z">
            <w:rPr>
              <w:rFonts w:ascii="Times New Roman" w:hAnsi="Times New Roman" w:cs="Times New Roman"/>
              <w:b/>
              <w:bCs/>
              <w:sz w:val="24"/>
              <w:szCs w:val="24"/>
            </w:rPr>
          </w:rPrChange>
        </w:rPr>
        <w:t>s</w:t>
      </w:r>
      <w:r w:rsidR="00DC28A7" w:rsidRPr="00DC28A7">
        <w:rPr>
          <w:rFonts w:ascii="Times New Roman" w:hAnsi="Times New Roman" w:cs="Times New Roman"/>
          <w:sz w:val="24"/>
          <w:szCs w:val="24"/>
        </w:rPr>
        <w:t xml:space="preserve">: Number of Item on specific factor; N: Sample size; </w:t>
      </w:r>
      <w:proofErr w:type="gramStart"/>
      <w:r w:rsidR="00DC28A7" w:rsidRPr="00DC28A7">
        <w:rPr>
          <w:rFonts w:ascii="Times New Roman" w:hAnsi="Times New Roman" w:cs="Times New Roman"/>
          <w:sz w:val="24"/>
          <w:szCs w:val="24"/>
        </w:rPr>
        <w:t>I</w:t>
      </w:r>
      <w:r w:rsidR="00DC28A7" w:rsidRPr="00DC28A7">
        <w:rPr>
          <w:rFonts w:ascii="Times New Roman" w:hAnsi="Times New Roman" w:cs="Times New Roman"/>
          <w:sz w:val="24"/>
          <w:szCs w:val="24"/>
          <w:vertAlign w:val="subscript"/>
          <w:rPrChange w:id="6" w:author="Jujia Li" w:date="2025-01-08T11:27:00Z" w16du:dateUtc="2025-01-08T17:27:00Z">
            <w:rPr>
              <w:rFonts w:ascii="Times New Roman" w:hAnsi="Times New Roman" w:cs="Times New Roman"/>
              <w:b/>
              <w:bCs/>
              <w:sz w:val="24"/>
              <w:szCs w:val="24"/>
            </w:rPr>
          </w:rPrChange>
        </w:rPr>
        <w:t>s</w:t>
      </w:r>
      <w:r w:rsidR="00DC28A7" w:rsidRPr="00DC28A7">
        <w:rPr>
          <w:rFonts w:ascii="Times New Roman" w:hAnsi="Times New Roman" w:cs="Times New Roman"/>
          <w:sz w:val="24"/>
          <w:szCs w:val="24"/>
        </w:rPr>
        <w:t>:N</w:t>
      </w:r>
      <w:proofErr w:type="gramEnd"/>
      <w:r w:rsidR="00DC28A7" w:rsidRPr="00DC28A7">
        <w:rPr>
          <w:rFonts w:ascii="Times New Roman" w:hAnsi="Times New Roman" w:cs="Times New Roman"/>
          <w:sz w:val="24"/>
          <w:szCs w:val="24"/>
        </w:rPr>
        <w:t>: Interaction between number of item on specific factor and sample size</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discrimination on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average discrimination on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sidRPr="00B6221F">
        <w:rPr>
          <w:rFonts w:ascii="Times New Roman" w:hAnsi="Times New Roman" w:cs="Times New Roman"/>
          <w:i/>
          <w:iCs/>
          <w:sz w:val="24"/>
          <w:szCs w:val="24"/>
          <w:vertAlign w:val="subscript"/>
        </w:rPr>
        <w:t>1</w:t>
      </w:r>
      <w:r w:rsidR="00DC28A7">
        <w:rPr>
          <w:rFonts w:ascii="Times New Roman" w:hAnsi="Times New Roman" w:cs="Times New Roman"/>
          <w:i/>
          <w:iCs/>
          <w:sz w:val="24"/>
          <w:szCs w:val="24"/>
        </w:rPr>
        <w:t>, c</w:t>
      </w:r>
      <w:r w:rsidR="00DC28A7" w:rsidRPr="00B6221F">
        <w:rPr>
          <w:rFonts w:ascii="Times New Roman" w:hAnsi="Times New Roman" w:cs="Times New Roman"/>
          <w:i/>
          <w:iCs/>
          <w:sz w:val="24"/>
          <w:szCs w:val="24"/>
          <w:vertAlign w:val="subscript"/>
        </w:rPr>
        <w:t>2</w:t>
      </w:r>
      <w:r w:rsidR="00DC28A7">
        <w:rPr>
          <w:rFonts w:ascii="Times New Roman" w:hAnsi="Times New Roman" w:cs="Times New Roman"/>
          <w:i/>
          <w:iCs/>
          <w:sz w:val="24"/>
          <w:szCs w:val="24"/>
        </w:rPr>
        <w:t>, and c</w:t>
      </w:r>
      <w:r w:rsidR="00DC28A7" w:rsidRPr="00B6221F">
        <w:rPr>
          <w:rFonts w:ascii="Times New Roman" w:hAnsi="Times New Roman" w:cs="Times New Roman"/>
          <w:i/>
          <w:iCs/>
          <w:sz w:val="24"/>
          <w:szCs w:val="24"/>
          <w:vertAlign w:val="subscript"/>
        </w:rPr>
        <w:t>3</w:t>
      </w:r>
      <w:r w:rsidR="00DC28A7">
        <w:rPr>
          <w:rFonts w:ascii="Times New Roman" w:hAnsi="Times New Roman" w:cs="Times New Roman"/>
          <w:sz w:val="24"/>
          <w:szCs w:val="24"/>
        </w:rPr>
        <w:t xml:space="preserve">: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DC28A7" w:rsidRPr="00732ED6">
        <w:rPr>
          <w:rFonts w:ascii="Times New Roman" w:hAnsi="Times New Roman" w:cs="Times New Roman"/>
          <w:sz w:val="24"/>
          <w:szCs w:val="24"/>
        </w:rPr>
        <w:t>.</w:t>
      </w:r>
    </w:p>
    <w:p w14:paraId="60F37E73" w14:textId="11071536" w:rsidR="00020711" w:rsidRDefault="00D427D4"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2, t</w:t>
      </w:r>
      <w:r w:rsidR="00020711" w:rsidRPr="00732ED6">
        <w:rPr>
          <w:rFonts w:ascii="Times New Roman" w:hAnsi="Times New Roman" w:cs="Times New Roman"/>
          <w:sz w:val="24"/>
          <w:szCs w:val="24"/>
        </w:rPr>
        <w:t xml:space="preserve">he interaction between </w:t>
      </w:r>
      <w:r w:rsidR="00020711" w:rsidRPr="002744D3">
        <w:rPr>
          <w:rFonts w:ascii="Times New Roman" w:hAnsi="Times New Roman" w:cs="Times New Roman"/>
          <w:i/>
          <w:iCs/>
          <w:sz w:val="24"/>
          <w:szCs w:val="24"/>
        </w:rPr>
        <w:t>I</w:t>
      </w:r>
      <w:r w:rsidR="00B0083F" w:rsidRPr="00B0083F">
        <w:rPr>
          <w:rFonts w:ascii="Times New Roman" w:hAnsi="Times New Roman" w:cs="Times New Roman"/>
          <w:i/>
          <w:iCs/>
          <w:sz w:val="24"/>
          <w:szCs w:val="24"/>
          <w:vertAlign w:val="subscript"/>
        </w:rPr>
        <w:t>s</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the number of items within factors) an</w:t>
      </w:r>
      <w:r>
        <w:rPr>
          <w:rFonts w:ascii="Times New Roman" w:hAnsi="Times New Roman" w:cs="Times New Roman"/>
          <w:sz w:val="24"/>
          <w:szCs w:val="24"/>
        </w:rPr>
        <w:t>s</w:t>
      </w:r>
      <w:r w:rsidR="00020711" w:rsidRPr="00732ED6">
        <w:rPr>
          <w:rFonts w:ascii="Times New Roman" w:hAnsi="Times New Roman" w:cs="Times New Roman"/>
          <w:sz w:val="24"/>
          <w:szCs w:val="24"/>
        </w:rPr>
        <w:t xml:space="preserve">d </w:t>
      </w:r>
      <w:r w:rsidR="00020711" w:rsidRPr="002744D3">
        <w:rPr>
          <w:rFonts w:ascii="Times New Roman" w:hAnsi="Times New Roman" w:cs="Times New Roman"/>
          <w:i/>
          <w:iCs/>
          <w:sz w:val="24"/>
          <w:szCs w:val="24"/>
        </w:rPr>
        <w:t>N</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sample size) was the </w:t>
      </w:r>
      <w:r w:rsidR="00020711">
        <w:rPr>
          <w:rFonts w:ascii="Times New Roman" w:hAnsi="Times New Roman" w:cs="Times New Roman"/>
          <w:sz w:val="24"/>
          <w:szCs w:val="24"/>
        </w:rPr>
        <w:t>only</w:t>
      </w:r>
      <w:r w:rsidR="00020711" w:rsidRPr="00732ED6">
        <w:rPr>
          <w:rFonts w:ascii="Times New Roman" w:hAnsi="Times New Roman" w:cs="Times New Roman"/>
          <w:sz w:val="24"/>
          <w:szCs w:val="24"/>
        </w:rPr>
        <w:t xml:space="preserve"> interaction term that exhibited an effect size greater than 0.06. This interaction significantly influenced bias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4C7807">
        <w:rPr>
          <w:rFonts w:ascii="Times New Roman" w:hAnsi="Times New Roman" w:cs="Times New Roman"/>
          <w:sz w:val="24"/>
          <w:szCs w:val="24"/>
        </w:rPr>
        <w:t xml:space="preserve"> </w:t>
      </w:r>
      <w:r w:rsidR="00020711">
        <w:rPr>
          <w:rFonts w:ascii="Times New Roman" w:hAnsi="Times New Roman" w:cs="Times New Roman"/>
          <w:sz w:val="24"/>
          <w:szCs w:val="24"/>
        </w:rPr>
        <w:t>(</w:t>
      </w:r>
      <w:r w:rsidR="00020711" w:rsidRPr="00732ED6">
        <w:rPr>
          <w:rFonts w:ascii="Times New Roman" w:hAnsi="Times New Roman" w:cs="Times New Roman"/>
          <w:sz w:val="24"/>
          <w:szCs w:val="24"/>
        </w:rPr>
        <w:t>the discrimination on general factor</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58637B">
        <w:rPr>
          <w:rFonts w:ascii="Times New Roman" w:hAnsi="Times New Roman" w:cs="Times New Roman"/>
          <w:sz w:val="24"/>
          <w:szCs w:val="24"/>
        </w:rPr>
        <w:t xml:space="preserve"> </w:t>
      </w:r>
      <w:r w:rsidR="00020711">
        <w:rPr>
          <w:rFonts w:ascii="Times New Roman" w:hAnsi="Times New Roman" w:cs="Times New Roman"/>
          <w:sz w:val="24"/>
          <w:szCs w:val="24"/>
        </w:rPr>
        <w:t xml:space="preserve">(the average </w:t>
      </w:r>
      <w:r w:rsidR="00020711" w:rsidRPr="00732ED6">
        <w:rPr>
          <w:rFonts w:ascii="Times New Roman" w:hAnsi="Times New Roman" w:cs="Times New Roman"/>
          <w:sz w:val="24"/>
          <w:szCs w:val="24"/>
        </w:rPr>
        <w:t>discrimination on specific factors</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and RMSE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w:t>
      </w:r>
      <w:r w:rsidR="00020711">
        <w:rPr>
          <w:rFonts w:ascii="Times New Roman" w:hAnsi="Times New Roman" w:cs="Times New Roman"/>
          <w:sz w:val="24"/>
          <w:szCs w:val="24"/>
        </w:rPr>
        <w:t xml:space="preserve">the </w:t>
      </w:r>
      <w:r w:rsidR="00020711" w:rsidRPr="00732ED6">
        <w:rPr>
          <w:rFonts w:ascii="Times New Roman" w:hAnsi="Times New Roman" w:cs="Times New Roman"/>
          <w:sz w:val="24"/>
          <w:szCs w:val="24"/>
        </w:rPr>
        <w:t xml:space="preserve">average location), suggesting that </w:t>
      </w:r>
      <w:r w:rsidR="00020711" w:rsidRPr="002744D3">
        <w:rPr>
          <w:rFonts w:ascii="Times New Roman" w:hAnsi="Times New Roman" w:cs="Times New Roman"/>
          <w:i/>
          <w:iCs/>
          <w:sz w:val="24"/>
          <w:szCs w:val="24"/>
        </w:rPr>
        <w:t>I</w:t>
      </w:r>
      <w:r w:rsidR="0076244A" w:rsidRPr="0076244A">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impact estimation differently across various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Regarding main effects, deviations from normality in the general factor primarily affected the bias (.498)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while having a less effect on the RMSE for all item parameter estimations. On the other hand, the number of items within factors significantly influenced the RMSE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had a medium impact on estimat</w:t>
      </w:r>
      <w:r w:rsidR="00020711">
        <w:rPr>
          <w:rFonts w:ascii="Times New Roman" w:hAnsi="Times New Roman" w:cs="Times New Roman"/>
          <w:sz w:val="24"/>
          <w:szCs w:val="24"/>
        </w:rPr>
        <w:t xml:space="preserve">ing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but only minimally affected bias in estimating all item parameters. Additionally,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substantially affected the RMSE in estimating all item parameters and had medium effects on the bias in estimating </w:t>
      </w:r>
      <w:proofErr w:type="gramStart"/>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proofErr w:type="gramEnd"/>
      <w:r w:rsidR="00020711" w:rsidRPr="00732ED6">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76CA6C50"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lastRenderedPageBreak/>
              <w:t xml:space="preserve">  GF</w:t>
            </w:r>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7"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8" w:author="Jujia Li" w:date="2025-01-08T11:30:00Z" w16du:dateUtc="2025-01-08T17:30:00Z">
                  <w:rPr>
                    <w:rFonts w:ascii="Times New Roman" w:eastAsia="Times New Roman" w:hAnsi="Times New Roman" w:cs="Times New Roman"/>
                    <w:color w:val="000000"/>
                    <w:sz w:val="24"/>
                    <w:szCs w:val="24"/>
                  </w:rPr>
                </w:rPrChange>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9"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0" w:author="Jujia Li" w:date="2025-01-08T11:30:00Z" w16du:dateUtc="2025-01-08T17:30:00Z">
                  <w:rPr>
                    <w:rFonts w:ascii="Times New Roman" w:eastAsia="Times New Roman" w:hAnsi="Times New Roman" w:cs="Times New Roman"/>
                    <w:color w:val="000000"/>
                    <w:sz w:val="24"/>
                    <w:szCs w:val="24"/>
                  </w:rPr>
                </w:rPrChange>
              </w:rPr>
              <w:t>-0.03(0.23)</w:t>
            </w:r>
          </w:p>
        </w:tc>
        <w:tc>
          <w:tcPr>
            <w:tcW w:w="1297" w:type="dxa"/>
            <w:shd w:val="clear" w:color="auto" w:fill="auto"/>
            <w:noWrap/>
            <w:vAlign w:val="bottom"/>
          </w:tcPr>
          <w:p w14:paraId="3D66BBBB" w14:textId="58AF72A0"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1"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2" w:author="Jujia Li" w:date="2025-01-08T11:30:00Z" w16du:dateUtc="2025-01-08T17:30:00Z">
                  <w:rPr>
                    <w:rFonts w:ascii="Times New Roman" w:eastAsia="Times New Roman" w:hAnsi="Times New Roman" w:cs="Times New Roman"/>
                    <w:color w:val="000000"/>
                    <w:sz w:val="24"/>
                    <w:szCs w:val="24"/>
                  </w:rPr>
                </w:rPrChange>
              </w:rPr>
              <w:t>-0.01(0.19)</w:t>
            </w:r>
          </w:p>
        </w:tc>
        <w:tc>
          <w:tcPr>
            <w:tcW w:w="1297" w:type="dxa"/>
            <w:shd w:val="clear" w:color="auto" w:fill="auto"/>
            <w:noWrap/>
            <w:vAlign w:val="bottom"/>
          </w:tcPr>
          <w:p w14:paraId="293CD2F8" w14:textId="5DCD45E8"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3"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4" w:author="Jujia Li" w:date="2025-01-08T11:30:00Z" w16du:dateUtc="2025-01-08T17:30:00Z">
                  <w:rPr>
                    <w:rFonts w:ascii="Times New Roman" w:eastAsia="Times New Roman" w:hAnsi="Times New Roman" w:cs="Times New Roman"/>
                    <w:color w:val="000000"/>
                    <w:sz w:val="24"/>
                    <w:szCs w:val="24"/>
                  </w:rPr>
                </w:rPrChange>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5"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6" w:author="Jujia Li" w:date="2025-01-08T11:30:00Z" w16du:dateUtc="2025-01-08T17:30:00Z">
                  <w:rPr>
                    <w:rFonts w:ascii="Times New Roman" w:eastAsia="Times New Roman" w:hAnsi="Times New Roman" w:cs="Times New Roman"/>
                    <w:color w:val="000000"/>
                    <w:sz w:val="24"/>
                    <w:szCs w:val="24"/>
                  </w:rPr>
                </w:rPrChange>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7"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8" w:author="Jujia Li" w:date="2025-01-08T11:30:00Z" w16du:dateUtc="2025-01-08T17:30:00Z">
                  <w:rPr>
                    <w:rFonts w:ascii="Times New Roman" w:eastAsia="Times New Roman" w:hAnsi="Times New Roman" w:cs="Times New Roman"/>
                    <w:color w:val="000000"/>
                    <w:sz w:val="24"/>
                    <w:szCs w:val="24"/>
                  </w:rPr>
                </w:rPrChange>
              </w:rPr>
              <w:t>-0.10(0.24)</w:t>
            </w:r>
          </w:p>
        </w:tc>
        <w:tc>
          <w:tcPr>
            <w:tcW w:w="1297" w:type="dxa"/>
            <w:shd w:val="clear" w:color="auto" w:fill="auto"/>
            <w:noWrap/>
            <w:vAlign w:val="bottom"/>
          </w:tcPr>
          <w:p w14:paraId="042A1CCF" w14:textId="3D196AC1"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9"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20" w:author="Jujia Li" w:date="2025-01-08T11:30:00Z" w16du:dateUtc="2025-01-08T17:30:00Z">
                  <w:rPr>
                    <w:rFonts w:ascii="Times New Roman" w:eastAsia="Times New Roman" w:hAnsi="Times New Roman" w:cs="Times New Roman"/>
                    <w:color w:val="000000"/>
                    <w:sz w:val="24"/>
                    <w:szCs w:val="24"/>
                  </w:rPr>
                </w:rPrChange>
              </w:rPr>
              <w:t>-0.10(0.18)</w:t>
            </w:r>
          </w:p>
        </w:tc>
        <w:tc>
          <w:tcPr>
            <w:tcW w:w="1297" w:type="dxa"/>
            <w:shd w:val="clear" w:color="auto" w:fill="auto"/>
            <w:noWrap/>
            <w:vAlign w:val="bottom"/>
          </w:tcPr>
          <w:p w14:paraId="5E9FEFD6" w14:textId="132155BE"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21"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22" w:author="Jujia Li" w:date="2025-01-08T11:30:00Z" w16du:dateUtc="2025-01-08T17:30:00Z">
                  <w:rPr>
                    <w:rFonts w:ascii="Times New Roman" w:eastAsia="Times New Roman" w:hAnsi="Times New Roman" w:cs="Times New Roman"/>
                    <w:color w:val="000000"/>
                    <w:sz w:val="24"/>
                    <w:szCs w:val="24"/>
                  </w:rPr>
                </w:rPrChange>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164BCC" w:rsidRDefault="007316AF" w:rsidP="007316AF">
            <w:pPr>
              <w:spacing w:after="0" w:line="240" w:lineRule="auto"/>
              <w:jc w:val="center"/>
              <w:rPr>
                <w:rFonts w:ascii="Times New Roman" w:eastAsia="Times New Roman" w:hAnsi="Times New Roman" w:cs="Times New Roman"/>
                <w:b/>
                <w:bCs/>
                <w:color w:val="000000"/>
                <w:sz w:val="24"/>
                <w:szCs w:val="24"/>
                <w:rPrChange w:id="2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24" w:author="Jujia Li" w:date="2025-01-08T11:30:00Z" w16du:dateUtc="2025-01-08T17:30:00Z">
                  <w:rPr>
                    <w:rFonts w:ascii="Times New Roman" w:eastAsia="Times New Roman" w:hAnsi="Times New Roman" w:cs="Times New Roman"/>
                    <w:color w:val="000000"/>
                    <w:sz w:val="24"/>
                    <w:szCs w:val="24"/>
                  </w:rPr>
                </w:rPrChange>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164BCC" w:rsidRDefault="007316AF" w:rsidP="007316AF">
            <w:pPr>
              <w:spacing w:after="0" w:line="240" w:lineRule="auto"/>
              <w:jc w:val="center"/>
              <w:rPr>
                <w:rFonts w:ascii="Times New Roman" w:eastAsia="Times New Roman" w:hAnsi="Times New Roman" w:cs="Times New Roman"/>
                <w:b/>
                <w:bCs/>
                <w:color w:val="000000"/>
                <w:sz w:val="24"/>
                <w:szCs w:val="24"/>
                <w:rPrChange w:id="2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26" w:author="Jujia Li" w:date="2025-01-08T11:30:00Z" w16du:dateUtc="2025-01-08T17:30:00Z">
                  <w:rPr>
                    <w:rFonts w:ascii="Times New Roman" w:eastAsia="Times New Roman" w:hAnsi="Times New Roman" w:cs="Times New Roman"/>
                    <w:color w:val="000000"/>
                    <w:sz w:val="24"/>
                    <w:szCs w:val="24"/>
                  </w:rPr>
                </w:rPrChange>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164BCC" w:rsidRDefault="007316AF" w:rsidP="007316AF">
            <w:pPr>
              <w:spacing w:after="0" w:line="240" w:lineRule="auto"/>
              <w:jc w:val="center"/>
              <w:rPr>
                <w:rFonts w:ascii="Times New Roman" w:eastAsia="Times New Roman" w:hAnsi="Times New Roman" w:cs="Times New Roman"/>
                <w:b/>
                <w:bCs/>
                <w:color w:val="000000"/>
                <w:sz w:val="24"/>
                <w:szCs w:val="24"/>
                <w:rPrChange w:id="2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28" w:author="Jujia Li" w:date="2025-01-08T11:30:00Z" w16du:dateUtc="2025-01-08T17:30:00Z">
                  <w:rPr>
                    <w:rFonts w:ascii="Times New Roman" w:eastAsia="Times New Roman" w:hAnsi="Times New Roman" w:cs="Times New Roman"/>
                    <w:color w:val="000000"/>
                    <w:sz w:val="24"/>
                    <w:szCs w:val="24"/>
                  </w:rPr>
                </w:rPrChange>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32F74E2"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GF</w:t>
            </w:r>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A604E">
              <w:rPr>
                <w:rFonts w:ascii="Times New Roman" w:eastAsia="Times New Roman" w:hAnsi="Times New Roman" w:cs="Times New Roman"/>
                <w:b/>
                <w:bCs/>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A604E">
              <w:rPr>
                <w:rFonts w:ascii="Times New Roman" w:eastAsia="Times New Roman" w:hAnsi="Times New Roman" w:cs="Times New Roman"/>
                <w:b/>
                <w:bCs/>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2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0" w:author="Jujia Li" w:date="2025-01-08T11:30:00Z" w16du:dateUtc="2025-01-08T17:30:00Z">
                  <w:rPr>
                    <w:rFonts w:ascii="Times New Roman" w:eastAsia="Times New Roman" w:hAnsi="Times New Roman" w:cs="Times New Roman"/>
                    <w:color w:val="000000"/>
                    <w:sz w:val="24"/>
                    <w:szCs w:val="24"/>
                  </w:rPr>
                </w:rPrChange>
              </w:rPr>
              <w:t>0.57(4.26)</w:t>
            </w:r>
          </w:p>
        </w:tc>
        <w:tc>
          <w:tcPr>
            <w:tcW w:w="1297" w:type="dxa"/>
            <w:shd w:val="clear" w:color="auto" w:fill="auto"/>
            <w:noWrap/>
            <w:vAlign w:val="bottom"/>
            <w:hideMark/>
          </w:tcPr>
          <w:p w14:paraId="131268BC"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2" w:author="Jujia Li" w:date="2025-01-08T11:30:00Z" w16du:dateUtc="2025-01-08T17:30:00Z">
                  <w:rPr>
                    <w:rFonts w:ascii="Times New Roman" w:eastAsia="Times New Roman" w:hAnsi="Times New Roman" w:cs="Times New Roman"/>
                    <w:color w:val="000000"/>
                    <w:sz w:val="24"/>
                    <w:szCs w:val="24"/>
                  </w:rPr>
                </w:rPrChange>
              </w:rPr>
              <w:t>0.69(5.57)</w:t>
            </w:r>
          </w:p>
        </w:tc>
        <w:tc>
          <w:tcPr>
            <w:tcW w:w="1297" w:type="dxa"/>
            <w:shd w:val="clear" w:color="auto" w:fill="auto"/>
            <w:noWrap/>
            <w:vAlign w:val="bottom"/>
            <w:hideMark/>
          </w:tcPr>
          <w:p w14:paraId="4448A0A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4" w:author="Jujia Li" w:date="2025-01-08T11:30:00Z" w16du:dateUtc="2025-01-08T17:30:00Z">
                  <w:rPr>
                    <w:rFonts w:ascii="Times New Roman" w:eastAsia="Times New Roman" w:hAnsi="Times New Roman" w:cs="Times New Roman"/>
                    <w:color w:val="000000"/>
                    <w:sz w:val="24"/>
                    <w:szCs w:val="24"/>
                  </w:rPr>
                </w:rPrChange>
              </w:rPr>
              <w:t>0.41(2.90)</w:t>
            </w:r>
          </w:p>
        </w:tc>
        <w:tc>
          <w:tcPr>
            <w:tcW w:w="1297" w:type="dxa"/>
            <w:shd w:val="clear" w:color="auto" w:fill="auto"/>
            <w:noWrap/>
            <w:vAlign w:val="bottom"/>
            <w:hideMark/>
          </w:tcPr>
          <w:p w14:paraId="314814E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6" w:author="Jujia Li" w:date="2025-01-08T11:30:00Z" w16du:dateUtc="2025-01-08T17:30:00Z">
                  <w:rPr>
                    <w:rFonts w:ascii="Times New Roman" w:eastAsia="Times New Roman" w:hAnsi="Times New Roman" w:cs="Times New Roman"/>
                    <w:color w:val="000000"/>
                    <w:sz w:val="24"/>
                    <w:szCs w:val="24"/>
                  </w:rPr>
                </w:rPrChange>
              </w:rPr>
              <w:t>0.23(0.86)</w:t>
            </w:r>
          </w:p>
        </w:tc>
        <w:tc>
          <w:tcPr>
            <w:tcW w:w="1297" w:type="dxa"/>
            <w:shd w:val="clear" w:color="auto" w:fill="auto"/>
            <w:noWrap/>
            <w:vAlign w:val="bottom"/>
            <w:hideMark/>
          </w:tcPr>
          <w:p w14:paraId="355629B9"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8" w:author="Jujia Li" w:date="2025-01-08T11:30:00Z" w16du:dateUtc="2025-01-08T17:30:00Z">
                  <w:rPr>
                    <w:rFonts w:ascii="Times New Roman" w:eastAsia="Times New Roman" w:hAnsi="Times New Roman" w:cs="Times New Roman"/>
                    <w:color w:val="000000"/>
                    <w:sz w:val="24"/>
                    <w:szCs w:val="24"/>
                  </w:rPr>
                </w:rPrChange>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0" w:author="Jujia Li" w:date="2025-01-08T11:30:00Z" w16du:dateUtc="2025-01-08T17:30:00Z">
                  <w:rPr>
                    <w:rFonts w:ascii="Times New Roman" w:eastAsia="Times New Roman" w:hAnsi="Times New Roman" w:cs="Times New Roman"/>
                    <w:color w:val="000000"/>
                    <w:sz w:val="24"/>
                    <w:szCs w:val="24"/>
                  </w:rPr>
                </w:rPrChange>
              </w:rPr>
              <w:t>0.26(0.57)</w:t>
            </w:r>
          </w:p>
        </w:tc>
        <w:tc>
          <w:tcPr>
            <w:tcW w:w="1297" w:type="dxa"/>
            <w:shd w:val="clear" w:color="auto" w:fill="auto"/>
            <w:noWrap/>
            <w:vAlign w:val="bottom"/>
            <w:hideMark/>
          </w:tcPr>
          <w:p w14:paraId="1DDADEF5"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2" w:author="Jujia Li" w:date="2025-01-08T11:30:00Z" w16du:dateUtc="2025-01-08T17:30:00Z">
                  <w:rPr>
                    <w:rFonts w:ascii="Times New Roman" w:eastAsia="Times New Roman" w:hAnsi="Times New Roman" w:cs="Times New Roman"/>
                    <w:color w:val="000000"/>
                    <w:sz w:val="24"/>
                    <w:szCs w:val="24"/>
                  </w:rPr>
                </w:rPrChange>
              </w:rPr>
              <w:t>0.22(0.52)</w:t>
            </w:r>
          </w:p>
        </w:tc>
        <w:tc>
          <w:tcPr>
            <w:tcW w:w="1297" w:type="dxa"/>
            <w:shd w:val="clear" w:color="auto" w:fill="auto"/>
            <w:noWrap/>
            <w:vAlign w:val="bottom"/>
            <w:hideMark/>
          </w:tcPr>
          <w:p w14:paraId="70A81127"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4" w:author="Jujia Li" w:date="2025-01-08T11:30:00Z" w16du:dateUtc="2025-01-08T17:30:00Z">
                  <w:rPr>
                    <w:rFonts w:ascii="Times New Roman" w:eastAsia="Times New Roman" w:hAnsi="Times New Roman" w:cs="Times New Roman"/>
                    <w:color w:val="000000"/>
                    <w:sz w:val="24"/>
                    <w:szCs w:val="24"/>
                  </w:rPr>
                </w:rPrChange>
              </w:rPr>
              <w:t>0.22(0.40)</w:t>
            </w:r>
          </w:p>
        </w:tc>
        <w:tc>
          <w:tcPr>
            <w:tcW w:w="1297" w:type="dxa"/>
            <w:shd w:val="clear" w:color="auto" w:fill="auto"/>
            <w:noWrap/>
            <w:vAlign w:val="bottom"/>
            <w:hideMark/>
          </w:tcPr>
          <w:p w14:paraId="7AA6EF30"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6" w:author="Jujia Li" w:date="2025-01-08T11:30:00Z" w16du:dateUtc="2025-01-08T17:30:00Z">
                  <w:rPr>
                    <w:rFonts w:ascii="Times New Roman" w:eastAsia="Times New Roman" w:hAnsi="Times New Roman" w:cs="Times New Roman"/>
                    <w:color w:val="000000"/>
                    <w:sz w:val="24"/>
                    <w:szCs w:val="24"/>
                  </w:rPr>
                </w:rPrChange>
              </w:rPr>
              <w:t>0.19(0.26)</w:t>
            </w:r>
          </w:p>
        </w:tc>
        <w:tc>
          <w:tcPr>
            <w:tcW w:w="1297" w:type="dxa"/>
            <w:shd w:val="clear" w:color="auto" w:fill="auto"/>
            <w:noWrap/>
            <w:vAlign w:val="bottom"/>
            <w:hideMark/>
          </w:tcPr>
          <w:p w14:paraId="71330589"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8" w:author="Jujia Li" w:date="2025-01-08T11:30:00Z" w16du:dateUtc="2025-01-08T17:30:00Z">
                  <w:rPr>
                    <w:rFonts w:ascii="Times New Roman" w:eastAsia="Times New Roman" w:hAnsi="Times New Roman" w:cs="Times New Roman"/>
                    <w:color w:val="000000"/>
                    <w:sz w:val="24"/>
                    <w:szCs w:val="24"/>
                  </w:rPr>
                </w:rPrChange>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0" w:author="Jujia Li" w:date="2025-01-08T11:30:00Z" w16du:dateUtc="2025-01-08T17:30:00Z">
                  <w:rPr>
                    <w:rFonts w:ascii="Times New Roman" w:eastAsia="Times New Roman" w:hAnsi="Times New Roman" w:cs="Times New Roman"/>
                    <w:color w:val="000000"/>
                    <w:sz w:val="24"/>
                    <w:szCs w:val="24"/>
                  </w:rPr>
                </w:rPrChange>
              </w:rPr>
              <w:t>0.23(0.30)</w:t>
            </w:r>
          </w:p>
        </w:tc>
        <w:tc>
          <w:tcPr>
            <w:tcW w:w="1297" w:type="dxa"/>
            <w:shd w:val="clear" w:color="auto" w:fill="auto"/>
            <w:noWrap/>
            <w:vAlign w:val="bottom"/>
            <w:hideMark/>
          </w:tcPr>
          <w:p w14:paraId="5B2FFB4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2" w:author="Jujia Li" w:date="2025-01-08T11:30:00Z" w16du:dateUtc="2025-01-08T17:30:00Z">
                  <w:rPr>
                    <w:rFonts w:ascii="Times New Roman" w:eastAsia="Times New Roman" w:hAnsi="Times New Roman" w:cs="Times New Roman"/>
                    <w:color w:val="000000"/>
                    <w:sz w:val="24"/>
                    <w:szCs w:val="24"/>
                  </w:rPr>
                </w:rPrChange>
              </w:rPr>
              <w:t>0.16(0.23)</w:t>
            </w:r>
          </w:p>
        </w:tc>
        <w:tc>
          <w:tcPr>
            <w:tcW w:w="1297" w:type="dxa"/>
            <w:shd w:val="clear" w:color="auto" w:fill="auto"/>
            <w:noWrap/>
            <w:vAlign w:val="bottom"/>
            <w:hideMark/>
          </w:tcPr>
          <w:p w14:paraId="5AC7E3E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4" w:author="Jujia Li" w:date="2025-01-08T11:30:00Z" w16du:dateUtc="2025-01-08T17:30:00Z">
                  <w:rPr>
                    <w:rFonts w:ascii="Times New Roman" w:eastAsia="Times New Roman" w:hAnsi="Times New Roman" w:cs="Times New Roman"/>
                    <w:color w:val="000000"/>
                    <w:sz w:val="24"/>
                    <w:szCs w:val="24"/>
                  </w:rPr>
                </w:rPrChange>
              </w:rPr>
              <w:t>0.21(0.28)</w:t>
            </w:r>
          </w:p>
        </w:tc>
        <w:tc>
          <w:tcPr>
            <w:tcW w:w="1297" w:type="dxa"/>
            <w:shd w:val="clear" w:color="auto" w:fill="auto"/>
            <w:noWrap/>
            <w:vAlign w:val="bottom"/>
            <w:hideMark/>
          </w:tcPr>
          <w:p w14:paraId="417E852F"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6" w:author="Jujia Li" w:date="2025-01-08T11:30:00Z" w16du:dateUtc="2025-01-08T17:30:00Z">
                  <w:rPr>
                    <w:rFonts w:ascii="Times New Roman" w:eastAsia="Times New Roman" w:hAnsi="Times New Roman" w:cs="Times New Roman"/>
                    <w:color w:val="000000"/>
                    <w:sz w:val="24"/>
                    <w:szCs w:val="24"/>
                  </w:rPr>
                </w:rPrChange>
              </w:rPr>
              <w:t>0.19(0.25)</w:t>
            </w:r>
          </w:p>
        </w:tc>
        <w:tc>
          <w:tcPr>
            <w:tcW w:w="1297" w:type="dxa"/>
            <w:shd w:val="clear" w:color="auto" w:fill="auto"/>
            <w:noWrap/>
            <w:vAlign w:val="bottom"/>
            <w:hideMark/>
          </w:tcPr>
          <w:p w14:paraId="2DC8305F"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8" w:author="Jujia Li" w:date="2025-01-08T11:30:00Z" w16du:dateUtc="2025-01-08T17:30:00Z">
                  <w:rPr>
                    <w:rFonts w:ascii="Times New Roman" w:eastAsia="Times New Roman" w:hAnsi="Times New Roman" w:cs="Times New Roman"/>
                    <w:color w:val="000000"/>
                    <w:sz w:val="24"/>
                    <w:szCs w:val="24"/>
                  </w:rPr>
                </w:rPrChange>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0" w:author="Jujia Li" w:date="2025-01-08T11:30:00Z" w16du:dateUtc="2025-01-08T17:30:00Z">
                  <w:rPr>
                    <w:rFonts w:ascii="Times New Roman" w:eastAsia="Times New Roman" w:hAnsi="Times New Roman" w:cs="Times New Roman"/>
                    <w:color w:val="000000"/>
                    <w:sz w:val="24"/>
                    <w:szCs w:val="24"/>
                  </w:rPr>
                </w:rPrChange>
              </w:rPr>
              <w:t>0.43(3.45)</w:t>
            </w:r>
          </w:p>
        </w:tc>
        <w:tc>
          <w:tcPr>
            <w:tcW w:w="1297" w:type="dxa"/>
            <w:shd w:val="clear" w:color="auto" w:fill="auto"/>
            <w:noWrap/>
            <w:vAlign w:val="bottom"/>
            <w:hideMark/>
          </w:tcPr>
          <w:p w14:paraId="5710E07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2" w:author="Jujia Li" w:date="2025-01-08T11:30:00Z" w16du:dateUtc="2025-01-08T17:30:00Z">
                  <w:rPr>
                    <w:rFonts w:ascii="Times New Roman" w:eastAsia="Times New Roman" w:hAnsi="Times New Roman" w:cs="Times New Roman"/>
                    <w:color w:val="000000"/>
                    <w:sz w:val="24"/>
                    <w:szCs w:val="24"/>
                  </w:rPr>
                </w:rPrChange>
              </w:rPr>
              <w:t>0.46(4.51)</w:t>
            </w:r>
          </w:p>
        </w:tc>
        <w:tc>
          <w:tcPr>
            <w:tcW w:w="1297" w:type="dxa"/>
            <w:shd w:val="clear" w:color="auto" w:fill="auto"/>
            <w:noWrap/>
            <w:vAlign w:val="bottom"/>
            <w:hideMark/>
          </w:tcPr>
          <w:p w14:paraId="3D7FA92B"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4" w:author="Jujia Li" w:date="2025-01-08T11:30:00Z" w16du:dateUtc="2025-01-08T17:30:00Z">
                  <w:rPr>
                    <w:rFonts w:ascii="Times New Roman" w:eastAsia="Times New Roman" w:hAnsi="Times New Roman" w:cs="Times New Roman"/>
                    <w:color w:val="000000"/>
                    <w:sz w:val="24"/>
                    <w:szCs w:val="24"/>
                  </w:rPr>
                </w:rPrChange>
              </w:rPr>
              <w:t>0.35(2.35)</w:t>
            </w:r>
          </w:p>
        </w:tc>
        <w:tc>
          <w:tcPr>
            <w:tcW w:w="1297" w:type="dxa"/>
            <w:shd w:val="clear" w:color="auto" w:fill="auto"/>
            <w:noWrap/>
            <w:vAlign w:val="bottom"/>
            <w:hideMark/>
          </w:tcPr>
          <w:p w14:paraId="6589A71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6" w:author="Jujia Li" w:date="2025-01-08T11:30:00Z" w16du:dateUtc="2025-01-08T17:30:00Z">
                  <w:rPr>
                    <w:rFonts w:ascii="Times New Roman" w:eastAsia="Times New Roman" w:hAnsi="Times New Roman" w:cs="Times New Roman"/>
                    <w:color w:val="000000"/>
                    <w:sz w:val="24"/>
                    <w:szCs w:val="24"/>
                  </w:rPr>
                </w:rPrChange>
              </w:rPr>
              <w:t>0.25(0.70)</w:t>
            </w:r>
          </w:p>
        </w:tc>
        <w:tc>
          <w:tcPr>
            <w:tcW w:w="1297" w:type="dxa"/>
            <w:shd w:val="clear" w:color="auto" w:fill="auto"/>
            <w:noWrap/>
            <w:vAlign w:val="bottom"/>
            <w:hideMark/>
          </w:tcPr>
          <w:p w14:paraId="6CDC20B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8" w:author="Jujia Li" w:date="2025-01-08T11:30:00Z" w16du:dateUtc="2025-01-08T17:30:00Z">
                  <w:rPr>
                    <w:rFonts w:ascii="Times New Roman" w:eastAsia="Times New Roman" w:hAnsi="Times New Roman" w:cs="Times New Roman"/>
                    <w:color w:val="000000"/>
                    <w:sz w:val="24"/>
                    <w:szCs w:val="24"/>
                  </w:rPr>
                </w:rPrChange>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0" w:author="Jujia Li" w:date="2025-01-08T11:30:00Z" w16du:dateUtc="2025-01-08T17:30:00Z">
                  <w:rPr>
                    <w:rFonts w:ascii="Times New Roman" w:eastAsia="Times New Roman" w:hAnsi="Times New Roman" w:cs="Times New Roman"/>
                    <w:color w:val="000000"/>
                    <w:sz w:val="24"/>
                    <w:szCs w:val="24"/>
                  </w:rPr>
                </w:rPrChange>
              </w:rPr>
              <w:t>0.26(0.50)</w:t>
            </w:r>
          </w:p>
        </w:tc>
        <w:tc>
          <w:tcPr>
            <w:tcW w:w="1297" w:type="dxa"/>
            <w:shd w:val="clear" w:color="auto" w:fill="auto"/>
            <w:noWrap/>
            <w:vAlign w:val="bottom"/>
            <w:hideMark/>
          </w:tcPr>
          <w:p w14:paraId="11D15077"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2" w:author="Jujia Li" w:date="2025-01-08T11:30:00Z" w16du:dateUtc="2025-01-08T17:30:00Z">
                  <w:rPr>
                    <w:rFonts w:ascii="Times New Roman" w:eastAsia="Times New Roman" w:hAnsi="Times New Roman" w:cs="Times New Roman"/>
                    <w:color w:val="000000"/>
                    <w:sz w:val="24"/>
                    <w:szCs w:val="24"/>
                  </w:rPr>
                </w:rPrChange>
              </w:rPr>
              <w:t>0.24(0.61)</w:t>
            </w:r>
          </w:p>
        </w:tc>
        <w:tc>
          <w:tcPr>
            <w:tcW w:w="1297" w:type="dxa"/>
            <w:shd w:val="clear" w:color="auto" w:fill="auto"/>
            <w:noWrap/>
            <w:vAlign w:val="bottom"/>
            <w:hideMark/>
          </w:tcPr>
          <w:p w14:paraId="2608A1B3"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4" w:author="Jujia Li" w:date="2025-01-08T11:30:00Z" w16du:dateUtc="2025-01-08T17:30:00Z">
                  <w:rPr>
                    <w:rFonts w:ascii="Times New Roman" w:eastAsia="Times New Roman" w:hAnsi="Times New Roman" w:cs="Times New Roman"/>
                    <w:color w:val="000000"/>
                    <w:sz w:val="24"/>
                    <w:szCs w:val="24"/>
                  </w:rPr>
                </w:rPrChange>
              </w:rPr>
              <w:t>0.21(0.42)</w:t>
            </w:r>
          </w:p>
        </w:tc>
        <w:tc>
          <w:tcPr>
            <w:tcW w:w="1297" w:type="dxa"/>
            <w:shd w:val="clear" w:color="auto" w:fill="auto"/>
            <w:noWrap/>
            <w:vAlign w:val="bottom"/>
            <w:hideMark/>
          </w:tcPr>
          <w:p w14:paraId="343019E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6" w:author="Jujia Li" w:date="2025-01-08T11:30:00Z" w16du:dateUtc="2025-01-08T17:30:00Z">
                  <w:rPr>
                    <w:rFonts w:ascii="Times New Roman" w:eastAsia="Times New Roman" w:hAnsi="Times New Roman" w:cs="Times New Roman"/>
                    <w:color w:val="000000"/>
                    <w:sz w:val="24"/>
                    <w:szCs w:val="24"/>
                  </w:rPr>
                </w:rPrChange>
              </w:rPr>
              <w:t>0.18(0.23)</w:t>
            </w:r>
          </w:p>
        </w:tc>
        <w:tc>
          <w:tcPr>
            <w:tcW w:w="1297" w:type="dxa"/>
            <w:shd w:val="clear" w:color="auto" w:fill="auto"/>
            <w:noWrap/>
            <w:vAlign w:val="bottom"/>
            <w:hideMark/>
          </w:tcPr>
          <w:p w14:paraId="345EB6DE"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8" w:author="Jujia Li" w:date="2025-01-08T11:30:00Z" w16du:dateUtc="2025-01-08T17:30:00Z">
                  <w:rPr>
                    <w:rFonts w:ascii="Times New Roman" w:eastAsia="Times New Roman" w:hAnsi="Times New Roman" w:cs="Times New Roman"/>
                    <w:color w:val="000000"/>
                    <w:sz w:val="24"/>
                    <w:szCs w:val="24"/>
                  </w:rPr>
                </w:rPrChange>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0" w:author="Jujia Li" w:date="2025-01-08T11:30:00Z" w16du:dateUtc="2025-01-08T17:30:00Z">
                  <w:rPr>
                    <w:rFonts w:ascii="Times New Roman" w:eastAsia="Times New Roman" w:hAnsi="Times New Roman" w:cs="Times New Roman"/>
                    <w:color w:val="000000"/>
                    <w:sz w:val="24"/>
                    <w:szCs w:val="24"/>
                  </w:rPr>
                </w:rPrChange>
              </w:rPr>
              <w:t>0.20(0.28)</w:t>
            </w:r>
          </w:p>
        </w:tc>
        <w:tc>
          <w:tcPr>
            <w:tcW w:w="1297" w:type="dxa"/>
            <w:shd w:val="clear" w:color="auto" w:fill="auto"/>
            <w:noWrap/>
            <w:vAlign w:val="bottom"/>
            <w:hideMark/>
          </w:tcPr>
          <w:p w14:paraId="269D9E07"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2" w:author="Jujia Li" w:date="2025-01-08T11:30:00Z" w16du:dateUtc="2025-01-08T17:30:00Z">
                  <w:rPr>
                    <w:rFonts w:ascii="Times New Roman" w:eastAsia="Times New Roman" w:hAnsi="Times New Roman" w:cs="Times New Roman"/>
                    <w:color w:val="000000"/>
                    <w:sz w:val="24"/>
                    <w:szCs w:val="24"/>
                  </w:rPr>
                </w:rPrChange>
              </w:rPr>
              <w:t>0.14(0.27)</w:t>
            </w:r>
          </w:p>
        </w:tc>
        <w:tc>
          <w:tcPr>
            <w:tcW w:w="1297" w:type="dxa"/>
            <w:shd w:val="clear" w:color="auto" w:fill="auto"/>
            <w:noWrap/>
            <w:vAlign w:val="bottom"/>
            <w:hideMark/>
          </w:tcPr>
          <w:p w14:paraId="07C43E00"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4" w:author="Jujia Li" w:date="2025-01-08T11:30:00Z" w16du:dateUtc="2025-01-08T17:30:00Z">
                  <w:rPr>
                    <w:rFonts w:ascii="Times New Roman" w:eastAsia="Times New Roman" w:hAnsi="Times New Roman" w:cs="Times New Roman"/>
                    <w:color w:val="000000"/>
                    <w:sz w:val="24"/>
                    <w:szCs w:val="24"/>
                  </w:rPr>
                </w:rPrChange>
              </w:rPr>
              <w:t>0.15(0.21)</w:t>
            </w:r>
          </w:p>
        </w:tc>
        <w:tc>
          <w:tcPr>
            <w:tcW w:w="1297" w:type="dxa"/>
            <w:shd w:val="clear" w:color="auto" w:fill="auto"/>
            <w:noWrap/>
            <w:vAlign w:val="bottom"/>
            <w:hideMark/>
          </w:tcPr>
          <w:p w14:paraId="0E8B361B"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6" w:author="Jujia Li" w:date="2025-01-08T11:30:00Z" w16du:dateUtc="2025-01-08T17:30:00Z">
                  <w:rPr>
                    <w:rFonts w:ascii="Times New Roman" w:eastAsia="Times New Roman" w:hAnsi="Times New Roman" w:cs="Times New Roman"/>
                    <w:color w:val="000000"/>
                    <w:sz w:val="24"/>
                    <w:szCs w:val="24"/>
                  </w:rPr>
                </w:rPrChange>
              </w:rPr>
              <w:t>0.14(0.17)</w:t>
            </w:r>
          </w:p>
        </w:tc>
        <w:tc>
          <w:tcPr>
            <w:tcW w:w="1297" w:type="dxa"/>
            <w:shd w:val="clear" w:color="auto" w:fill="auto"/>
            <w:noWrap/>
            <w:vAlign w:val="bottom"/>
            <w:hideMark/>
          </w:tcPr>
          <w:p w14:paraId="0DA774D1"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8" w:author="Jujia Li" w:date="2025-01-08T11:30:00Z" w16du:dateUtc="2025-01-08T17:30:00Z">
                  <w:rPr>
                    <w:rFonts w:ascii="Times New Roman" w:eastAsia="Times New Roman" w:hAnsi="Times New Roman" w:cs="Times New Roman"/>
                    <w:color w:val="000000"/>
                    <w:sz w:val="24"/>
                    <w:szCs w:val="24"/>
                  </w:rPr>
                </w:rPrChange>
              </w:rPr>
              <w:t>0.14(0.19)</w:t>
            </w:r>
          </w:p>
        </w:tc>
      </w:tr>
    </w:tbl>
    <w:p w14:paraId="0A3186AA" w14:textId="4F240F2F" w:rsidR="00B6221F" w:rsidRPr="00732ED6" w:rsidRDefault="00B6221F" w:rsidP="00DE2B0E">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197A33" w:rsidRPr="00DC28A7">
        <w:rPr>
          <w:rFonts w:ascii="Times New Roman" w:hAnsi="Times New Roman" w:cs="Times New Roman"/>
          <w:sz w:val="24"/>
          <w:szCs w:val="24"/>
        </w:rPr>
        <w:t>GF: Nonnormality on general factor; I</w:t>
      </w:r>
      <w:r w:rsidR="00197A33" w:rsidRPr="00DC28A7">
        <w:rPr>
          <w:rFonts w:ascii="Times New Roman" w:hAnsi="Times New Roman" w:cs="Times New Roman"/>
          <w:sz w:val="24"/>
          <w:szCs w:val="24"/>
          <w:vertAlign w:val="subscript"/>
          <w:rPrChange w:id="89" w:author="Jujia Li" w:date="2025-01-08T11:27:00Z" w16du:dateUtc="2025-01-08T17:27:00Z">
            <w:rPr>
              <w:rFonts w:ascii="Times New Roman" w:hAnsi="Times New Roman" w:cs="Times New Roman"/>
              <w:b/>
              <w:bCs/>
              <w:sz w:val="24"/>
              <w:szCs w:val="24"/>
            </w:rPr>
          </w:rPrChange>
        </w:rPr>
        <w:t>s</w:t>
      </w:r>
      <w:r w:rsidR="00197A33" w:rsidRPr="00DC28A7">
        <w:rPr>
          <w:rFonts w:ascii="Times New Roman" w:hAnsi="Times New Roman" w:cs="Times New Roman"/>
          <w:sz w:val="24"/>
          <w:szCs w:val="24"/>
        </w:rPr>
        <w:t xml:space="preserve">: Number of Item on specific factor; N: Sample size; </w:t>
      </w:r>
      <w:proofErr w:type="gramStart"/>
      <w:r w:rsidR="00197A33" w:rsidRPr="00DC28A7">
        <w:rPr>
          <w:rFonts w:ascii="Times New Roman" w:hAnsi="Times New Roman" w:cs="Times New Roman"/>
          <w:sz w:val="24"/>
          <w:szCs w:val="24"/>
        </w:rPr>
        <w:t>I</w:t>
      </w:r>
      <w:r w:rsidR="00197A33" w:rsidRPr="00DC28A7">
        <w:rPr>
          <w:rFonts w:ascii="Times New Roman" w:hAnsi="Times New Roman" w:cs="Times New Roman"/>
          <w:sz w:val="24"/>
          <w:szCs w:val="24"/>
          <w:vertAlign w:val="subscript"/>
          <w:rPrChange w:id="90" w:author="Jujia Li" w:date="2025-01-08T11:27:00Z" w16du:dateUtc="2025-01-08T17:27:00Z">
            <w:rPr>
              <w:rFonts w:ascii="Times New Roman" w:hAnsi="Times New Roman" w:cs="Times New Roman"/>
              <w:b/>
              <w:bCs/>
              <w:sz w:val="24"/>
              <w:szCs w:val="24"/>
            </w:rPr>
          </w:rPrChange>
        </w:rPr>
        <w:t>s</w:t>
      </w:r>
      <w:r w:rsidR="00197A33" w:rsidRPr="00DC28A7">
        <w:rPr>
          <w:rFonts w:ascii="Times New Roman" w:hAnsi="Times New Roman" w:cs="Times New Roman"/>
          <w:sz w:val="24"/>
          <w:szCs w:val="24"/>
        </w:rPr>
        <w:t>:N</w:t>
      </w:r>
      <w:proofErr w:type="gramEnd"/>
      <w:r w:rsidR="00197A33" w:rsidRPr="00DC28A7">
        <w:rPr>
          <w:rFonts w:ascii="Times New Roman" w:hAnsi="Times New Roman" w:cs="Times New Roman"/>
          <w:sz w:val="24"/>
          <w:szCs w:val="24"/>
        </w:rPr>
        <w:t>: Interaction between number of item on specific factor and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197A33" w:rsidRPr="0097678C">
        <w:rPr>
          <w:rFonts w:ascii="Times New Roman" w:hAnsi="Times New Roman" w:cs="Times New Roman"/>
          <w:i/>
          <w:iCs/>
          <w:sz w:val="24"/>
          <w:szCs w:val="24"/>
        </w:rPr>
        <w:t>a</w:t>
      </w:r>
      <w:r w:rsidR="00197A33" w:rsidRPr="0097678C">
        <w:rPr>
          <w:rFonts w:ascii="Times New Roman" w:hAnsi="Times New Roman" w:cs="Times New Roman"/>
          <w:i/>
          <w:iCs/>
          <w:sz w:val="24"/>
          <w:szCs w:val="24"/>
          <w:vertAlign w:val="subscript"/>
        </w:rPr>
        <w:t>g</w:t>
      </w:r>
      <w:r w:rsidR="00197A33">
        <w:rPr>
          <w:rFonts w:ascii="Times New Roman" w:hAnsi="Times New Roman" w:cs="Times New Roman"/>
          <w:sz w:val="24"/>
          <w:szCs w:val="24"/>
        </w:rPr>
        <w:t>:</w:t>
      </w:r>
      <w:r w:rsidR="00197A33" w:rsidRPr="00C2633B">
        <w:rPr>
          <w:rFonts w:ascii="Times New Roman" w:hAnsi="Times New Roman" w:cs="Times New Roman"/>
          <w:sz w:val="24"/>
          <w:szCs w:val="24"/>
        </w:rPr>
        <w:t xml:space="preserve"> </w:t>
      </w:r>
      <w:r w:rsidR="00197A33" w:rsidRPr="00732ED6">
        <w:rPr>
          <w:rFonts w:ascii="Times New Roman" w:hAnsi="Times New Roman" w:cs="Times New Roman"/>
          <w:sz w:val="24"/>
          <w:szCs w:val="24"/>
        </w:rPr>
        <w:t>discrimination on the general factor</w:t>
      </w:r>
      <w:r w:rsidR="00197A33">
        <w:rPr>
          <w:rFonts w:ascii="Times New Roman" w:hAnsi="Times New Roman" w:cs="Times New Roman"/>
          <w:sz w:val="24"/>
          <w:szCs w:val="24"/>
        </w:rPr>
        <w:t>;</w:t>
      </w:r>
      <w:r w:rsidR="00197A33" w:rsidRPr="00732ED6">
        <w:rPr>
          <w:rFonts w:ascii="Times New Roman" w:hAnsi="Times New Roman" w:cs="Times New Roman"/>
          <w:sz w:val="24"/>
          <w:szCs w:val="24"/>
        </w:rPr>
        <w:t xml:space="preserve"> </w:t>
      </w:r>
      <w:r w:rsidR="00197A33" w:rsidRPr="0097678C">
        <w:rPr>
          <w:rFonts w:ascii="Times New Roman" w:hAnsi="Times New Roman" w:cs="Times New Roman"/>
          <w:i/>
          <w:iCs/>
          <w:sz w:val="24"/>
          <w:szCs w:val="24"/>
        </w:rPr>
        <w:t>a</w:t>
      </w:r>
      <w:r w:rsidR="00197A33" w:rsidRPr="0097678C">
        <w:rPr>
          <w:rFonts w:ascii="Times New Roman" w:hAnsi="Times New Roman" w:cs="Times New Roman"/>
          <w:i/>
          <w:iCs/>
          <w:sz w:val="24"/>
          <w:szCs w:val="24"/>
          <w:vertAlign w:val="subscript"/>
        </w:rPr>
        <w:t>s</w:t>
      </w:r>
      <w:r w:rsidR="00197A33">
        <w:rPr>
          <w:rFonts w:ascii="Times New Roman" w:hAnsi="Times New Roman" w:cs="Times New Roman"/>
          <w:sz w:val="24"/>
          <w:szCs w:val="24"/>
        </w:rPr>
        <w:t>:</w:t>
      </w:r>
      <w:r w:rsidR="00197A33" w:rsidRPr="00C2633B">
        <w:rPr>
          <w:rFonts w:ascii="Times New Roman" w:hAnsi="Times New Roman" w:cs="Times New Roman"/>
          <w:sz w:val="24"/>
          <w:szCs w:val="24"/>
        </w:rPr>
        <w:t xml:space="preserve"> </w:t>
      </w:r>
      <w:r w:rsidR="00197A33" w:rsidRPr="00732ED6">
        <w:rPr>
          <w:rFonts w:ascii="Times New Roman" w:hAnsi="Times New Roman" w:cs="Times New Roman"/>
          <w:sz w:val="24"/>
          <w:szCs w:val="24"/>
        </w:rPr>
        <w:t>average discrimination on specific factors</w:t>
      </w:r>
      <w:r w:rsidR="00197A33">
        <w:rPr>
          <w:rFonts w:ascii="Times New Roman" w:hAnsi="Times New Roman" w:cs="Times New Roman"/>
          <w:sz w:val="24"/>
          <w:szCs w:val="24"/>
        </w:rPr>
        <w:t xml:space="preserve">; </w:t>
      </w:r>
      <w:r w:rsidRPr="00D55286">
        <w:rPr>
          <w:rFonts w:ascii="Times New Roman" w:hAnsi="Times New Roman" w:cs="Times New Roman"/>
          <w:i/>
          <w:iCs/>
          <w:sz w:val="24"/>
          <w:szCs w:val="24"/>
        </w:rPr>
        <w:t>c</w:t>
      </w:r>
      <w:r w:rsidRPr="00B6221F">
        <w:rPr>
          <w:rFonts w:ascii="Times New Roman" w:hAnsi="Times New Roman" w:cs="Times New Roman"/>
          <w:i/>
          <w:iCs/>
          <w:sz w:val="24"/>
          <w:szCs w:val="24"/>
          <w:vertAlign w:val="subscript"/>
        </w:rPr>
        <w:t>1</w:t>
      </w:r>
      <w:r>
        <w:rPr>
          <w:rFonts w:ascii="Times New Roman" w:hAnsi="Times New Roman" w:cs="Times New Roman"/>
          <w:i/>
          <w:iCs/>
          <w:sz w:val="24"/>
          <w:szCs w:val="24"/>
        </w:rPr>
        <w:t>, c</w:t>
      </w:r>
      <w:r w:rsidRPr="00B6221F">
        <w:rPr>
          <w:rFonts w:ascii="Times New Roman" w:hAnsi="Times New Roman" w:cs="Times New Roman"/>
          <w:i/>
          <w:iCs/>
          <w:sz w:val="24"/>
          <w:szCs w:val="24"/>
          <w:vertAlign w:val="subscript"/>
        </w:rPr>
        <w:t>2</w:t>
      </w:r>
      <w:r>
        <w:rPr>
          <w:rFonts w:ascii="Times New Roman" w:hAnsi="Times New Roman" w:cs="Times New Roman"/>
          <w:i/>
          <w:iCs/>
          <w:sz w:val="24"/>
          <w:szCs w:val="24"/>
        </w:rPr>
        <w:t>, and c</w:t>
      </w:r>
      <w:r w:rsidRPr="00B6221F">
        <w:rPr>
          <w:rFonts w:ascii="Times New Roman" w:hAnsi="Times New Roman" w:cs="Times New Roman"/>
          <w:i/>
          <w:iCs/>
          <w:sz w:val="24"/>
          <w:szCs w:val="24"/>
          <w:vertAlign w:val="subscript"/>
        </w:rPr>
        <w:t>3</w:t>
      </w:r>
      <w:r w:rsidR="00197A33">
        <w:rPr>
          <w:rFonts w:ascii="Times New Roman" w:hAnsi="Times New Roman" w:cs="Times New Roman"/>
          <w:sz w:val="24"/>
          <w:szCs w:val="24"/>
        </w:rPr>
        <w:t xml:space="preserve">: </w:t>
      </w:r>
      <w:r w:rsidR="00197A33" w:rsidRPr="00732ED6">
        <w:rPr>
          <w:rFonts w:ascii="Times New Roman" w:hAnsi="Times New Roman" w:cs="Times New Roman"/>
          <w:sz w:val="24"/>
          <w:szCs w:val="24"/>
        </w:rPr>
        <w:t>location</w:t>
      </w:r>
      <w:r w:rsidR="00197A33">
        <w:rPr>
          <w:rFonts w:ascii="Times New Roman" w:hAnsi="Times New Roman" w:cs="Times New Roman"/>
          <w:sz w:val="24"/>
          <w:szCs w:val="24"/>
        </w:rPr>
        <w:t>s</w:t>
      </w:r>
      <w:r w:rsidRPr="00732ED6">
        <w:rPr>
          <w:rFonts w:ascii="Times New Roman" w:hAnsi="Times New Roman" w:cs="Times New Roman"/>
          <w:sz w:val="24"/>
          <w:szCs w:val="24"/>
        </w:rPr>
        <w:t>.</w:t>
      </w:r>
    </w:p>
    <w:p w14:paraId="24515CAC" w14:textId="67C68D57" w:rsidR="0034799B" w:rsidRDefault="00FA043B" w:rsidP="003479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3, 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s</w:t>
      </w:r>
      <w:r w:rsidRPr="00FA043B">
        <w:rPr>
          <w:rFonts w:ascii="Times New Roman" w:hAnsi="Times New Roman" w:cs="Times New Roman"/>
          <w:sz w:val="24"/>
          <w:szCs w:val="24"/>
        </w:rPr>
        <w:t>hows generally small to moderate negative bias across all conditions, with non-normal</w:t>
      </w:r>
      <w:r w:rsidR="00DE2B0E">
        <w:rPr>
          <w:rFonts w:ascii="Times New Roman" w:hAnsi="Times New Roman" w:cs="Times New Roman"/>
          <w:sz w:val="24"/>
          <w:szCs w:val="24"/>
        </w:rPr>
        <w:t xml:space="preserve"> distribution </w:t>
      </w:r>
      <w:r w:rsidR="00DE2B0E" w:rsidRPr="00FA043B">
        <w:rPr>
          <w:rFonts w:ascii="Times New Roman" w:hAnsi="Times New Roman" w:cs="Times New Roman"/>
          <w:sz w:val="24"/>
          <w:szCs w:val="24"/>
        </w:rPr>
        <w:t>conditions</w:t>
      </w:r>
      <w:r w:rsidR="00DE2B0E">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19).</w:t>
      </w:r>
      <w:r>
        <w:rPr>
          <w:rFonts w:ascii="Times New Roman" w:hAnsi="Times New Roman" w:cs="Times New Roman"/>
          <w:sz w:val="24"/>
          <w:szCs w:val="24"/>
        </w:rPr>
        <w:t xml:space="preserve"> </w:t>
      </w:r>
      <w:r w:rsidRPr="00FA043B">
        <w:rPr>
          <w:rFonts w:ascii="Times New Roman" w:hAnsi="Times New Roman" w:cs="Times New Roman"/>
          <w:sz w:val="24"/>
          <w:szCs w:val="24"/>
        </w:rPr>
        <w:t>Bias tends to become slightly more negative with larger sample sizes, reflecting a possible consistency in underestimation.</w:t>
      </w:r>
      <w:r>
        <w:rPr>
          <w:rFonts w:ascii="Times New Roman" w:hAnsi="Times New Roman" w:cs="Times New Roman"/>
          <w:sz w:val="24"/>
          <w:szCs w:val="24"/>
        </w:rPr>
        <w:t xml:space="preserve"> Interestingly, for s</w:t>
      </w:r>
      <w:r w:rsidRPr="00FA043B">
        <w:rPr>
          <w:rFonts w:ascii="Times New Roman" w:hAnsi="Times New Roman" w:cs="Times New Roman"/>
          <w:sz w:val="24"/>
          <w:szCs w:val="24"/>
        </w:rPr>
        <w:t xml:space="preserve">pecific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w:t>
      </w:r>
      <w:r>
        <w:rPr>
          <w:rFonts w:ascii="Times New Roman" w:hAnsi="Times New Roman" w:cs="Times New Roman"/>
          <w:sz w:val="24"/>
          <w:szCs w:val="24"/>
        </w:rPr>
        <w:t>, b</w:t>
      </w:r>
      <w:r w:rsidRPr="00FA043B">
        <w:rPr>
          <w:rFonts w:ascii="Times New Roman" w:hAnsi="Times New Roman" w:cs="Times New Roman"/>
          <w:sz w:val="24"/>
          <w:szCs w:val="24"/>
        </w:rPr>
        <w:t xml:space="preserve">ias remains very low across most conditions, with a slight positive bias at a smaller number of items (0.04 when </w:t>
      </w:r>
      <w:r w:rsidRPr="00FA043B">
        <w:rPr>
          <w:rFonts w:ascii="Times New Roman" w:hAnsi="Times New Roman" w:cs="Times New Roman"/>
          <w:i/>
          <w:iCs/>
          <w:sz w:val="24"/>
          <w:szCs w:val="24"/>
        </w:rPr>
        <w:t>I</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A043B">
        <w:rPr>
          <w:rFonts w:ascii="Times New Roman" w:hAnsi="Times New Roman" w:cs="Times New Roman"/>
          <w:sz w:val="24"/>
          <w:szCs w:val="24"/>
        </w:rPr>
        <w:t>5) and tending towards zero or slight negative bias as conditions change</w:t>
      </w:r>
      <w:r w:rsidR="00DE2B0E">
        <w:rPr>
          <w:rFonts w:ascii="Times New Roman" w:hAnsi="Times New Roman" w:cs="Times New Roman"/>
          <w:sz w:val="24"/>
          <w:szCs w:val="24"/>
        </w:rPr>
        <w:t>, indicating non-normality on general factor does not impact estimation on specific factor</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DE2B0E" w:rsidRPr="00DE2B0E">
        <w:rPr>
          <w:rFonts w:ascii="Times New Roman" w:hAnsi="Times New Roman" w:cs="Times New Roman"/>
          <w:sz w:val="24"/>
          <w:szCs w:val="24"/>
        </w:rPr>
        <w:t>Additionally, for the location parameters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sidRPr="00DE2B0E">
        <w:rPr>
          <w:rFonts w:ascii="Times New Roman" w:hAnsi="Times New Roman" w:cs="Times New Roman"/>
          <w:sz w:val="24"/>
          <w:szCs w:val="24"/>
        </w:rPr>
        <w:t xml:space="preserve">,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bias is consistently negative across different conditions. Notably, under non-normal distributions of the general factor, these biases are more pronounced</w:t>
      </w:r>
      <w:r w:rsidR="00DE2B0E" w:rsidRPr="00DE2B0E">
        <w:t xml:space="preserve"> </w:t>
      </w:r>
      <w:r w:rsidR="00DE2B0E" w:rsidRPr="00DE2B0E">
        <w:rPr>
          <w:rFonts w:ascii="Times New Roman" w:hAnsi="Times New Roman" w:cs="Times New Roman"/>
          <w:sz w:val="24"/>
          <w:szCs w:val="24"/>
        </w:rPr>
        <w:t>(</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Pr>
          <w:rFonts w:ascii="Times New Roman" w:hAnsi="Times New Roman" w:cs="Times New Roman"/>
          <w:sz w:val="24"/>
          <w:szCs w:val="24"/>
        </w:rPr>
        <w:t xml:space="preserve"> </w:t>
      </w:r>
      <w:r w:rsidR="00DE2B0E" w:rsidRPr="00DE2B0E">
        <w:rPr>
          <w:rFonts w:ascii="Times New Roman" w:hAnsi="Times New Roman" w:cs="Times New Roman"/>
          <w:sz w:val="24"/>
          <w:szCs w:val="24"/>
        </w:rPr>
        <w:t xml:space="preserve">= -0.10,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 -0.10,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xml:space="preserve"> = -0.07), indicating a </w:t>
      </w:r>
      <w:r w:rsidR="00DE2B0E" w:rsidRPr="00DE2B0E">
        <w:rPr>
          <w:rFonts w:ascii="Times New Roman" w:hAnsi="Times New Roman" w:cs="Times New Roman"/>
          <w:sz w:val="24"/>
          <w:szCs w:val="24"/>
        </w:rPr>
        <w:lastRenderedPageBreak/>
        <w:t xml:space="preserve">significant tendency to underestimate these parameters compared to other conditions. </w:t>
      </w:r>
      <w:r w:rsidR="00D57243">
        <w:rPr>
          <w:rFonts w:ascii="Times New Roman" w:hAnsi="Times New Roman" w:cs="Times New Roman"/>
          <w:sz w:val="24"/>
          <w:szCs w:val="24"/>
        </w:rPr>
        <w:t>Generally, n</w:t>
      </w:r>
      <w:r w:rsidRPr="00FA043B">
        <w:rPr>
          <w:rFonts w:ascii="Times New Roman" w:hAnsi="Times New Roman" w:cs="Times New Roman"/>
          <w:sz w:val="24"/>
          <w:szCs w:val="24"/>
        </w:rPr>
        <w:t>on-normal distributions</w:t>
      </w:r>
      <w:r w:rsidR="00D57243">
        <w:rPr>
          <w:rFonts w:ascii="Times New Roman" w:hAnsi="Times New Roman" w:cs="Times New Roman"/>
          <w:sz w:val="24"/>
          <w:szCs w:val="24"/>
        </w:rPr>
        <w:t xml:space="preserve"> on general factor</w:t>
      </w:r>
      <w:r w:rsidRPr="00FA043B">
        <w:rPr>
          <w:rFonts w:ascii="Times New Roman" w:hAnsi="Times New Roman" w:cs="Times New Roman"/>
          <w:sz w:val="24"/>
          <w:szCs w:val="24"/>
        </w:rPr>
        <w:t xml:space="preserve"> and smaller sample sizes tend to exhibit slightly larger biases.</w:t>
      </w:r>
    </w:p>
    <w:p w14:paraId="3656F5DF" w14:textId="1469C772" w:rsidR="0037581E" w:rsidRDefault="00C21E82" w:rsidP="00C21E82">
      <w:pPr>
        <w:spacing w:after="0" w:line="480" w:lineRule="auto"/>
        <w:ind w:firstLine="720"/>
        <w:rPr>
          <w:rFonts w:ascii="Times New Roman" w:hAnsi="Times New Roman" w:cs="Times New Roman"/>
          <w:sz w:val="24"/>
          <w:szCs w:val="24"/>
        </w:rPr>
      </w:pPr>
      <w:r w:rsidRPr="00C21E82">
        <w:rPr>
          <w:rFonts w:ascii="Times New Roman" w:hAnsi="Times New Roman" w:cs="Times New Roman"/>
          <w:sz w:val="24"/>
          <w:szCs w:val="24"/>
        </w:rPr>
        <w:t>For RMSE, the general factor d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C21E82">
        <w:rPr>
          <w:rFonts w:ascii="Times New Roman" w:hAnsi="Times New Roman" w:cs="Times New Roman"/>
          <w:sz w:val="24"/>
          <w:szCs w:val="24"/>
        </w:rPr>
        <w:t xml:space="preserve">) typically shows a decreasing trend as both the number of items per specific factor and sample size increase, highlighting improved estimation accuracy with larger data sets. Elevated RMSE values under non-normal conditions for the general factor suggest that such distributions lead to greater estimation errors. </w:t>
      </w:r>
      <w:r w:rsidR="00114D21" w:rsidRPr="00114D21">
        <w:rPr>
          <w:rFonts w:ascii="Times New Roman" w:hAnsi="Times New Roman" w:cs="Times New Roman"/>
          <w:sz w:val="24"/>
          <w:szCs w:val="24"/>
        </w:rPr>
        <w:t>Similarly, RMSE for specific factor discrimination (</w:t>
      </w:r>
      <w:r w:rsidR="00114D21" w:rsidRPr="00FA043B">
        <w:rPr>
          <w:rFonts w:ascii="Times New Roman" w:hAnsi="Times New Roman" w:cs="Times New Roman"/>
          <w:i/>
          <w:iCs/>
          <w:sz w:val="24"/>
          <w:szCs w:val="24"/>
        </w:rPr>
        <w:t>a</w:t>
      </w:r>
      <w:r w:rsidR="00114D21" w:rsidRPr="00FA043B">
        <w:rPr>
          <w:rFonts w:ascii="Times New Roman" w:hAnsi="Times New Roman" w:cs="Times New Roman"/>
          <w:i/>
          <w:iCs/>
          <w:sz w:val="24"/>
          <w:szCs w:val="24"/>
          <w:vertAlign w:val="subscript"/>
        </w:rPr>
        <w:t>s</w:t>
      </w:r>
      <w:r w:rsidR="00114D21" w:rsidRPr="00114D21">
        <w:rPr>
          <w:rFonts w:ascii="Times New Roman" w:hAnsi="Times New Roman" w:cs="Times New Roman"/>
          <w:sz w:val="24"/>
          <w:szCs w:val="24"/>
        </w:rPr>
        <w:t>) decreases with an increase in the number of items and sample sizes, achieving its lowest values under conditions of large datasets and normal distribution for the general factor. For location parameters (c1, c2, and c3), RMSE generally declines with more items and larger samples, indicating that more extensive datasets yield more reliable estimations. Notably, RMSE for c1 shows a significant increase in non-normal conditions, contrasting with c3, where the impact appears less pronounced. This variation highlights the importance of robust sample characteristics and the normality of the distribution</w:t>
      </w:r>
      <w:r w:rsidR="00114D21">
        <w:rPr>
          <w:rFonts w:ascii="Times New Roman" w:hAnsi="Times New Roman" w:cs="Times New Roman"/>
          <w:sz w:val="24"/>
          <w:szCs w:val="24"/>
        </w:rPr>
        <w:t xml:space="preserve"> on </w:t>
      </w:r>
      <w:r w:rsidR="00EF0A62">
        <w:rPr>
          <w:rFonts w:ascii="Times New Roman" w:hAnsi="Times New Roman" w:cs="Times New Roman"/>
          <w:sz w:val="24"/>
          <w:szCs w:val="24"/>
        </w:rPr>
        <w:t xml:space="preserve">the </w:t>
      </w:r>
      <w:r w:rsidR="00114D21">
        <w:rPr>
          <w:rFonts w:ascii="Times New Roman" w:hAnsi="Times New Roman" w:cs="Times New Roman"/>
          <w:sz w:val="24"/>
          <w:szCs w:val="24"/>
        </w:rPr>
        <w:t>general factor</w:t>
      </w:r>
      <w:r w:rsidR="00114D21" w:rsidRPr="00114D21">
        <w:rPr>
          <w:rFonts w:ascii="Times New Roman" w:hAnsi="Times New Roman" w:cs="Times New Roman"/>
          <w:sz w:val="24"/>
          <w:szCs w:val="24"/>
        </w:rPr>
        <w:t xml:space="preserve"> in improving the precision of estimations.</w:t>
      </w: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7763CFB1" w14:textId="64153760" w:rsidR="00C2397E" w:rsidRDefault="00C2397E" w:rsidP="00C2397E">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B4A51" w:rsidRPr="006B4A51">
        <w:rPr>
          <w:rFonts w:ascii="Times New Roman" w:hAnsi="Times New Roman" w:cs="Times New Roman"/>
          <w:sz w:val="24"/>
          <w:szCs w:val="24"/>
        </w:rPr>
        <w:t>This figure demonstrates the bias in estimating item parameters across varying sample sizes for items 5, 10, and 20. It compares the discrimination on the general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g</w:t>
      </w:r>
      <w:r w:rsidR="006B4A51" w:rsidRPr="006B4A51">
        <w:rPr>
          <w:rFonts w:ascii="Times New Roman" w:hAnsi="Times New Roman" w:cs="Times New Roman"/>
          <w:sz w:val="24"/>
          <w:szCs w:val="24"/>
        </w:rPr>
        <w:t>), average discrimination on the specific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s</w:t>
      </w:r>
      <w:r w:rsidR="006B4A51" w:rsidRPr="006B4A51">
        <w:rPr>
          <w:rFonts w:ascii="Times New Roman" w:hAnsi="Times New Roman" w:cs="Times New Roman"/>
          <w:sz w:val="24"/>
          <w:szCs w:val="24"/>
        </w:rPr>
        <w:t>), and the average threshold (</w:t>
      </w:r>
      <w:r w:rsidR="006B4A51" w:rsidRPr="00763838">
        <w:rPr>
          <w:rFonts w:ascii="Times New Roman" w:hAnsi="Times New Roman" w:cs="Times New Roman"/>
          <w:i/>
          <w:iCs/>
          <w:sz w:val="24"/>
          <w:szCs w:val="24"/>
        </w:rPr>
        <w:t>c</w:t>
      </w:r>
      <w:r w:rsidR="006B4A51" w:rsidRPr="006B4A51">
        <w:rPr>
          <w:rFonts w:ascii="Times New Roman" w:hAnsi="Times New Roman" w:cs="Times New Roman"/>
          <w:sz w:val="24"/>
          <w:szCs w:val="24"/>
        </w:rPr>
        <w:t>) under normal (solid line) and non-normal (dashed line) distributions.</w:t>
      </w:r>
    </w:p>
    <w:p w14:paraId="3D13FA52" w14:textId="4043781D" w:rsidR="00430830" w:rsidRPr="00732ED6" w:rsidRDefault="008C4CEA" w:rsidP="008C4CE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In terms of estimation bias, the first row of Figure 1 highlights the effects on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0097678C">
        <w:rPr>
          <w:rFonts w:ascii="Times New Roman" w:hAnsi="Times New Roman" w:cs="Times New Roman"/>
          <w:sz w:val="24"/>
          <w:szCs w:val="24"/>
        </w:rPr>
        <w:t xml:space="preserve">. </w:t>
      </w:r>
      <w:r w:rsidRPr="00732ED6">
        <w:rPr>
          <w:rFonts w:ascii="Times New Roman" w:hAnsi="Times New Roman" w:cs="Times New Roman"/>
          <w:sz w:val="24"/>
          <w:szCs w:val="24"/>
        </w:rPr>
        <w:t xml:space="preserve">It reveals that with normally distributed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theta, representing individual latent traits or abilities on the general factor), increasing the sample size results in a decrease in the estimation bias of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regardless of the number of items in a specific factor. </w:t>
      </w:r>
      <w:r w:rsidR="00D0451E" w:rsidRPr="00732ED6">
        <w:rPr>
          <w:rFonts w:ascii="Times New Roman" w:hAnsi="Times New Roman" w:cs="Times New Roman"/>
          <w:sz w:val="24"/>
          <w:szCs w:val="24"/>
        </w:rPr>
        <w:t xml:space="preserve">Conversely, 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re not normally </w:t>
      </w:r>
      <w:r w:rsidR="00D0451E" w:rsidRPr="00732ED6">
        <w:rPr>
          <w:rFonts w:ascii="Times New Roman" w:hAnsi="Times New Roman" w:cs="Times New Roman"/>
          <w:sz w:val="24"/>
          <w:szCs w:val="24"/>
        </w:rPr>
        <w:lastRenderedPageBreak/>
        <w:t xml:space="preserve">distributed, larger sample size can exacerbate the bias (increase the absolute value)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cross varying numbers of items in a specific factor. Additionally, the number of items in a specific factor can mitigate the bias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D0451E" w:rsidRPr="00732ED6">
        <w:rPr>
          <w:rFonts w:ascii="Times New Roman" w:hAnsi="Times New Roman" w:cs="Times New Roman"/>
          <w:sz w:val="24"/>
          <w:szCs w:val="24"/>
        </w:rPr>
        <w:t xml:space="preserve"> are normally distributed. However, it tends to amplify the bias (increase the absolute value) 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deviates</w:t>
      </w:r>
      <w:r w:rsidR="00D0451E" w:rsidRPr="00732ED6">
        <w:rPr>
          <w:rFonts w:ascii="Times New Roman" w:hAnsi="Times New Roman" w:cs="Times New Roman"/>
          <w:sz w:val="24"/>
          <w:szCs w:val="24"/>
        </w:rPr>
        <w:t xml:space="preserve"> from a non-normal distribution. </w:t>
      </w:r>
      <w:r w:rsidR="00430830" w:rsidRPr="00732ED6">
        <w:rPr>
          <w:rFonts w:ascii="Times New Roman" w:hAnsi="Times New Roman" w:cs="Times New Roman"/>
          <w:sz w:val="24"/>
          <w:szCs w:val="24"/>
        </w:rPr>
        <w:t xml:space="preserve">Furthermore, except for a sample size of 250, non-normality </w:t>
      </w:r>
      <w:r w:rsidR="00B064B7" w:rsidRPr="00732ED6">
        <w:rPr>
          <w:rFonts w:ascii="Times New Roman" w:hAnsi="Times New Roman" w:cs="Times New Roman"/>
          <w:sz w:val="24"/>
          <w:szCs w:val="24"/>
        </w:rPr>
        <w:t xml:space="preserve">of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430830" w:rsidRPr="00732ED6">
        <w:rPr>
          <w:rFonts w:ascii="Times New Roman" w:hAnsi="Times New Roman" w:cs="Times New Roman"/>
          <w:sz w:val="24"/>
          <w:szCs w:val="24"/>
        </w:rPr>
        <w:t xml:space="preserve"> can lead to an increase in bias across the number of items in a specific factor. </w:t>
      </w:r>
    </w:p>
    <w:p w14:paraId="73B6EC4A" w14:textId="3E159E0B" w:rsidR="00430830" w:rsidRPr="00732ED6" w:rsidRDefault="00430830" w:rsidP="00430830">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second row of Figure 2 demonstrates that </w:t>
      </w:r>
      <w:r w:rsidR="00DA0434" w:rsidRPr="00732ED6">
        <w:rPr>
          <w:rFonts w:ascii="Times New Roman" w:hAnsi="Times New Roman" w:cs="Times New Roman"/>
          <w:sz w:val="24"/>
          <w:szCs w:val="24"/>
        </w:rPr>
        <w:t xml:space="preserve">the bias of estimating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 xml:space="preserve">parameter </w:t>
      </w:r>
      <w:r w:rsidR="0097678C">
        <w:rPr>
          <w:rFonts w:ascii="Times New Roman" w:hAnsi="Times New Roman" w:cs="Times New Roman"/>
          <w:sz w:val="24"/>
          <w:szCs w:val="24"/>
        </w:rPr>
        <w:t>is</w:t>
      </w:r>
      <w:r w:rsidRPr="00732ED6">
        <w:rPr>
          <w:rFonts w:ascii="Times New Roman" w:hAnsi="Times New Roman" w:cs="Times New Roman"/>
          <w:sz w:val="24"/>
          <w:szCs w:val="24"/>
        </w:rPr>
        <w:t xml:space="preserve"> not significantly affected by the non-normality </w:t>
      </w:r>
      <w:r w:rsidR="00DA0434" w:rsidRPr="00732ED6">
        <w:rPr>
          <w:rFonts w:ascii="Times New Roman" w:hAnsi="Times New Roman" w:cs="Times New Roman"/>
          <w:sz w:val="24"/>
          <w:szCs w:val="24"/>
        </w:rPr>
        <w:t>in</w:t>
      </w:r>
      <w:r w:rsidRPr="00732ED6">
        <w:rPr>
          <w:rFonts w:ascii="Times New Roman" w:hAnsi="Times New Roman" w:cs="Times New Roman"/>
          <w:sz w:val="24"/>
          <w:szCs w:val="24"/>
        </w:rPr>
        <w:t xml:space="preserve"> the general factor. Only when specific factors consist of 5 items does sample size contribute to a reduction </w:t>
      </w:r>
      <w:r w:rsidR="00DA0434" w:rsidRPr="00732ED6">
        <w:rPr>
          <w:rFonts w:ascii="Times New Roman" w:hAnsi="Times New Roman" w:cs="Times New Roman"/>
          <w:sz w:val="24"/>
          <w:szCs w:val="24"/>
        </w:rPr>
        <w:t xml:space="preserve">estimation bias of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W</w:t>
      </w:r>
      <w:r w:rsidRPr="00732ED6">
        <w:rPr>
          <w:rFonts w:ascii="Times New Roman" w:hAnsi="Times New Roman" w:cs="Times New Roman"/>
          <w:sz w:val="24"/>
          <w:szCs w:val="24"/>
        </w:rPr>
        <w:t>hen the specific factors have more than 10 items, the bias of discrimination on the specific factor approaches zero across all sample sizes, even with non-normality in the general factor.</w:t>
      </w:r>
    </w:p>
    <w:p w14:paraId="1D517118" w14:textId="54212A16" w:rsidR="00592432" w:rsidRPr="00732ED6" w:rsidRDefault="009E57FB" w:rsidP="0059243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terms of c</w:t>
      </w:r>
      <w:r w:rsidR="00B53E6A" w:rsidRPr="00732ED6">
        <w:rPr>
          <w:rFonts w:ascii="Times New Roman" w:hAnsi="Times New Roman" w:cs="Times New Roman"/>
          <w:sz w:val="24"/>
          <w:szCs w:val="24"/>
        </w:rPr>
        <w:t xml:space="preserve"> parameter</w:t>
      </w:r>
      <w:r w:rsidRPr="00732ED6">
        <w:rPr>
          <w:rFonts w:ascii="Times New Roman" w:hAnsi="Times New Roman" w:cs="Times New Roman"/>
          <w:sz w:val="24"/>
          <w:szCs w:val="24"/>
        </w:rPr>
        <w:t xml:space="preserve"> (the average item </w:t>
      </w:r>
      <w:r w:rsidR="00391045">
        <w:rPr>
          <w:rFonts w:ascii="Times New Roman" w:hAnsi="Times New Roman" w:cs="Times New Roman"/>
          <w:sz w:val="24"/>
          <w:szCs w:val="24"/>
        </w:rPr>
        <w:t>location</w:t>
      </w:r>
      <w:r w:rsidRPr="00732ED6">
        <w:rPr>
          <w:rFonts w:ascii="Times New Roman" w:hAnsi="Times New Roman" w:cs="Times New Roman"/>
          <w:sz w:val="24"/>
          <w:szCs w:val="24"/>
        </w:rPr>
        <w:t xml:space="preserve"> parameter)</w:t>
      </w:r>
      <w:r w:rsidR="00B53E6A"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t</w:t>
      </w:r>
      <w:r w:rsidR="00592432" w:rsidRPr="00732ED6">
        <w:rPr>
          <w:rFonts w:ascii="Times New Roman" w:hAnsi="Times New Roman" w:cs="Times New Roman"/>
          <w:sz w:val="24"/>
          <w:szCs w:val="24"/>
        </w:rPr>
        <w:t xml:space="preserve">he last row of </w:t>
      </w:r>
      <w:r w:rsidR="00B53E6A" w:rsidRPr="00732ED6">
        <w:rPr>
          <w:rFonts w:ascii="Times New Roman" w:hAnsi="Times New Roman" w:cs="Times New Roman"/>
          <w:sz w:val="24"/>
          <w:szCs w:val="24"/>
        </w:rPr>
        <w:t>F</w:t>
      </w:r>
      <w:r w:rsidR="00592432" w:rsidRPr="00732ED6">
        <w:rPr>
          <w:rFonts w:ascii="Times New Roman" w:hAnsi="Times New Roman" w:cs="Times New Roman"/>
          <w:sz w:val="24"/>
          <w:szCs w:val="24"/>
        </w:rPr>
        <w:t>igure</w:t>
      </w:r>
      <w:r w:rsidR="00B53E6A" w:rsidRPr="00732ED6">
        <w:rPr>
          <w:rFonts w:ascii="Times New Roman" w:hAnsi="Times New Roman" w:cs="Times New Roman"/>
          <w:sz w:val="24"/>
          <w:szCs w:val="24"/>
        </w:rPr>
        <w:t xml:space="preserve"> 1</w:t>
      </w:r>
      <w:r w:rsidR="00592432" w:rsidRPr="00732ED6">
        <w:rPr>
          <w:rFonts w:ascii="Times New Roman" w:hAnsi="Times New Roman" w:cs="Times New Roman"/>
          <w:sz w:val="24"/>
          <w:szCs w:val="24"/>
        </w:rPr>
        <w:t xml:space="preserve"> indicates that </w:t>
      </w:r>
      <w:r w:rsidR="002345FF" w:rsidRPr="00732ED6">
        <w:rPr>
          <w:rFonts w:ascii="Times New Roman" w:hAnsi="Times New Roman" w:cs="Times New Roman"/>
          <w:sz w:val="24"/>
          <w:szCs w:val="24"/>
        </w:rPr>
        <w:t>non-</w:t>
      </w:r>
      <w:r w:rsidR="00592432" w:rsidRPr="00732ED6">
        <w:rPr>
          <w:rFonts w:ascii="Times New Roman" w:hAnsi="Times New Roman" w:cs="Times New Roman"/>
          <w:sz w:val="24"/>
          <w:szCs w:val="24"/>
        </w:rPr>
        <w:t xml:space="preserve">normality in the general factor can </w:t>
      </w:r>
      <w:r w:rsidR="002345FF" w:rsidRPr="00732ED6">
        <w:rPr>
          <w:rFonts w:ascii="Times New Roman" w:hAnsi="Times New Roman" w:cs="Times New Roman"/>
          <w:sz w:val="24"/>
          <w:szCs w:val="24"/>
        </w:rPr>
        <w:t xml:space="preserve">significantly </w:t>
      </w:r>
      <w:r w:rsidR="00592432" w:rsidRPr="00732ED6">
        <w:rPr>
          <w:rFonts w:ascii="Times New Roman" w:hAnsi="Times New Roman" w:cs="Times New Roman"/>
          <w:sz w:val="24"/>
          <w:szCs w:val="24"/>
        </w:rPr>
        <w:t>influence the bias in estimating c</w:t>
      </w:r>
      <w:r w:rsidR="00B53E6A" w:rsidRPr="00732ED6">
        <w:rPr>
          <w:rFonts w:ascii="Times New Roman" w:hAnsi="Times New Roman" w:cs="Times New Roman"/>
          <w:sz w:val="24"/>
          <w:szCs w:val="24"/>
        </w:rPr>
        <w:t xml:space="preserve"> parameter</w:t>
      </w:r>
      <w:r w:rsidR="00592432" w:rsidRPr="00732ED6">
        <w:rPr>
          <w:rFonts w:ascii="Times New Roman" w:hAnsi="Times New Roman" w:cs="Times New Roman"/>
          <w:sz w:val="24"/>
          <w:szCs w:val="24"/>
        </w:rPr>
        <w:t xml:space="preserve">. However, </w:t>
      </w:r>
      <w:r w:rsidR="00B53E6A" w:rsidRPr="00732ED6">
        <w:rPr>
          <w:rFonts w:ascii="Times New Roman" w:hAnsi="Times New Roman" w:cs="Times New Roman"/>
          <w:sz w:val="24"/>
          <w:szCs w:val="24"/>
        </w:rPr>
        <w:t>when specific factors consist of 5 items, a small sample size of 250 can</w:t>
      </w:r>
      <w:r w:rsidR="00592432" w:rsidRPr="00732ED6">
        <w:rPr>
          <w:rFonts w:ascii="Times New Roman" w:hAnsi="Times New Roman" w:cs="Times New Roman"/>
          <w:sz w:val="24"/>
          <w:szCs w:val="24"/>
        </w:rPr>
        <w:t xml:space="preserve"> increase the bias (absolute value) of estimating </w:t>
      </w:r>
      <w:r w:rsidR="00592432" w:rsidRPr="0097678C">
        <w:rPr>
          <w:rFonts w:ascii="Times New Roman" w:hAnsi="Times New Roman" w:cs="Times New Roman"/>
          <w:i/>
          <w:iCs/>
          <w:sz w:val="24"/>
          <w:szCs w:val="24"/>
        </w:rPr>
        <w:t>c</w:t>
      </w:r>
      <w:r w:rsidR="00B53E6A" w:rsidRPr="00732ED6">
        <w:rPr>
          <w:rFonts w:ascii="Times New Roman" w:hAnsi="Times New Roman" w:cs="Times New Roman"/>
          <w:sz w:val="24"/>
          <w:szCs w:val="24"/>
        </w:rPr>
        <w:t>.</w:t>
      </w:r>
    </w:p>
    <w:p w14:paraId="3366DEB5" w14:textId="77777777" w:rsidR="006832E8" w:rsidRDefault="000B60A9" w:rsidP="006832E8">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2</w:t>
      </w:r>
    </w:p>
    <w:p w14:paraId="57F1F568" w14:textId="0EDF9BC0" w:rsidR="006832E8" w:rsidRPr="006832E8" w:rsidRDefault="006832E8" w:rsidP="006832E8">
      <w:pPr>
        <w:spacing w:after="0" w:line="240" w:lineRule="auto"/>
        <w:rPr>
          <w:rFonts w:ascii="Times New Roman" w:hAnsi="Times New Roman" w:cs="Times New Roman"/>
          <w:b/>
          <w:bCs/>
          <w:sz w:val="24"/>
          <w:szCs w:val="24"/>
        </w:rPr>
      </w:pPr>
      <w:r w:rsidRPr="00732ED6">
        <w:rPr>
          <w:rFonts w:ascii="Times New Roman" w:hAnsi="Times New Roman" w:cs="Times New Roman"/>
          <w:i/>
          <w:iCs/>
          <w:sz w:val="24"/>
          <w:szCs w:val="24"/>
        </w:rPr>
        <w:t xml:space="preserve">Interaction </w:t>
      </w:r>
      <w:r>
        <w:rPr>
          <w:rFonts w:ascii="Times New Roman" w:hAnsi="Times New Roman" w:cs="Times New Roman"/>
          <w:i/>
          <w:iCs/>
          <w:sz w:val="24"/>
          <w:szCs w:val="24"/>
        </w:rPr>
        <w:t>P</w:t>
      </w:r>
      <w:r w:rsidRPr="00732ED6">
        <w:rPr>
          <w:rFonts w:ascii="Times New Roman" w:hAnsi="Times New Roman" w:cs="Times New Roman"/>
          <w:i/>
          <w:iCs/>
          <w:sz w:val="24"/>
          <w:szCs w:val="24"/>
        </w:rPr>
        <w:t xml:space="preserve">lot of </w:t>
      </w:r>
      <w:r>
        <w:rPr>
          <w:rFonts w:ascii="Times New Roman" w:hAnsi="Times New Roman" w:cs="Times New Roman"/>
          <w:i/>
          <w:iCs/>
          <w:sz w:val="24"/>
          <w:szCs w:val="24"/>
        </w:rPr>
        <w:t>RMSE</w:t>
      </w:r>
      <w:r w:rsidRPr="00732ED6">
        <w:rPr>
          <w:rFonts w:ascii="Times New Roman" w:hAnsi="Times New Roman" w:cs="Times New Roman"/>
          <w:i/>
          <w:iCs/>
          <w:sz w:val="24"/>
          <w:szCs w:val="24"/>
        </w:rPr>
        <w:t xml:space="preserve"> of </w:t>
      </w:r>
      <w:r>
        <w:rPr>
          <w:rFonts w:ascii="Times New Roman" w:hAnsi="Times New Roman" w:cs="Times New Roman"/>
          <w:i/>
          <w:iCs/>
          <w:sz w:val="24"/>
          <w:szCs w:val="24"/>
        </w:rPr>
        <w:t xml:space="preserve">Specific Factor Discrimination </w:t>
      </w:r>
      <w:r w:rsidRPr="00114D21">
        <w:rPr>
          <w:rFonts w:ascii="Times New Roman" w:hAnsi="Times New Roman" w:cs="Times New Roman"/>
          <w:sz w:val="24"/>
          <w:szCs w:val="24"/>
        </w:rPr>
        <w:t>(</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s</w:t>
      </w:r>
      <w:r w:rsidRPr="00114D21">
        <w:rPr>
          <w:rFonts w:ascii="Times New Roman" w:hAnsi="Times New Roman" w:cs="Times New Roman"/>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2A766B46" w14:textId="77777777" w:rsidR="006832E8" w:rsidRDefault="006832E8" w:rsidP="006832E8">
      <w:pPr>
        <w:spacing w:after="0" w:line="240" w:lineRule="auto"/>
        <w:rPr>
          <w:rFonts w:ascii="Times New Roman" w:hAnsi="Times New Roman" w:cs="Times New Roman"/>
          <w:b/>
          <w:bCs/>
          <w:sz w:val="24"/>
          <w:szCs w:val="24"/>
          <w:vertAlign w:val="subscript"/>
        </w:rPr>
      </w:pPr>
      <w:r>
        <w:rPr>
          <w:rFonts w:ascii="Times New Roman" w:hAnsi="Times New Roman" w:cs="Times New Roman"/>
          <w:b/>
          <w:bCs/>
          <w:noProof/>
          <w:sz w:val="24"/>
          <w:szCs w:val="24"/>
          <w:vertAlign w:val="subscript"/>
        </w:rPr>
        <w:drawing>
          <wp:inline distT="0" distB="0" distL="0" distR="0" wp14:anchorId="0246C8D0" wp14:editId="70927BCC">
            <wp:extent cx="5943600" cy="2223770"/>
            <wp:effectExtent l="0" t="0" r="0" b="5080"/>
            <wp:docPr id="2077546684" name="Picture 2" descr="A graph of a sample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546684" name="Picture 2" descr="A graph of a sample siz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223770"/>
                    </a:xfrm>
                    <a:prstGeom prst="rect">
                      <a:avLst/>
                    </a:prstGeom>
                  </pic:spPr>
                </pic:pic>
              </a:graphicData>
            </a:graphic>
          </wp:inline>
        </w:drawing>
      </w: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lastRenderedPageBreak/>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17F1D189"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6B4A51">
        <w:rPr>
          <w:rFonts w:ascii="Times New Roman" w:hAnsi="Times New Roman" w:cs="Times New Roman"/>
          <w:sz w:val="24"/>
          <w:szCs w:val="24"/>
        </w:rPr>
        <w:t xml:space="preserve">This figure demonstrates the </w:t>
      </w:r>
      <w:r>
        <w:rPr>
          <w:rFonts w:ascii="Times New Roman" w:hAnsi="Times New Roman" w:cs="Times New Roman"/>
          <w:sz w:val="24"/>
          <w:szCs w:val="24"/>
        </w:rPr>
        <w:t>RMSE</w:t>
      </w:r>
      <w:r w:rsidRPr="006B4A51">
        <w:rPr>
          <w:rFonts w:ascii="Times New Roman" w:hAnsi="Times New Roman" w:cs="Times New Roman"/>
          <w:sz w:val="24"/>
          <w:szCs w:val="24"/>
        </w:rPr>
        <w:t xml:space="preserve"> in estimating item parameters across varying sample sizes for items 5, 10. It compares the discrimination on the general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g</w:t>
      </w:r>
      <w:r w:rsidRPr="006B4A51">
        <w:rPr>
          <w:rFonts w:ascii="Times New Roman" w:hAnsi="Times New Roman" w:cs="Times New Roman"/>
          <w:sz w:val="24"/>
          <w:szCs w:val="24"/>
        </w:rPr>
        <w:t>), average discrimination on the specific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s</w:t>
      </w:r>
      <w:r w:rsidRPr="006B4A51">
        <w:rPr>
          <w:rFonts w:ascii="Times New Roman" w:hAnsi="Times New Roman" w:cs="Times New Roman"/>
          <w:sz w:val="24"/>
          <w:szCs w:val="24"/>
        </w:rPr>
        <w:t>), and the average threshold (</w:t>
      </w:r>
      <w:r w:rsidRPr="000F7C59">
        <w:rPr>
          <w:rFonts w:ascii="Times New Roman" w:hAnsi="Times New Roman" w:cs="Times New Roman"/>
          <w:i/>
          <w:iCs/>
          <w:sz w:val="24"/>
          <w:szCs w:val="24"/>
        </w:rPr>
        <w:t>c</w:t>
      </w:r>
      <w:r w:rsidRPr="006B4A51">
        <w:rPr>
          <w:rFonts w:ascii="Times New Roman" w:hAnsi="Times New Roman" w:cs="Times New Roman"/>
          <w:sz w:val="24"/>
          <w:szCs w:val="24"/>
        </w:rPr>
        <w:t>) under normal (solid line) and non-normal (dashed line) distributions.</w:t>
      </w:r>
    </w:p>
    <w:p w14:paraId="0F30643D" w14:textId="49F84DF5" w:rsidR="007948E6" w:rsidRPr="00732ED6" w:rsidRDefault="00372DA5"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Regarding RMSE, the first row of Figure 2 presents tha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decreases with an increase in both sample size and item number in a specific factor. </w:t>
      </w:r>
      <w:r w:rsidR="005355AE" w:rsidRPr="00732ED6">
        <w:rPr>
          <w:rFonts w:ascii="Times New Roman" w:hAnsi="Times New Roman" w:cs="Times New Roman"/>
          <w:sz w:val="24"/>
          <w:szCs w:val="24"/>
        </w:rPr>
        <w:t xml:space="preserve">Normally distributed </w:t>
      </w:r>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r w:rsidR="005355AE" w:rsidRPr="00732ED6">
        <w:rPr>
          <w:rFonts w:ascii="Times New Roman" w:hAnsi="Times New Roman" w:cs="Times New Roman"/>
          <w:sz w:val="24"/>
          <w:szCs w:val="24"/>
          <w:vertAlign w:val="subscript"/>
        </w:rPr>
        <w:t xml:space="preserve"> </w:t>
      </w:r>
      <w:r w:rsidRPr="00732ED6">
        <w:rPr>
          <w:rFonts w:ascii="Times New Roman" w:hAnsi="Times New Roman" w:cs="Times New Roman"/>
          <w:sz w:val="24"/>
          <w:szCs w:val="24"/>
        </w:rPr>
        <w:t>yields</w:t>
      </w:r>
      <w:r w:rsidR="005355AE" w:rsidRPr="00732ED6">
        <w:rPr>
          <w:rFonts w:ascii="Times New Roman" w:hAnsi="Times New Roman" w:cs="Times New Roman"/>
          <w:sz w:val="24"/>
          <w:szCs w:val="24"/>
        </w:rPr>
        <w:t xml:space="preserve"> </w:t>
      </w:r>
      <w:r w:rsidRPr="00732ED6">
        <w:rPr>
          <w:rFonts w:ascii="Times New Roman" w:hAnsi="Times New Roman" w:cs="Times New Roman"/>
          <w:sz w:val="24"/>
          <w:szCs w:val="24"/>
        </w:rPr>
        <w:t>a greater reduction in</w:t>
      </w:r>
      <w:r w:rsidR="005355AE" w:rsidRPr="00732ED6">
        <w:rPr>
          <w:rFonts w:ascii="Times New Roman" w:hAnsi="Times New Roman" w:cs="Times New Roman"/>
          <w:sz w:val="24"/>
          <w:szCs w:val="24"/>
        </w:rPr>
        <w:t xml:space="preserve"> RMSE </w:t>
      </w:r>
      <w:r w:rsidRPr="00732ED6">
        <w:rPr>
          <w:rFonts w:ascii="Times New Roman" w:hAnsi="Times New Roman" w:cs="Times New Roman"/>
          <w:sz w:val="24"/>
          <w:szCs w:val="24"/>
        </w:rPr>
        <w:t>compared to a</w:t>
      </w:r>
      <w:r w:rsidR="005355AE" w:rsidRPr="00732ED6">
        <w:rPr>
          <w:rFonts w:ascii="Times New Roman" w:hAnsi="Times New Roman" w:cs="Times New Roman"/>
          <w:sz w:val="24"/>
          <w:szCs w:val="24"/>
        </w:rPr>
        <w:t xml:space="preserve"> </w:t>
      </w:r>
      <w:r w:rsidR="00B30C90" w:rsidRPr="00732ED6">
        <w:rPr>
          <w:rFonts w:ascii="Times New Roman" w:hAnsi="Times New Roman" w:cs="Times New Roman"/>
          <w:sz w:val="24"/>
          <w:szCs w:val="24"/>
        </w:rPr>
        <w:t>non-normally</w:t>
      </w:r>
      <w:r w:rsidR="005355AE" w:rsidRPr="00732ED6">
        <w:rPr>
          <w:rFonts w:ascii="Times New Roman" w:hAnsi="Times New Roman" w:cs="Times New Roman"/>
          <w:sz w:val="24"/>
          <w:szCs w:val="24"/>
        </w:rPr>
        <w:t xml:space="preserve"> distributed </w:t>
      </w:r>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r w:rsidR="005355AE" w:rsidRPr="00732ED6">
        <w:rPr>
          <w:rFonts w:ascii="Times New Roman" w:hAnsi="Times New Roman" w:cs="Times New Roman"/>
          <w:sz w:val="24"/>
          <w:szCs w:val="24"/>
          <w:vertAlign w:val="subscript"/>
        </w:rPr>
        <w:t>.</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Notably,</w:t>
      </w:r>
      <w:r w:rsidR="00B30C90" w:rsidRPr="00732ED6">
        <w:rPr>
          <w:rFonts w:ascii="Times New Roman" w:hAnsi="Times New Roman" w:cs="Times New Roman"/>
          <w:sz w:val="24"/>
          <w:szCs w:val="24"/>
        </w:rPr>
        <w:t xml:space="preserve"> when item number in specific factor </w:t>
      </w:r>
      <w:r w:rsidRPr="00732ED6">
        <w:rPr>
          <w:rFonts w:ascii="Times New Roman" w:hAnsi="Times New Roman" w:cs="Times New Roman"/>
          <w:sz w:val="24"/>
          <w:szCs w:val="24"/>
        </w:rPr>
        <w:t>exceeds</w:t>
      </w:r>
      <w:r w:rsidR="00B30C90" w:rsidRPr="00732ED6">
        <w:rPr>
          <w:rFonts w:ascii="Times New Roman" w:hAnsi="Times New Roman" w:cs="Times New Roman"/>
          <w:sz w:val="24"/>
          <w:szCs w:val="24"/>
        </w:rPr>
        <w:t xml:space="preserve"> 10 and </w:t>
      </w:r>
      <w:r w:rsidR="00B30C90" w:rsidRPr="0097678C">
        <w:rPr>
          <w:rFonts w:ascii="Times New Roman" w:hAnsi="Times New Roman" w:cs="Times New Roman"/>
          <w:i/>
          <w:iCs/>
          <w:sz w:val="24"/>
          <w:szCs w:val="24"/>
        </w:rPr>
        <w:t>θ</w:t>
      </w:r>
      <w:r w:rsidR="00B30C90"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is non-normally distributed,</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B30C90" w:rsidRPr="00732ED6">
        <w:rPr>
          <w:rFonts w:ascii="Times New Roman" w:hAnsi="Times New Roman" w:cs="Times New Roman"/>
          <w:sz w:val="24"/>
          <w:szCs w:val="24"/>
        </w:rPr>
        <w:t xml:space="preserve">RMSE of </w:t>
      </w:r>
      <w:r w:rsidR="00B30C90" w:rsidRPr="0097678C">
        <w:rPr>
          <w:rFonts w:ascii="Times New Roman" w:hAnsi="Times New Roman" w:cs="Times New Roman"/>
          <w:i/>
          <w:iCs/>
          <w:sz w:val="24"/>
          <w:szCs w:val="24"/>
        </w:rPr>
        <w:t>α</w:t>
      </w:r>
      <w:r w:rsidR="00B30C90" w:rsidRPr="0097678C">
        <w:rPr>
          <w:rFonts w:ascii="Times New Roman" w:hAnsi="Times New Roman" w:cs="Times New Roman"/>
          <w:i/>
          <w:iCs/>
          <w:sz w:val="24"/>
          <w:szCs w:val="24"/>
          <w:vertAlign w:val="subscript"/>
        </w:rPr>
        <w:t>g</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is only marginally </w:t>
      </w:r>
      <w:r w:rsidR="00B30C90" w:rsidRPr="00732ED6">
        <w:rPr>
          <w:rFonts w:ascii="Times New Roman" w:hAnsi="Times New Roman" w:cs="Times New Roman"/>
          <w:sz w:val="24"/>
          <w:szCs w:val="24"/>
        </w:rPr>
        <w:t>affected by sample size.</w:t>
      </w:r>
    </w:p>
    <w:p w14:paraId="719E2E12" w14:textId="4F1928F0" w:rsidR="007948E6" w:rsidRPr="00732ED6" w:rsidRDefault="00B30C90"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second row indicates that</w:t>
      </w:r>
      <w:r w:rsidR="00372DA5" w:rsidRPr="00732ED6">
        <w:rPr>
          <w:rFonts w:ascii="Times New Roman" w:hAnsi="Times New Roman" w:cs="Times New Roman"/>
          <w:sz w:val="24"/>
          <w:szCs w:val="24"/>
        </w:rPr>
        <w:t xml:space="preserve"> the estimation RMSE of </w:t>
      </w:r>
      <w:r w:rsidR="00372DA5" w:rsidRPr="0097678C">
        <w:rPr>
          <w:rFonts w:ascii="Times New Roman" w:hAnsi="Times New Roman" w:cs="Times New Roman"/>
          <w:i/>
          <w:iCs/>
          <w:sz w:val="24"/>
          <w:szCs w:val="24"/>
        </w:rPr>
        <w:t>α</w:t>
      </w:r>
      <w:r w:rsidR="00372DA5" w:rsidRPr="0097678C">
        <w:rPr>
          <w:rFonts w:ascii="Times New Roman" w:hAnsi="Times New Roman" w:cs="Times New Roman"/>
          <w:i/>
          <w:iCs/>
          <w:sz w:val="24"/>
          <w:szCs w:val="24"/>
          <w:vertAlign w:val="subscript"/>
        </w:rPr>
        <w:t>s</w:t>
      </w:r>
      <w:r w:rsidR="00372DA5" w:rsidRPr="00732ED6">
        <w:rPr>
          <w:rFonts w:ascii="Times New Roman" w:hAnsi="Times New Roman" w:cs="Times New Roman"/>
          <w:sz w:val="24"/>
          <w:szCs w:val="24"/>
          <w:vertAlign w:val="subscript"/>
        </w:rPr>
        <w:t xml:space="preserve"> </w:t>
      </w:r>
      <w:r w:rsidR="00372DA5" w:rsidRPr="00732ED6">
        <w:rPr>
          <w:rFonts w:ascii="Times New Roman" w:hAnsi="Times New Roman" w:cs="Times New Roman"/>
          <w:sz w:val="24"/>
          <w:szCs w:val="24"/>
        </w:rPr>
        <w:t xml:space="preserve">decreases </w:t>
      </w:r>
      <w:r w:rsidRPr="00732ED6">
        <w:rPr>
          <w:rFonts w:ascii="Times New Roman" w:hAnsi="Times New Roman" w:cs="Times New Roman"/>
          <w:sz w:val="24"/>
          <w:szCs w:val="24"/>
        </w:rPr>
        <w:t xml:space="preserve">with </w:t>
      </w:r>
      <w:r w:rsidR="00372DA5" w:rsidRPr="00732ED6">
        <w:rPr>
          <w:rFonts w:ascii="Times New Roman" w:hAnsi="Times New Roman" w:cs="Times New Roman"/>
          <w:sz w:val="24"/>
          <w:szCs w:val="24"/>
        </w:rPr>
        <w:t>an</w:t>
      </w:r>
      <w:r w:rsidRPr="00732ED6">
        <w:rPr>
          <w:rFonts w:ascii="Times New Roman" w:hAnsi="Times New Roman" w:cs="Times New Roman"/>
          <w:sz w:val="24"/>
          <w:szCs w:val="24"/>
        </w:rPr>
        <w:t xml:space="preserve"> increase </w:t>
      </w:r>
      <w:r w:rsidR="00372DA5" w:rsidRPr="00732ED6">
        <w:rPr>
          <w:rFonts w:ascii="Times New Roman" w:hAnsi="Times New Roman" w:cs="Times New Roman"/>
          <w:sz w:val="24"/>
          <w:szCs w:val="24"/>
        </w:rPr>
        <w:t xml:space="preserve">in </w:t>
      </w:r>
      <w:r w:rsidRPr="00732ED6">
        <w:rPr>
          <w:rFonts w:ascii="Times New Roman" w:hAnsi="Times New Roman" w:cs="Times New Roman"/>
          <w:sz w:val="24"/>
          <w:szCs w:val="24"/>
        </w:rPr>
        <w:t>sample size and item number in specific factor</w:t>
      </w:r>
      <w:r w:rsidR="00372DA5" w:rsidRPr="00732ED6">
        <w:rPr>
          <w:rFonts w:ascii="Times New Roman" w:hAnsi="Times New Roman" w:cs="Times New Roman"/>
          <w:sz w:val="24"/>
          <w:szCs w:val="24"/>
        </w:rPr>
        <w:t xml:space="preserve">, regardless of whether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00372DA5" w:rsidRPr="00732ED6">
        <w:rPr>
          <w:rFonts w:ascii="Times New Roman" w:hAnsi="Times New Roman" w:cs="Times New Roman"/>
          <w:sz w:val="24"/>
          <w:szCs w:val="24"/>
        </w:rPr>
        <w:t xml:space="preserve"> is a normally or non-normally distributed</w:t>
      </w:r>
      <w:r w:rsidRPr="00732ED6">
        <w:rPr>
          <w:rFonts w:ascii="Times New Roman" w:hAnsi="Times New Roman" w:cs="Times New Roman"/>
          <w:sz w:val="24"/>
          <w:szCs w:val="24"/>
        </w:rPr>
        <w:t>. Only</w:t>
      </w:r>
      <w:r w:rsidR="00372DA5" w:rsidRPr="00732ED6">
        <w:rPr>
          <w:rFonts w:ascii="Times New Roman" w:hAnsi="Times New Roman" w:cs="Times New Roman"/>
          <w:sz w:val="24"/>
          <w:szCs w:val="24"/>
        </w:rPr>
        <w:t xml:space="preserve"> when there are</w:t>
      </w:r>
      <w:r w:rsidRPr="00732ED6">
        <w:rPr>
          <w:rFonts w:ascii="Times New Roman" w:hAnsi="Times New Roman" w:cs="Times New Roman"/>
          <w:sz w:val="24"/>
          <w:szCs w:val="24"/>
        </w:rPr>
        <w:t xml:space="preserve"> 5</w:t>
      </w:r>
      <w:r w:rsidR="00372DA5" w:rsidRPr="00732ED6">
        <w:rPr>
          <w:rFonts w:ascii="Times New Roman" w:hAnsi="Times New Roman" w:cs="Times New Roman"/>
          <w:sz w:val="24"/>
          <w:szCs w:val="24"/>
        </w:rPr>
        <w:t xml:space="preserve"> items in a specific factor is</w:t>
      </w:r>
      <w:r w:rsidRPr="00732ED6">
        <w:rPr>
          <w:rFonts w:ascii="Times New Roman" w:hAnsi="Times New Roman" w:cs="Times New Roman"/>
          <w:sz w:val="24"/>
          <w:szCs w:val="24"/>
        </w:rPr>
        <w:t xml:space="preserve"> and </w:t>
      </w:r>
      <w:r w:rsidR="00372DA5" w:rsidRPr="00732ED6">
        <w:rPr>
          <w:rFonts w:ascii="Times New Roman" w:hAnsi="Times New Roman" w:cs="Times New Roman"/>
          <w:sz w:val="24"/>
          <w:szCs w:val="24"/>
        </w:rPr>
        <w:t xml:space="preserve">the </w:t>
      </w:r>
      <w:r w:rsidRPr="00732ED6">
        <w:rPr>
          <w:rFonts w:ascii="Times New Roman" w:hAnsi="Times New Roman" w:cs="Times New Roman"/>
          <w:sz w:val="24"/>
          <w:szCs w:val="24"/>
        </w:rPr>
        <w:t>sample size is 250</w:t>
      </w:r>
      <w:r w:rsidR="00372DA5" w:rsidRPr="00732ED6">
        <w:rPr>
          <w:rFonts w:ascii="Times New Roman" w:hAnsi="Times New Roman" w:cs="Times New Roman"/>
          <w:sz w:val="24"/>
          <w:szCs w:val="24"/>
        </w:rPr>
        <w:t xml:space="preserve"> does</w:t>
      </w:r>
      <w:r w:rsidRPr="00732ED6">
        <w:rPr>
          <w:rFonts w:ascii="Times New Roman" w:hAnsi="Times New Roman" w:cs="Times New Roman"/>
          <w:sz w:val="24"/>
          <w:szCs w:val="24"/>
        </w:rPr>
        <w:t xml:space="preserve"> non-normality in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significantly</w:t>
      </w:r>
      <w:r w:rsidRPr="00732ED6">
        <w:rPr>
          <w:rFonts w:ascii="Times New Roman" w:hAnsi="Times New Roman" w:cs="Times New Roman"/>
          <w:sz w:val="24"/>
          <w:szCs w:val="24"/>
        </w:rPr>
        <w:t xml:space="preserve"> affec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p w14:paraId="394C1894" w14:textId="08DDC0A3" w:rsidR="00180F41" w:rsidRDefault="007948E6" w:rsidP="00D55E3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last row of Figure </w:t>
      </w:r>
      <w:r w:rsidR="00372DA5" w:rsidRPr="00732ED6">
        <w:rPr>
          <w:rFonts w:ascii="Times New Roman" w:hAnsi="Times New Roman" w:cs="Times New Roman"/>
          <w:sz w:val="24"/>
          <w:szCs w:val="24"/>
        </w:rPr>
        <w:t>2</w:t>
      </w:r>
      <w:r w:rsidRPr="00732ED6">
        <w:rPr>
          <w:rFonts w:ascii="Times New Roman" w:hAnsi="Times New Roman" w:cs="Times New Roman"/>
          <w:sz w:val="24"/>
          <w:szCs w:val="24"/>
        </w:rPr>
        <w:t xml:space="preserve"> addresses the impact of non-normality in the general factor on the bias in estimating the average item threshold parameter</w:t>
      </w:r>
      <w:r w:rsidR="00F71D6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C90" w:rsidRPr="0097678C">
        <w:rPr>
          <w:rFonts w:ascii="Times New Roman" w:hAnsi="Times New Roman" w:cs="Times New Roman"/>
          <w:i/>
          <w:iCs/>
          <w:sz w:val="24"/>
          <w:szCs w:val="24"/>
        </w:rPr>
        <w:t>c</w:t>
      </w:r>
      <w:r w:rsidR="00B30C90"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Nonnormality</w:t>
      </w:r>
      <w:r w:rsidR="00B30C90" w:rsidRPr="00732ED6">
        <w:rPr>
          <w:rFonts w:ascii="Times New Roman" w:hAnsi="Times New Roman" w:cs="Times New Roman"/>
          <w:sz w:val="24"/>
          <w:szCs w:val="24"/>
        </w:rPr>
        <w:t xml:space="preserve"> </w:t>
      </w:r>
      <w:r w:rsidR="0097678C">
        <w:rPr>
          <w:rFonts w:ascii="Times New Roman" w:hAnsi="Times New Roman" w:cs="Times New Roman"/>
          <w:sz w:val="24"/>
          <w:szCs w:val="24"/>
        </w:rPr>
        <w:t>of</w:t>
      </w:r>
      <w:r w:rsidR="00372DA5" w:rsidRPr="00732ED6">
        <w:rPr>
          <w:rFonts w:ascii="Times New Roman" w:hAnsi="Times New Roman" w:cs="Times New Roman"/>
          <w:sz w:val="24"/>
          <w:szCs w:val="24"/>
        </w:rPr>
        <w:t xml:space="preserve"> </w:t>
      </w:r>
      <w:r w:rsidR="00372DA5" w:rsidRPr="0097678C">
        <w:rPr>
          <w:rFonts w:ascii="Times New Roman" w:hAnsi="Times New Roman" w:cs="Times New Roman"/>
          <w:i/>
          <w:iCs/>
          <w:sz w:val="24"/>
          <w:szCs w:val="24"/>
        </w:rPr>
        <w:t>θ</w:t>
      </w:r>
      <w:r w:rsidR="00372DA5"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does not</w:t>
      </w:r>
      <w:r w:rsidRPr="00732ED6">
        <w:rPr>
          <w:rFonts w:ascii="Times New Roman" w:hAnsi="Times New Roman" w:cs="Times New Roman"/>
          <w:sz w:val="24"/>
          <w:szCs w:val="24"/>
        </w:rPr>
        <w:t xml:space="preserve"> </w:t>
      </w:r>
      <w:r w:rsidRPr="00732ED6">
        <w:rPr>
          <w:rFonts w:ascii="Times New Roman" w:hAnsi="Times New Roman" w:cs="Times New Roman"/>
          <w:sz w:val="24"/>
          <w:szCs w:val="24"/>
        </w:rPr>
        <w:lastRenderedPageBreak/>
        <w:t xml:space="preserve">significantly influence the bias in estimating </w:t>
      </w:r>
      <w:r w:rsidRPr="0097678C">
        <w:rPr>
          <w:rFonts w:ascii="Times New Roman" w:hAnsi="Times New Roman" w:cs="Times New Roman"/>
          <w:i/>
          <w:iCs/>
          <w:sz w:val="24"/>
          <w:szCs w:val="24"/>
        </w:rPr>
        <w:t>c</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but sample size and item number in</w:t>
      </w:r>
      <w:r w:rsidR="00F71D67" w:rsidRPr="00732ED6">
        <w:rPr>
          <w:rFonts w:ascii="Times New Roman" w:hAnsi="Times New Roman" w:cs="Times New Roman"/>
          <w:sz w:val="24"/>
          <w:szCs w:val="24"/>
        </w:rPr>
        <w:t xml:space="preserve"> a</w:t>
      </w:r>
      <w:r w:rsidR="00372DA5" w:rsidRPr="00732ED6">
        <w:rPr>
          <w:rFonts w:ascii="Times New Roman" w:hAnsi="Times New Roman" w:cs="Times New Roman"/>
          <w:sz w:val="24"/>
          <w:szCs w:val="24"/>
        </w:rPr>
        <w:t xml:space="preserve"> specific factor can.</w:t>
      </w:r>
    </w:p>
    <w:p w14:paraId="167B0068" w14:textId="77777777" w:rsidR="00945D4D" w:rsidRPr="00732ED6" w:rsidRDefault="00945D4D" w:rsidP="00D55E3A">
      <w:pPr>
        <w:spacing w:after="0" w:line="480" w:lineRule="auto"/>
        <w:ind w:firstLine="720"/>
        <w:rPr>
          <w:rFonts w:ascii="Times New Roman" w:hAnsi="Times New Roman" w:cs="Times New Roman"/>
          <w:sz w:val="24"/>
          <w:szCs w:val="24"/>
        </w:rPr>
      </w:pP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4DBCC1B" w14:textId="66C975B5" w:rsidR="00B33079" w:rsidRPr="00732ED6" w:rsidRDefault="00EC46C0" w:rsidP="00B33079">
      <w:pPr>
        <w:spacing w:after="0" w:line="480" w:lineRule="auto"/>
        <w:rPr>
          <w:ins w:id="91" w:author="Jujia Li" w:date="2025-01-08T11:42:00Z" w16du:dateUtc="2025-01-08T17:42:00Z"/>
          <w:rFonts w:ascii="Times New Roman" w:hAnsi="Times New Roman" w:cs="Times New Roman"/>
          <w:i/>
          <w:iCs/>
          <w:sz w:val="24"/>
          <w:szCs w:val="24"/>
        </w:rPr>
      </w:pPr>
      <w:del w:id="92" w:author="Jujia Li" w:date="2025-01-08T11:43:00Z" w16du:dateUtc="2025-01-08T17:43:00Z">
        <w:r w:rsidRPr="00732ED6" w:rsidDel="00B33079">
          <w:rPr>
            <w:rFonts w:ascii="Times New Roman" w:hAnsi="Times New Roman" w:cs="Times New Roman"/>
            <w:i/>
            <w:iCs/>
            <w:sz w:val="24"/>
            <w:szCs w:val="24"/>
          </w:rPr>
          <w:delText xml:space="preserve">Effect sizes (&gt; .06) of main effects and interactions for the bias, RMSE and Correlation of estimation on person </w:delText>
        </w:r>
        <w:r w:rsidR="00460830" w:rsidRPr="00732ED6" w:rsidDel="00B33079">
          <w:rPr>
            <w:rFonts w:ascii="Times New Roman" w:hAnsi="Times New Roman" w:cs="Times New Roman"/>
            <w:i/>
            <w:iCs/>
            <w:sz w:val="24"/>
            <w:szCs w:val="24"/>
          </w:rPr>
          <w:delText>parameters</w:delText>
        </w:r>
      </w:del>
      <w:ins w:id="93" w:author="Jujia Li" w:date="2025-01-08T11:42:00Z" w16du:dateUtc="2025-01-08T17:42:00Z">
        <w:r w:rsidR="00B33079" w:rsidRPr="00732ED6">
          <w:rPr>
            <w:rFonts w:ascii="Times New Roman" w:hAnsi="Times New Roman" w:cs="Times New Roman"/>
            <w:i/>
            <w:iCs/>
            <w:sz w:val="24"/>
            <w:szCs w:val="24"/>
          </w:rPr>
          <w:t>Generalized Eta Squared</w:t>
        </w:r>
        <w:r w:rsidR="00B33079" w:rsidRPr="00732ED6" w:rsidDel="00701FE0">
          <w:rPr>
            <w:rFonts w:ascii="Times New Roman" w:hAnsi="Times New Roman" w:cs="Times New Roman"/>
            <w:i/>
            <w:iCs/>
            <w:sz w:val="24"/>
            <w:szCs w:val="24"/>
          </w:rPr>
          <w:t xml:space="preserve"> </w:t>
        </w:r>
        <w:r w:rsidR="00B33079" w:rsidRPr="00732ED6">
          <w:rPr>
            <w:rFonts w:ascii="Times New Roman" w:hAnsi="Times New Roman" w:cs="Times New Roman"/>
            <w:i/>
            <w:iCs/>
            <w:sz w:val="24"/>
            <w:szCs w:val="24"/>
          </w:rPr>
          <w:t xml:space="preserve">for </w:t>
        </w:r>
      </w:ins>
      <w:ins w:id="94" w:author="Jujia Li" w:date="2025-01-08T11:43:00Z" w16du:dateUtc="2025-01-08T17:43:00Z">
        <w:r w:rsidR="00B33079">
          <w:rPr>
            <w:rFonts w:ascii="Times New Roman" w:hAnsi="Times New Roman" w:cs="Times New Roman"/>
            <w:i/>
            <w:iCs/>
            <w:sz w:val="24"/>
            <w:szCs w:val="24"/>
          </w:rPr>
          <w:t>Person</w:t>
        </w:r>
      </w:ins>
      <w:ins w:id="95" w:author="Jujia Li" w:date="2025-01-08T11:42:00Z" w16du:dateUtc="2025-01-08T17:42:00Z">
        <w:r w:rsidR="00B33079" w:rsidRPr="00732ED6">
          <w:rPr>
            <w:rFonts w:ascii="Times New Roman" w:hAnsi="Times New Roman" w:cs="Times New Roman"/>
            <w:i/>
            <w:iCs/>
            <w:sz w:val="24"/>
            <w:szCs w:val="24"/>
          </w:rPr>
          <w:t xml:space="preserve"> Parameter</w:t>
        </w:r>
        <w:r w:rsidR="00B33079">
          <w:rPr>
            <w:rFonts w:ascii="Times New Roman" w:hAnsi="Times New Roman" w:cs="Times New Roman"/>
            <w:i/>
            <w:iCs/>
            <w:sz w:val="24"/>
            <w:szCs w:val="24"/>
          </w:rPr>
          <w:t xml:space="preserve"> Estimates</w:t>
        </w:r>
      </w:ins>
    </w:p>
    <w:p w14:paraId="59579B58" w14:textId="77777777" w:rsidR="00B33079" w:rsidRPr="00732ED6" w:rsidRDefault="00B33079" w:rsidP="00EC46C0">
      <w:pPr>
        <w:spacing w:after="0" w:line="480" w:lineRule="auto"/>
        <w:rPr>
          <w:rFonts w:ascii="Times New Roman" w:hAnsi="Times New Roman" w:cs="Times New Roman"/>
          <w:b/>
          <w:bCs/>
          <w:sz w:val="24"/>
          <w:szCs w:val="24"/>
        </w:rPr>
      </w:pPr>
    </w:p>
    <w:tbl>
      <w:tblPr>
        <w:tblW w:w="5003" w:type="pct"/>
        <w:tblBorders>
          <w:top w:val="single" w:sz="4" w:space="0" w:color="auto"/>
          <w:bottom w:val="single" w:sz="4" w:space="0" w:color="auto"/>
        </w:tblBorders>
        <w:tblLook w:val="04A0" w:firstRow="1" w:lastRow="0" w:firstColumn="1" w:lastColumn="0" w:noHBand="0" w:noVBand="1"/>
      </w:tblPr>
      <w:tblGrid>
        <w:gridCol w:w="2110"/>
        <w:gridCol w:w="1450"/>
        <w:gridCol w:w="1452"/>
        <w:gridCol w:w="1452"/>
        <w:gridCol w:w="1452"/>
        <w:gridCol w:w="1450"/>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96"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492783" w:rsidRPr="00732ED6" w14:paraId="40BF5DA4" w14:textId="77777777" w:rsidTr="00492783">
        <w:trPr>
          <w:trHeight w:val="300"/>
        </w:trPr>
        <w:tc>
          <w:tcPr>
            <w:tcW w:w="1127" w:type="pct"/>
            <w:shd w:val="clear" w:color="auto" w:fill="auto"/>
            <w:noWrap/>
            <w:vAlign w:val="bottom"/>
          </w:tcPr>
          <w:p w14:paraId="744CEC9C" w14:textId="36941E1A"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commentRangeStart w:id="97"/>
            <w:r w:rsidRPr="006E5165">
              <w:rPr>
                <w:rFonts w:ascii="Times New Roman" w:hAnsi="Times New Roman" w:cs="Times New Roman"/>
                <w:b/>
                <w:bCs/>
                <w:color w:val="000000"/>
                <w:sz w:val="24"/>
                <w:szCs w:val="24"/>
              </w:rPr>
              <w:t>.163</w:t>
            </w:r>
            <w:commentRangeEnd w:id="97"/>
            <w:r>
              <w:rPr>
                <w:rStyle w:val="CommentReference"/>
              </w:rPr>
              <w:commentReference w:id="97"/>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CDBBB09"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6263137B"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GF</w:t>
            </w:r>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4F2775C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2922855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244F6D8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6AFCE7B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Pr>
                <w:rFonts w:ascii="Times New Roman" w:hAnsi="Times New Roman" w:cs="Times New Roman"/>
                <w:i/>
                <w:iCs/>
                <w:sz w:val="24"/>
                <w:szCs w:val="24"/>
              </w:rPr>
              <w:t>GF</w:t>
            </w:r>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5043EAC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540DE9F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0F5E4B">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3E34A1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98" w:name="_Hlk162428171"/>
            <w:commentRangeStart w:id="99"/>
            <w:r w:rsidRPr="006E5165">
              <w:rPr>
                <w:rFonts w:ascii="Times New Roman" w:hAnsi="Times New Roman" w:cs="Times New Roman"/>
                <w:b/>
                <w:bCs/>
                <w:color w:val="000000"/>
                <w:sz w:val="24"/>
                <w:szCs w:val="24"/>
              </w:rPr>
              <w:t>.093</w:t>
            </w:r>
            <w:bookmarkEnd w:id="98"/>
            <w:commentRangeEnd w:id="99"/>
            <w:r>
              <w:rPr>
                <w:rStyle w:val="CommentReference"/>
              </w:rPr>
              <w:commentReference w:id="99"/>
            </w:r>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7331AF6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Pr>
                <w:rFonts w:ascii="Times New Roman" w:hAnsi="Times New Roman" w:cs="Times New Roman"/>
                <w:i/>
                <w:iCs/>
                <w:sz w:val="24"/>
                <w:szCs w:val="24"/>
              </w:rPr>
              <w:t>GF</w:t>
            </w:r>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27AC262E"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 xml:space="preserve">: N: </w:t>
            </w:r>
            <w:r>
              <w:rPr>
                <w:rFonts w:ascii="Times New Roman" w:hAnsi="Times New Roman" w:cs="Times New Roman"/>
                <w:i/>
                <w:iCs/>
                <w:sz w:val="24"/>
                <w:szCs w:val="24"/>
                <w:lang w:val="fr-FR"/>
              </w:rPr>
              <w:t>GF</w:t>
            </w:r>
            <w:r w:rsidRPr="00236860">
              <w:rPr>
                <w:rFonts w:ascii="Times New Roman" w:hAnsi="Times New Roman" w:cs="Times New Roman"/>
                <w:i/>
                <w:iCs/>
                <w:color w:val="000000"/>
                <w:sz w:val="24"/>
                <w:szCs w:val="24"/>
                <w:lang w:val="fr-FR"/>
              </w:rPr>
              <w:t xml:space="preserve">: </w:t>
            </w:r>
            <w:r>
              <w:rPr>
                <w:rFonts w:ascii="Times New Roman" w:hAnsi="Times New Roman" w:cs="Times New Roman"/>
                <w:i/>
                <w:iCs/>
                <w:sz w:val="24"/>
                <w:szCs w:val="24"/>
                <w:lang w:val="fr-FR"/>
              </w:rPr>
              <w:t>G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96"/>
    <w:p w14:paraId="6556EB52" w14:textId="11A07D1B" w:rsidR="005A674F" w:rsidRPr="00390BC9" w:rsidDel="00F41358" w:rsidRDefault="00C2397E" w:rsidP="00EC46C0">
      <w:pPr>
        <w:spacing w:after="0" w:line="480" w:lineRule="auto"/>
        <w:rPr>
          <w:del w:id="100" w:author="Jujia Li" w:date="2025-01-08T11:46:00Z" w16du:dateUtc="2025-01-08T17:46:00Z"/>
          <w:rFonts w:ascii="Times New Roman" w:hAnsi="Times New Roman" w:cs="Times New Roman"/>
          <w:sz w:val="24"/>
          <w:szCs w:val="24"/>
          <w:rPrChange w:id="101" w:author="Jujia Li" w:date="2025-01-08T11:45:00Z" w16du:dateUtc="2025-01-08T17:45:00Z">
            <w:rPr>
              <w:del w:id="102" w:author="Jujia Li" w:date="2025-01-08T11:46:00Z" w16du:dateUtc="2025-01-08T17:46:00Z"/>
              <w:rFonts w:ascii="Times New Roman" w:hAnsi="Times New Roman" w:cs="Times New Roman"/>
              <w:b/>
              <w:bCs/>
              <w:sz w:val="24"/>
              <w:szCs w:val="24"/>
            </w:rPr>
          </w:rPrChange>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5A674F" w:rsidRPr="00DC28A7">
        <w:rPr>
          <w:rFonts w:ascii="Times New Roman" w:hAnsi="Times New Roman" w:cs="Times New Roman"/>
          <w:sz w:val="24"/>
          <w:szCs w:val="24"/>
        </w:rPr>
        <w:t>GF: Nonnormality on general factor;</w:t>
      </w:r>
      <w:ins w:id="103" w:author="Jujia Li" w:date="2025-01-08T11:43:00Z" w16du:dateUtc="2025-01-08T17:43:00Z">
        <w:r w:rsidR="00A91940">
          <w:rPr>
            <w:rFonts w:ascii="Times New Roman" w:hAnsi="Times New Roman" w:cs="Times New Roman"/>
            <w:sz w:val="24"/>
            <w:szCs w:val="24"/>
          </w:rPr>
          <w:t xml:space="preserve"> SF: Nonnormality on specific factor; Fs: </w:t>
        </w:r>
        <w:r w:rsidR="00222EE9">
          <w:rPr>
            <w:rFonts w:ascii="Times New Roman" w:hAnsi="Times New Roman" w:cs="Times New Roman"/>
            <w:sz w:val="24"/>
            <w:szCs w:val="24"/>
          </w:rPr>
          <w:t xml:space="preserve">Number of specific </w:t>
        </w:r>
        <w:proofErr w:type="gramStart"/>
        <w:r w:rsidR="00222EE9">
          <w:rPr>
            <w:rFonts w:ascii="Times New Roman" w:hAnsi="Times New Roman" w:cs="Times New Roman"/>
            <w:sz w:val="24"/>
            <w:szCs w:val="24"/>
          </w:rPr>
          <w:t>factor</w:t>
        </w:r>
        <w:proofErr w:type="gramEnd"/>
        <w:r w:rsidR="00222EE9">
          <w:rPr>
            <w:rFonts w:ascii="Times New Roman" w:hAnsi="Times New Roman" w:cs="Times New Roman"/>
            <w:sz w:val="24"/>
            <w:szCs w:val="24"/>
          </w:rPr>
          <w:t>;</w:t>
        </w:r>
      </w:ins>
      <w:r w:rsidR="005A674F" w:rsidRPr="00DC28A7">
        <w:rPr>
          <w:rFonts w:ascii="Times New Roman" w:hAnsi="Times New Roman" w:cs="Times New Roman"/>
          <w:sz w:val="24"/>
          <w:szCs w:val="24"/>
        </w:rPr>
        <w:t xml:space="preserve"> I</w:t>
      </w:r>
      <w:r w:rsidR="005A674F" w:rsidRPr="00DC28A7">
        <w:rPr>
          <w:rFonts w:ascii="Times New Roman" w:hAnsi="Times New Roman" w:cs="Times New Roman"/>
          <w:sz w:val="24"/>
          <w:szCs w:val="24"/>
          <w:vertAlign w:val="subscript"/>
          <w:rPrChange w:id="104" w:author="Jujia Li" w:date="2025-01-08T11:27:00Z" w16du:dateUtc="2025-01-08T17:27:00Z">
            <w:rPr>
              <w:rFonts w:ascii="Times New Roman" w:hAnsi="Times New Roman" w:cs="Times New Roman"/>
              <w:b/>
              <w:bCs/>
              <w:sz w:val="24"/>
              <w:szCs w:val="24"/>
            </w:rPr>
          </w:rPrChange>
        </w:rPr>
        <w:t>s</w:t>
      </w:r>
      <w:r w:rsidR="005A674F" w:rsidRPr="00DC28A7">
        <w:rPr>
          <w:rFonts w:ascii="Times New Roman" w:hAnsi="Times New Roman" w:cs="Times New Roman"/>
          <w:sz w:val="24"/>
          <w:szCs w:val="24"/>
        </w:rPr>
        <w:t xml:space="preserve">: Number of Item on specific factor; N: Sample size; </w:t>
      </w:r>
      <w:ins w:id="105" w:author="Jujia Li" w:date="2025-01-08T11:44:00Z" w16du:dateUtc="2025-01-08T17:44:00Z">
        <w:r w:rsidR="00222EE9">
          <w:rPr>
            <w:rFonts w:ascii="Times New Roman" w:hAnsi="Times New Roman" w:cs="Times New Roman"/>
            <w:sz w:val="24"/>
            <w:szCs w:val="24"/>
          </w:rPr>
          <w:t xml:space="preserve">Method: </w:t>
        </w:r>
        <w:r w:rsidR="009401F6">
          <w:rPr>
            <w:rFonts w:ascii="Times New Roman" w:hAnsi="Times New Roman" w:cs="Times New Roman"/>
            <w:sz w:val="24"/>
            <w:szCs w:val="24"/>
          </w:rPr>
          <w:t>MAP or ML;</w:t>
        </w:r>
      </w:ins>
      <w:ins w:id="106" w:author="Jujia Li" w:date="2025-01-08T11:45:00Z" w16du:dateUtc="2025-01-08T17:45:00Z">
        <w:r w:rsidR="00DD0D8A">
          <w:rPr>
            <w:rFonts w:ascii="Times New Roman" w:hAnsi="Times New Roman" w:cs="Times New Roman"/>
            <w:sz w:val="24"/>
            <w:szCs w:val="24"/>
          </w:rPr>
          <w:t xml:space="preserve"> </w:t>
        </w:r>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r w:rsidR="00390BC9">
          <w:rPr>
            <w:rFonts w:ascii="Times New Roman" w:hAnsi="Times New Roman" w:cs="Times New Roman"/>
            <w:sz w:val="24"/>
            <w:szCs w:val="24"/>
          </w:rPr>
          <w:t xml:space="preserve">: Ability on general factor; </w:t>
        </w:r>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r w:rsidR="00390BC9">
          <w:rPr>
            <w:rFonts w:ascii="Times New Roman" w:hAnsi="Times New Roman" w:cs="Times New Roman"/>
            <w:sz w:val="24"/>
            <w:szCs w:val="24"/>
          </w:rPr>
          <w:t>: A</w:t>
        </w:r>
      </w:ins>
      <w:ins w:id="107" w:author="Jujia Li" w:date="2025-01-08T11:46:00Z" w16du:dateUtc="2025-01-08T17:46:00Z">
        <w:r w:rsidR="00390BC9">
          <w:rPr>
            <w:rFonts w:ascii="Times New Roman" w:hAnsi="Times New Roman" w:cs="Times New Roman"/>
            <w:sz w:val="24"/>
            <w:szCs w:val="24"/>
          </w:rPr>
          <w:t>bility on specific factor</w:t>
        </w:r>
        <w:r w:rsidR="00E83FD5">
          <w:rPr>
            <w:rFonts w:ascii="Times New Roman" w:hAnsi="Times New Roman" w:cs="Times New Roman"/>
            <w:sz w:val="24"/>
            <w:szCs w:val="24"/>
          </w:rPr>
          <w:t>.</w:t>
        </w:r>
      </w:ins>
      <w:ins w:id="108" w:author="Jujia Li" w:date="2025-01-08T12:38:00Z" w16du:dateUtc="2025-01-08T18:38:00Z">
        <w:r w:rsidR="002F6E98">
          <w:rPr>
            <w:rFonts w:ascii="Times New Roman" w:hAnsi="Times New Roman" w:cs="Times New Roman" w:hint="eastAsia"/>
            <w:sz w:val="24"/>
            <w:szCs w:val="24"/>
          </w:rPr>
          <w:t xml:space="preserve"> Interactive </w:t>
        </w:r>
      </w:ins>
      <w:ins w:id="109" w:author="Jujia Li" w:date="2025-01-08T12:39:00Z" w16du:dateUtc="2025-01-08T18:39:00Z">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as </w:t>
        </w:r>
      </w:ins>
      <w:ins w:id="110" w:author="Jujia Li" w:date="2025-01-08T12:40:00Z" w16du:dateUtc="2025-01-08T18:40:00Z">
        <w:r w:rsidR="00704EDB">
          <w:rPr>
            <w:rFonts w:ascii="Times New Roman" w:hAnsi="Times New Roman" w:cs="Times New Roman"/>
            <w:sz w:val="24"/>
            <w:szCs w:val="24"/>
          </w:rPr>
          <w:t>“:”</w:t>
        </w:r>
        <w:r w:rsidR="00887C91">
          <w:rPr>
            <w:rFonts w:ascii="Times New Roman" w:hAnsi="Times New Roman" w:cs="Times New Roman"/>
            <w:sz w:val="24"/>
            <w:szCs w:val="24"/>
          </w:rPr>
          <w:t>.</w:t>
        </w:r>
      </w:ins>
    </w:p>
    <w:p w14:paraId="7CE76976" w14:textId="77777777" w:rsidR="005A674F" w:rsidRDefault="005A674F" w:rsidP="00EC46C0">
      <w:pPr>
        <w:spacing w:after="0" w:line="480" w:lineRule="auto"/>
        <w:rPr>
          <w:rFonts w:ascii="Times New Roman" w:hAnsi="Times New Roman" w:cs="Times New Roman"/>
          <w:b/>
          <w:bCs/>
          <w:sz w:val="24"/>
          <w:szCs w:val="24"/>
        </w:rPr>
      </w:pPr>
    </w:p>
    <w:p w14:paraId="50791190" w14:textId="738774CA" w:rsidR="009B7E47"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lastRenderedPageBreak/>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 xml:space="preserve">factor </w:t>
      </w:r>
      <w:r w:rsidR="001E1AFC">
        <w:rPr>
          <w:rFonts w:ascii="Times New Roman" w:hAnsi="Times New Roman" w:cs="Times New Roman"/>
          <w:sz w:val="24"/>
          <w:szCs w:val="24"/>
        </w:rPr>
        <w:t>numbe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in each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and choice</w:t>
      </w:r>
      <w:r w:rsidR="00706F4B">
        <w:rPr>
          <w:rFonts w:ascii="Times New Roman" w:hAnsi="Times New Roman" w:cs="Times New Roman"/>
          <w:sz w:val="24"/>
          <w:szCs w:val="24"/>
        </w:rPr>
        <w:t xml:space="preserve"> of </w:t>
      </w:r>
      <w:r w:rsidR="00706F4B" w:rsidRPr="007E655B">
        <w:rPr>
          <w:rFonts w:ascii="Times New Roman" w:hAnsi="Times New Roman" w:cs="Times New Roman"/>
          <w:sz w:val="24"/>
          <w:szCs w:val="24"/>
        </w:rPr>
        <w:t>algorithm</w:t>
      </w:r>
      <w:r w:rsidR="007E655B" w:rsidRPr="007E655B">
        <w:rPr>
          <w:rFonts w:ascii="Times New Roman" w:hAnsi="Times New Roman" w:cs="Times New Roman"/>
          <w:sz w:val="24"/>
          <w:szCs w:val="24"/>
        </w:rPr>
        <w:t xml:space="preserve"> on the estimation of item parameters. Notably, the algorithm used exerted the most substantial impact on both the RMSE for estimating general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and specific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factors, with RMSE values of .856 and .967, respectively, and a correlation for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xml:space="preserve"> </w:t>
      </w:r>
      <w:r w:rsidR="009B7E47">
        <w:rPr>
          <w:rFonts w:ascii="Times New Roman" w:hAnsi="Times New Roman" w:cs="Times New Roman"/>
          <w:sz w:val="24"/>
          <w:szCs w:val="24"/>
        </w:rPr>
        <w:t xml:space="preserve">and </w:t>
      </w:r>
      <w:r w:rsidR="009B7E47" w:rsidRPr="003D20F0">
        <w:rPr>
          <w:rFonts w:ascii="Times New Roman" w:hAnsi="Times New Roman" w:cs="Times New Roman"/>
          <w:i/>
          <w:iCs/>
          <w:sz w:val="24"/>
          <w:szCs w:val="24"/>
        </w:rPr>
        <w:t>θ</w:t>
      </w:r>
      <w:r w:rsidR="009B7E47" w:rsidRPr="003D20F0">
        <w:rPr>
          <w:rFonts w:ascii="Times New Roman" w:hAnsi="Times New Roman" w:cs="Times New Roman"/>
          <w:i/>
          <w:iCs/>
          <w:sz w:val="24"/>
          <w:szCs w:val="24"/>
          <w:vertAlign w:val="subscript"/>
        </w:rPr>
        <w:t>s</w:t>
      </w:r>
      <w:r w:rsidR="009B7E47">
        <w:rPr>
          <w:rFonts w:ascii="Times New Roman" w:hAnsi="Times New Roman" w:cs="Times New Roman"/>
          <w:sz w:val="24"/>
          <w:szCs w:val="24"/>
        </w:rPr>
        <w:t xml:space="preserve"> </w:t>
      </w:r>
      <w:r w:rsidR="007E655B" w:rsidRPr="007E655B">
        <w:rPr>
          <w:rFonts w:ascii="Times New Roman" w:hAnsi="Times New Roman" w:cs="Times New Roman"/>
          <w:sz w:val="24"/>
          <w:szCs w:val="24"/>
        </w:rPr>
        <w:t>estimation of .827</w:t>
      </w:r>
      <w:r w:rsidR="009B7E47">
        <w:rPr>
          <w:rFonts w:ascii="Times New Roman" w:hAnsi="Times New Roman" w:cs="Times New Roman"/>
          <w:sz w:val="24"/>
          <w:szCs w:val="24"/>
        </w:rPr>
        <w:t xml:space="preserve"> and .360, respectively</w:t>
      </w:r>
      <w:r w:rsidR="007E655B" w:rsidRPr="007E655B">
        <w:rPr>
          <w:rFonts w:ascii="Times New Roman" w:hAnsi="Times New Roman" w:cs="Times New Roman"/>
          <w:sz w:val="24"/>
          <w:szCs w:val="24"/>
        </w:rPr>
        <w:t>. This suggests that the choice of algorithm is pivotal in achieving accurate item parameter estimations.</w:t>
      </w:r>
    </w:p>
    <w:p w14:paraId="5C1DD212" w14:textId="4EB4D35C" w:rsidR="009B7E47" w:rsidRDefault="00706F4B" w:rsidP="009B7E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B365C7" w:rsidRPr="00B365C7">
        <w:rPr>
          <w:rFonts w:ascii="Times New Roman" w:hAnsi="Times New Roman" w:cs="Times New Roman"/>
          <w:sz w:val="24"/>
          <w:szCs w:val="24"/>
        </w:rPr>
        <w:t xml:space="preserve">, the interaction between </w:t>
      </w:r>
      <w:r w:rsidRPr="00706F4B">
        <w:rPr>
          <w:rFonts w:ascii="Times New Roman" w:hAnsi="Times New Roman" w:cs="Times New Roman"/>
          <w:sz w:val="24"/>
          <w:szCs w:val="24"/>
        </w:rPr>
        <w:t>the number of items in each specific factor (</w:t>
      </w:r>
      <w:r w:rsidRPr="003D20F0">
        <w:rPr>
          <w:rFonts w:ascii="Times New Roman" w:hAnsi="Times New Roman" w:cs="Times New Roman"/>
          <w:i/>
          <w:iCs/>
          <w:sz w:val="24"/>
          <w:szCs w:val="24"/>
        </w:rPr>
        <w:t>I</w:t>
      </w:r>
      <w:r w:rsidRPr="003D20F0">
        <w:rPr>
          <w:rFonts w:ascii="Times New Roman" w:hAnsi="Times New Roman" w:cs="Times New Roman"/>
          <w:i/>
          <w:iCs/>
          <w:sz w:val="24"/>
          <w:szCs w:val="24"/>
          <w:vertAlign w:val="subscript"/>
        </w:rPr>
        <w:t>s</w:t>
      </w:r>
      <w:r w:rsidRPr="00706F4B">
        <w:rPr>
          <w:rFonts w:ascii="Times New Roman" w:hAnsi="Times New Roman" w:cs="Times New Roman"/>
          <w:sz w:val="24"/>
          <w:szCs w:val="24"/>
        </w:rPr>
        <w:t xml:space="preserve">) </w:t>
      </w:r>
      <w:r w:rsidR="00B365C7" w:rsidRPr="00B365C7">
        <w:rPr>
          <w:rFonts w:ascii="Times New Roman" w:hAnsi="Times New Roman" w:cs="Times New Roman"/>
          <w:sz w:val="24"/>
          <w:szCs w:val="24"/>
        </w:rPr>
        <w:t xml:space="preserve">and the algorithm significantly affected the RMSE for </w:t>
      </w:r>
      <w:r w:rsidR="00B365C7">
        <w:rPr>
          <w:rFonts w:ascii="Times New Roman" w:hAnsi="Times New Roman" w:cs="Times New Roman"/>
          <w:sz w:val="24"/>
          <w:szCs w:val="24"/>
        </w:rPr>
        <w:t xml:space="preserve">both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Pr>
          <w:rFonts w:ascii="Times New Roman" w:hAnsi="Times New Roman" w:cs="Times New Roman"/>
          <w:sz w:val="24"/>
          <w:szCs w:val="24"/>
        </w:rPr>
        <w:t xml:space="preserve"> and</w:t>
      </w:r>
      <w:r w:rsidR="00B365C7" w:rsidRPr="00B365C7">
        <w:rPr>
          <w:rFonts w:ascii="Times New Roman" w:hAnsi="Times New Roman" w:cs="Times New Roman"/>
          <w:sz w:val="24"/>
          <w:szCs w:val="24"/>
        </w:rPr>
        <w:t xml:space="preserve">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s</w:t>
      </w:r>
      <w:r w:rsidR="00B365C7" w:rsidRPr="00B365C7">
        <w:rPr>
          <w:rFonts w:ascii="Times New Roman" w:hAnsi="Times New Roman" w:cs="Times New Roman"/>
          <w:sz w:val="24"/>
          <w:szCs w:val="24"/>
        </w:rPr>
        <w:t xml:space="preserve"> estimations, indicating that the complexity of model specifications can profoundly influence estimation accuracy. Specifically, the correlation between estimated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sidRPr="00B365C7">
        <w:rPr>
          <w:rFonts w:ascii="Times New Roman" w:hAnsi="Times New Roman" w:cs="Times New Roman"/>
          <w:sz w:val="24"/>
          <w:szCs w:val="24"/>
        </w:rPr>
        <w:t xml:space="preserve"> and simulated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sidRPr="00B365C7">
        <w:rPr>
          <w:rFonts w:ascii="Times New Roman" w:hAnsi="Times New Roman" w:cs="Times New Roman"/>
          <w:sz w:val="24"/>
          <w:szCs w:val="24"/>
        </w:rPr>
        <w:t xml:space="preserve"> for this interaction was notably high (.537), underscoring </w:t>
      </w:r>
      <w:r w:rsidRPr="00706F4B">
        <w:rPr>
          <w:rFonts w:ascii="Times New Roman" w:hAnsi="Times New Roman" w:cs="Times New Roman"/>
          <w:sz w:val="24"/>
          <w:szCs w:val="24"/>
        </w:rPr>
        <w:t>the need to simultaneously consider these factors to enhance the accuracy of the model.</w:t>
      </w:r>
    </w:p>
    <w:p w14:paraId="556F06B2" w14:textId="1FCF2943" w:rsidR="00B365C7" w:rsidRDefault="00B365C7" w:rsidP="009B7E47">
      <w:pPr>
        <w:spacing w:after="0" w:line="480" w:lineRule="auto"/>
        <w:ind w:firstLine="720"/>
        <w:rPr>
          <w:rFonts w:ascii="Times New Roman" w:hAnsi="Times New Roman" w:cs="Times New Roman"/>
          <w:sz w:val="24"/>
          <w:szCs w:val="24"/>
        </w:rPr>
      </w:pPr>
      <w:r w:rsidRPr="00B365C7">
        <w:rPr>
          <w:rFonts w:ascii="Times New Roman" w:hAnsi="Times New Roman" w:cs="Times New Roman"/>
          <w:sz w:val="24"/>
          <w:szCs w:val="24"/>
        </w:rPr>
        <w:t>Interestingly, the presence of non-normality in general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and specific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showed distinct effects on the bias and RMSE, highlighting the nuanced role that distributional characteristics play in psychometric analysis</w:t>
      </w:r>
      <w:r w:rsidR="00BA648B">
        <w:rPr>
          <w:rFonts w:ascii="Times New Roman" w:hAnsi="Times New Roman" w:cs="Times New Roman"/>
          <w:sz w:val="24"/>
          <w:szCs w:val="24"/>
        </w:rPr>
        <w:t xml:space="preserve">. </w:t>
      </w:r>
      <w:r w:rsidRPr="00B365C7">
        <w:rPr>
          <w:rFonts w:ascii="Times New Roman" w:hAnsi="Times New Roman" w:cs="Times New Roman"/>
          <w:sz w:val="24"/>
          <w:szCs w:val="24"/>
        </w:rPr>
        <w:t xml:space="preserve">Particularly, </w:t>
      </w:r>
      <w:r w:rsidR="0000566D" w:rsidRPr="0000566D">
        <w:rPr>
          <w:rFonts w:ascii="Times New Roman" w:hAnsi="Times New Roman" w:cs="Times New Roman"/>
          <w:i/>
          <w:iCs/>
          <w:sz w:val="24"/>
          <w:szCs w:val="24"/>
        </w:rPr>
        <w:t>GF</w:t>
      </w:r>
      <w:r w:rsidR="00BA648B">
        <w:rPr>
          <w:rFonts w:ascii="Times New Roman" w:hAnsi="Times New Roman" w:cs="Times New Roman"/>
          <w:sz w:val="24"/>
          <w:szCs w:val="24"/>
        </w:rPr>
        <w:t xml:space="preserve"> had a significant impact on the Bias of </w:t>
      </w:r>
      <w:r w:rsidR="00BA648B">
        <w:rPr>
          <w:rFonts w:ascii="Cambria Math" w:eastAsia="Times New Roman" w:hAnsi="Cambria Math" w:cs="Times New Roman"/>
          <w:color w:val="000000"/>
          <w:sz w:val="24"/>
          <w:szCs w:val="24"/>
        </w:rPr>
        <w:t>θ</w:t>
      </w:r>
      <w:r w:rsidR="00BA648B" w:rsidRPr="00732ED6">
        <w:rPr>
          <w:rFonts w:ascii="Times New Roman" w:eastAsia="Times New Roman" w:hAnsi="Times New Roman" w:cs="Times New Roman"/>
          <w:color w:val="000000"/>
          <w:sz w:val="24"/>
          <w:szCs w:val="24"/>
          <w:vertAlign w:val="subscript"/>
        </w:rPr>
        <w:t>g</w:t>
      </w:r>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163) and the RMSE of </w:t>
      </w:r>
      <w:r w:rsidR="00BA648B">
        <w:rPr>
          <w:rFonts w:ascii="Cambria Math" w:eastAsia="Times New Roman" w:hAnsi="Cambria Math" w:cs="Times New Roman"/>
          <w:color w:val="000000"/>
          <w:sz w:val="24"/>
          <w:szCs w:val="24"/>
        </w:rPr>
        <w:t>θ</w:t>
      </w:r>
      <w:r w:rsidR="00BA648B">
        <w:rPr>
          <w:rFonts w:ascii="Times New Roman" w:eastAsia="Times New Roman" w:hAnsi="Times New Roman" w:cs="Times New Roman"/>
          <w:color w:val="000000"/>
          <w:sz w:val="24"/>
          <w:szCs w:val="24"/>
          <w:vertAlign w:val="subscript"/>
        </w:rPr>
        <w:t>s</w:t>
      </w:r>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082). Moreover, </w:t>
      </w:r>
      <w:r w:rsidR="0000566D" w:rsidRPr="0000566D">
        <w:rPr>
          <w:rFonts w:ascii="Times New Roman" w:hAnsi="Times New Roman" w:cs="Times New Roman"/>
          <w:i/>
          <w:iCs/>
          <w:sz w:val="24"/>
          <w:szCs w:val="24"/>
        </w:rPr>
        <w:t>GF</w:t>
      </w:r>
      <w:r w:rsidR="0000566D" w:rsidRPr="00B365C7">
        <w:rPr>
          <w:rFonts w:ascii="Times New Roman" w:hAnsi="Times New Roman" w:cs="Times New Roman"/>
          <w:sz w:val="24"/>
          <w:szCs w:val="24"/>
        </w:rPr>
        <w:t xml:space="preserve"> </w:t>
      </w:r>
      <w:r w:rsidRPr="00B365C7">
        <w:rPr>
          <w:rFonts w:ascii="Times New Roman" w:hAnsi="Times New Roman" w:cs="Times New Roman"/>
          <w:sz w:val="24"/>
          <w:szCs w:val="24"/>
        </w:rPr>
        <w:t>had a more pronounced effect on the correlation between estimated and simulated θ</w:t>
      </w:r>
      <w:r w:rsidRPr="00C96198">
        <w:rPr>
          <w:rFonts w:ascii="Times New Roman" w:hAnsi="Times New Roman" w:cs="Times New Roman"/>
          <w:sz w:val="24"/>
          <w:szCs w:val="24"/>
          <w:vertAlign w:val="subscript"/>
        </w:rPr>
        <w:t>g</w:t>
      </w:r>
      <w:r w:rsidRPr="00B365C7">
        <w:rPr>
          <w:rFonts w:ascii="Times New Roman" w:hAnsi="Times New Roman" w:cs="Times New Roman"/>
          <w:sz w:val="24"/>
          <w:szCs w:val="24"/>
        </w:rPr>
        <w:t xml:space="preserve"> (.165), compared to </w:t>
      </w:r>
      <w:r w:rsidR="0000566D">
        <w:rPr>
          <w:rFonts w:ascii="Times New Roman" w:hAnsi="Times New Roman" w:cs="Times New Roman"/>
          <w:i/>
          <w:iCs/>
          <w:sz w:val="24"/>
          <w:szCs w:val="24"/>
        </w:rPr>
        <w:t>S</w:t>
      </w:r>
      <w:r w:rsidR="0000566D" w:rsidRPr="0000566D">
        <w:rPr>
          <w:rFonts w:ascii="Times New Roman" w:hAnsi="Times New Roman" w:cs="Times New Roman"/>
          <w:i/>
          <w:iCs/>
          <w:sz w:val="24"/>
          <w:szCs w:val="24"/>
        </w:rPr>
        <w:t>F</w:t>
      </w:r>
      <w:r w:rsidRPr="00B365C7">
        <w:rPr>
          <w:rFonts w:ascii="Times New Roman" w:hAnsi="Times New Roman" w:cs="Times New Roman"/>
          <w:sz w:val="24"/>
          <w:szCs w:val="24"/>
        </w:rPr>
        <w:t>, which significantly impacted the correlation for θ</w:t>
      </w:r>
      <w:r w:rsidRPr="00C96198">
        <w:rPr>
          <w:rFonts w:ascii="Times New Roman" w:hAnsi="Times New Roman" w:cs="Times New Roman"/>
          <w:sz w:val="24"/>
          <w:szCs w:val="24"/>
          <w:vertAlign w:val="subscript"/>
        </w:rPr>
        <w:t>s</w:t>
      </w:r>
      <w:r w:rsidRPr="00B365C7">
        <w:rPr>
          <w:rFonts w:ascii="Times New Roman" w:hAnsi="Times New Roman" w:cs="Times New Roman"/>
          <w:sz w:val="24"/>
          <w:szCs w:val="24"/>
        </w:rPr>
        <w:t xml:space="preserve"> (.128).</w:t>
      </w:r>
    </w:p>
    <w:p w14:paraId="4ECEC456" w14:textId="224D3087" w:rsidR="00C96198" w:rsidRDefault="00BA648B" w:rsidP="009B7E47">
      <w:pPr>
        <w:spacing w:after="0" w:line="480" w:lineRule="auto"/>
        <w:ind w:firstLine="720"/>
        <w:rPr>
          <w:rFonts w:ascii="Times New Roman" w:hAnsi="Times New Roman" w:cs="Times New Roman"/>
          <w:sz w:val="24"/>
          <w:szCs w:val="24"/>
        </w:rPr>
      </w:pPr>
      <w:r w:rsidRPr="00BA648B">
        <w:rPr>
          <w:rFonts w:ascii="Times New Roman" w:hAnsi="Times New Roman" w:cs="Times New Roman"/>
          <w:sz w:val="24"/>
          <w:szCs w:val="24"/>
        </w:rPr>
        <w:t xml:space="preserve">The findings also illustrate the critical role of </w:t>
      </w:r>
      <w:r w:rsidR="00EC4F12">
        <w:rPr>
          <w:rFonts w:ascii="Times New Roman" w:hAnsi="Times New Roman" w:cs="Times New Roman"/>
          <w:sz w:val="24"/>
          <w:szCs w:val="24"/>
        </w:rPr>
        <w:t xml:space="preserve">specific </w:t>
      </w:r>
      <w:r w:rsidR="00EC4F12" w:rsidRPr="007E655B">
        <w:rPr>
          <w:rFonts w:ascii="Times New Roman" w:hAnsi="Times New Roman" w:cs="Times New Roman"/>
          <w:sz w:val="24"/>
          <w:szCs w:val="24"/>
        </w:rPr>
        <w:t xml:space="preserve">factor </w:t>
      </w:r>
      <w:r w:rsidR="00EC4F12">
        <w:rPr>
          <w:rFonts w:ascii="Times New Roman" w:hAnsi="Times New Roman" w:cs="Times New Roman"/>
          <w:sz w:val="24"/>
          <w:szCs w:val="24"/>
        </w:rPr>
        <w:t>number</w:t>
      </w:r>
      <w:r w:rsidR="00EC4F12" w:rsidRPr="007E655B">
        <w:rPr>
          <w:rFonts w:ascii="Times New Roman" w:hAnsi="Times New Roman" w:cs="Times New Roman"/>
          <w:sz w:val="24"/>
          <w:szCs w:val="24"/>
        </w:rPr>
        <w:t xml:space="preserve">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sidRPr="007E655B">
        <w:rPr>
          <w:rFonts w:ascii="Times New Roman" w:hAnsi="Times New Roman" w:cs="Times New Roman"/>
          <w:sz w:val="24"/>
          <w:szCs w:val="24"/>
        </w:rPr>
        <w:t xml:space="preserve">), </w:t>
      </w:r>
      <w:r w:rsidRPr="00BA648B">
        <w:rPr>
          <w:rFonts w:ascii="Times New Roman" w:hAnsi="Times New Roman" w:cs="Times New Roman"/>
          <w:sz w:val="24"/>
          <w:szCs w:val="24"/>
        </w:rPr>
        <w:t>item number</w:t>
      </w:r>
      <w:r w:rsidR="00EC4F12">
        <w:rPr>
          <w:rFonts w:ascii="Times New Roman" w:hAnsi="Times New Roman" w:cs="Times New Roman"/>
          <w:sz w:val="24"/>
          <w:szCs w:val="24"/>
        </w:rPr>
        <w:t xml:space="preserve"> in each specific factor</w:t>
      </w:r>
      <w:r w:rsidRPr="00BA648B">
        <w:rPr>
          <w:rFonts w:ascii="Times New Roman" w:hAnsi="Times New Roman" w:cs="Times New Roman"/>
          <w:sz w:val="24"/>
          <w:szCs w:val="24"/>
        </w:rPr>
        <w:t xml:space="preserve"> (</w:t>
      </w:r>
      <w:r w:rsidRPr="00052025">
        <w:rPr>
          <w:rFonts w:ascii="Times New Roman" w:hAnsi="Times New Roman" w:cs="Times New Roman"/>
          <w:i/>
          <w:iCs/>
          <w:sz w:val="24"/>
          <w:szCs w:val="24"/>
        </w:rPr>
        <w:t>I</w:t>
      </w:r>
      <w:r w:rsidRPr="00052025">
        <w:rPr>
          <w:rFonts w:ascii="Times New Roman" w:hAnsi="Times New Roman" w:cs="Times New Roman"/>
          <w:i/>
          <w:iCs/>
          <w:sz w:val="24"/>
          <w:szCs w:val="24"/>
          <w:vertAlign w:val="subscript"/>
        </w:rPr>
        <w:t>s</w:t>
      </w:r>
      <w:r w:rsidRPr="00BA648B">
        <w:rPr>
          <w:rFonts w:ascii="Times New Roman" w:hAnsi="Times New Roman" w:cs="Times New Roman"/>
          <w:sz w:val="24"/>
          <w:szCs w:val="24"/>
        </w:rPr>
        <w:t>) and sample size (</w:t>
      </w:r>
      <w:r w:rsidRPr="00052025">
        <w:rPr>
          <w:rFonts w:ascii="Times New Roman" w:hAnsi="Times New Roman" w:cs="Times New Roman"/>
          <w:i/>
          <w:iCs/>
          <w:sz w:val="24"/>
          <w:szCs w:val="24"/>
        </w:rPr>
        <w:t>N</w:t>
      </w:r>
      <w:r w:rsidRPr="00BA648B">
        <w:rPr>
          <w:rFonts w:ascii="Times New Roman" w:hAnsi="Times New Roman" w:cs="Times New Roman"/>
          <w:sz w:val="24"/>
          <w:szCs w:val="24"/>
        </w:rPr>
        <w:t>) influencing the RMSE and correlation outcomes, with larger effects observed for item number across the estimation accuracy metrics. This reinforces the notion that both the quantity of items</w:t>
      </w:r>
      <w:r w:rsidR="00EC4F12">
        <w:rPr>
          <w:rFonts w:ascii="Times New Roman" w:hAnsi="Times New Roman" w:cs="Times New Roman"/>
          <w:sz w:val="24"/>
          <w:szCs w:val="24"/>
        </w:rPr>
        <w:t xml:space="preserve"> (</w:t>
      </w:r>
      <w:r w:rsidR="00C742E8">
        <w:rPr>
          <w:rFonts w:ascii="Times New Roman" w:hAnsi="Times New Roman" w:cs="Times New Roman"/>
          <w:sz w:val="24"/>
          <w:szCs w:val="24"/>
        </w:rPr>
        <w:t>includ</w:t>
      </w:r>
      <w:r w:rsidR="00EC4F12">
        <w:rPr>
          <w:rFonts w:ascii="Times New Roman" w:hAnsi="Times New Roman" w:cs="Times New Roman"/>
          <w:sz w:val="24"/>
          <w:szCs w:val="24"/>
        </w:rPr>
        <w:t xml:space="preserve">ing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 xml:space="preserve"> and </w:t>
      </w:r>
      <w:r w:rsidR="00EC4F12" w:rsidRPr="00052025">
        <w:rPr>
          <w:rFonts w:ascii="Times New Roman" w:hAnsi="Times New Roman" w:cs="Times New Roman"/>
          <w:i/>
          <w:iCs/>
          <w:sz w:val="24"/>
          <w:szCs w:val="24"/>
        </w:rPr>
        <w:t>I</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w:t>
      </w:r>
      <w:r w:rsidRPr="00BA648B">
        <w:rPr>
          <w:rFonts w:ascii="Times New Roman" w:hAnsi="Times New Roman" w:cs="Times New Roman"/>
          <w:sz w:val="24"/>
          <w:szCs w:val="24"/>
        </w:rPr>
        <w:t xml:space="preserve"> and the breadth of the </w:t>
      </w:r>
      <w:r w:rsidRPr="00BA648B">
        <w:rPr>
          <w:rFonts w:ascii="Times New Roman" w:hAnsi="Times New Roman" w:cs="Times New Roman"/>
          <w:sz w:val="24"/>
          <w:szCs w:val="24"/>
        </w:rPr>
        <w:lastRenderedPageBreak/>
        <w:t>sample are fundamental considerations in the construction and evaluation of psychological and educational assessments.</w:t>
      </w:r>
    </w:p>
    <w:p w14:paraId="06B4A699" w14:textId="77777777" w:rsidR="00F57DAC" w:rsidRDefault="00F57DAC" w:rsidP="00482BCE">
      <w:pPr>
        <w:rPr>
          <w:rFonts w:ascii="Times New Roman" w:hAnsi="Times New Roman" w:cs="Times New Roman"/>
          <w:sz w:val="24"/>
          <w:szCs w:val="24"/>
        </w:rPr>
      </w:pP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25C3FD29" w:rsidR="005361F6" w:rsidRDefault="005361F6" w:rsidP="005361F6">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Change w:id="111" w:author="Jujia Li" w:date="2025-01-08T11:48:00Z" w16du:dateUtc="2025-01-08T17:48:00Z">
          <w:tblPr>
            <w:tblW w:w="9360" w:type="dxa"/>
            <w:tblBorders>
              <w:top w:val="single" w:sz="4" w:space="0" w:color="auto"/>
              <w:bottom w:val="single" w:sz="4" w:space="0" w:color="auto"/>
            </w:tblBorders>
            <w:tblLayout w:type="fixed"/>
            <w:tblLook w:val="04A0" w:firstRow="1" w:lastRow="0" w:firstColumn="1" w:lastColumn="0" w:noHBand="0" w:noVBand="1"/>
          </w:tblPr>
        </w:tblPrChange>
      </w:tblPr>
      <w:tblGrid>
        <w:gridCol w:w="1235"/>
        <w:gridCol w:w="1234"/>
        <w:gridCol w:w="1217"/>
        <w:gridCol w:w="1425"/>
        <w:gridCol w:w="741"/>
        <w:gridCol w:w="1531"/>
        <w:gridCol w:w="1977"/>
        <w:tblGridChange w:id="112">
          <w:tblGrid>
            <w:gridCol w:w="1235"/>
            <w:gridCol w:w="1"/>
            <w:gridCol w:w="744"/>
            <w:gridCol w:w="489"/>
            <w:gridCol w:w="1217"/>
            <w:gridCol w:w="966"/>
            <w:gridCol w:w="459"/>
            <w:gridCol w:w="741"/>
            <w:gridCol w:w="1154"/>
            <w:gridCol w:w="377"/>
            <w:gridCol w:w="1977"/>
          </w:tblGrid>
        </w:tblGridChange>
      </w:tblGrid>
      <w:tr w:rsidR="00C8475B" w:rsidRPr="00050AD5" w14:paraId="3FE30305" w14:textId="77777777" w:rsidTr="00C8475B">
        <w:trPr>
          <w:trHeight w:val="300"/>
          <w:trPrChange w:id="113" w:author="Jujia Li" w:date="2025-01-08T11:48:00Z" w16du:dateUtc="2025-01-08T17:48:00Z">
            <w:trPr>
              <w:gridAfter w:val="0"/>
              <w:trHeight w:val="300"/>
            </w:trPr>
          </w:trPrChange>
        </w:trPr>
        <w:tc>
          <w:tcPr>
            <w:tcW w:w="1319" w:type="pct"/>
            <w:gridSpan w:val="2"/>
            <w:vMerge w:val="restart"/>
            <w:shd w:val="clear" w:color="auto" w:fill="auto"/>
            <w:noWrap/>
            <w:vAlign w:val="bottom"/>
            <w:hideMark/>
            <w:tcPrChange w:id="114" w:author="Jujia Li" w:date="2025-01-08T11:48:00Z" w16du:dateUtc="2025-01-08T17:48:00Z">
              <w:tcPr>
                <w:tcW w:w="1980" w:type="dxa"/>
                <w:gridSpan w:val="3"/>
                <w:vMerge w:val="restart"/>
                <w:shd w:val="clear" w:color="auto" w:fill="auto"/>
                <w:noWrap/>
                <w:vAlign w:val="bottom"/>
                <w:hideMark/>
              </w:tcPr>
            </w:tcPrChange>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Change w:id="115" w:author="Jujia Li" w:date="2025-01-08T11:48:00Z" w16du:dateUtc="2025-01-08T17:48:00Z">
              <w:tcPr>
                <w:tcW w:w="2672" w:type="dxa"/>
                <w:gridSpan w:val="3"/>
                <w:tcBorders>
                  <w:top w:val="single" w:sz="4" w:space="0" w:color="auto"/>
                  <w:bottom w:val="single" w:sz="4" w:space="0" w:color="auto"/>
                </w:tcBorders>
                <w:shd w:val="clear" w:color="auto" w:fill="auto"/>
                <w:noWrap/>
                <w:vAlign w:val="bottom"/>
                <w:hideMark/>
              </w:tcPr>
            </w:tcPrChange>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Change w:id="116" w:author="Jujia Li" w:date="2025-01-08T11:48:00Z" w16du:dateUtc="2025-01-08T17:48:00Z">
              <w:tcPr>
                <w:tcW w:w="2354" w:type="dxa"/>
                <w:gridSpan w:val="3"/>
                <w:tcBorders>
                  <w:top w:val="single" w:sz="4" w:space="0" w:color="auto"/>
                  <w:bottom w:val="single" w:sz="4" w:space="0" w:color="auto"/>
                </w:tcBorders>
                <w:shd w:val="clear" w:color="auto" w:fill="auto"/>
                <w:noWrap/>
                <w:vAlign w:val="bottom"/>
                <w:hideMark/>
              </w:tcPr>
            </w:tcPrChange>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774993">
        <w:tblPrEx>
          <w:tblPrExChange w:id="117" w:author="Jujia Li" w:date="2025-01-08T14:26:00Z" w16du:dateUtc="2025-01-08T20:26:00Z">
            <w:tblPrEx>
              <w:tblW w:w="5000" w:type="pct"/>
            </w:tblPrEx>
          </w:tblPrExChange>
        </w:tblPrEx>
        <w:trPr>
          <w:trHeight w:val="300"/>
          <w:trPrChange w:id="118" w:author="Jujia Li" w:date="2025-01-08T14:26:00Z" w16du:dateUtc="2025-01-08T20:26:00Z">
            <w:trPr>
              <w:trHeight w:val="300"/>
            </w:trPr>
          </w:trPrChange>
        </w:trPr>
        <w:tc>
          <w:tcPr>
            <w:tcW w:w="1319" w:type="pct"/>
            <w:gridSpan w:val="2"/>
            <w:vMerge/>
            <w:tcBorders>
              <w:bottom w:val="single" w:sz="4" w:space="0" w:color="auto"/>
            </w:tcBorders>
            <w:shd w:val="clear" w:color="auto" w:fill="auto"/>
            <w:noWrap/>
            <w:vAlign w:val="bottom"/>
            <w:hideMark/>
            <w:tcPrChange w:id="119" w:author="Jujia Li" w:date="2025-01-08T14:26:00Z" w16du:dateUtc="2025-01-08T20:26:00Z">
              <w:tcPr>
                <w:tcW w:w="1319" w:type="pct"/>
                <w:gridSpan w:val="4"/>
                <w:vMerge/>
                <w:tcBorders>
                  <w:bottom w:val="nil"/>
                </w:tcBorders>
                <w:shd w:val="clear" w:color="auto" w:fill="auto"/>
                <w:noWrap/>
                <w:vAlign w:val="bottom"/>
                <w:hideMark/>
              </w:tcPr>
            </w:tcPrChange>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Change w:id="120" w:author="Jujia Li" w:date="2025-01-08T14:26:00Z" w16du:dateUtc="2025-01-08T20:26:00Z">
              <w:tcPr>
                <w:tcW w:w="650" w:type="pct"/>
                <w:tcBorders>
                  <w:top w:val="single" w:sz="4" w:space="0" w:color="auto"/>
                  <w:bottom w:val="nil"/>
                </w:tcBorders>
                <w:shd w:val="clear" w:color="auto" w:fill="auto"/>
                <w:noWrap/>
                <w:vAlign w:val="center"/>
                <w:hideMark/>
              </w:tcPr>
            </w:tcPrChange>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157" w:type="pct"/>
            <w:gridSpan w:val="2"/>
            <w:tcBorders>
              <w:top w:val="single" w:sz="4" w:space="0" w:color="auto"/>
              <w:bottom w:val="single" w:sz="4" w:space="0" w:color="auto"/>
            </w:tcBorders>
            <w:shd w:val="clear" w:color="auto" w:fill="auto"/>
            <w:noWrap/>
            <w:vAlign w:val="center"/>
            <w:hideMark/>
            <w:tcPrChange w:id="121" w:author="Jujia Li" w:date="2025-01-08T14:26:00Z" w16du:dateUtc="2025-01-08T20:26:00Z">
              <w:tcPr>
                <w:tcW w:w="1157" w:type="pct"/>
                <w:gridSpan w:val="3"/>
                <w:tcBorders>
                  <w:top w:val="single" w:sz="4" w:space="0" w:color="auto"/>
                  <w:bottom w:val="nil"/>
                </w:tcBorders>
                <w:shd w:val="clear" w:color="auto" w:fill="auto"/>
                <w:noWrap/>
                <w:vAlign w:val="center"/>
                <w:hideMark/>
              </w:tcPr>
            </w:tcPrChange>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818" w:type="pct"/>
            <w:tcBorders>
              <w:top w:val="single" w:sz="4" w:space="0" w:color="auto"/>
              <w:bottom w:val="single" w:sz="4" w:space="0" w:color="auto"/>
            </w:tcBorders>
            <w:shd w:val="clear" w:color="auto" w:fill="auto"/>
            <w:noWrap/>
            <w:vAlign w:val="center"/>
            <w:hideMark/>
            <w:tcPrChange w:id="122" w:author="Jujia Li" w:date="2025-01-08T14:26:00Z" w16du:dateUtc="2025-01-08T20:26:00Z">
              <w:tcPr>
                <w:tcW w:w="818" w:type="pct"/>
                <w:gridSpan w:val="2"/>
                <w:tcBorders>
                  <w:top w:val="single" w:sz="4" w:space="0" w:color="auto"/>
                  <w:bottom w:val="nil"/>
                </w:tcBorders>
                <w:shd w:val="clear" w:color="auto" w:fill="auto"/>
                <w:noWrap/>
                <w:vAlign w:val="center"/>
                <w:hideMark/>
              </w:tcPr>
            </w:tcPrChange>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056" w:type="pct"/>
            <w:tcBorders>
              <w:top w:val="single" w:sz="4" w:space="0" w:color="auto"/>
              <w:bottom w:val="single" w:sz="4" w:space="0" w:color="auto"/>
            </w:tcBorders>
            <w:shd w:val="clear" w:color="auto" w:fill="auto"/>
            <w:noWrap/>
            <w:vAlign w:val="center"/>
            <w:hideMark/>
            <w:tcPrChange w:id="123" w:author="Jujia Li" w:date="2025-01-08T14:26:00Z" w16du:dateUtc="2025-01-08T20:26:00Z">
              <w:tcPr>
                <w:tcW w:w="1057" w:type="pct"/>
                <w:tcBorders>
                  <w:top w:val="single" w:sz="4" w:space="0" w:color="auto"/>
                  <w:bottom w:val="nil"/>
                </w:tcBorders>
                <w:shd w:val="clear" w:color="auto" w:fill="auto"/>
                <w:noWrap/>
                <w:vAlign w:val="center"/>
                <w:hideMark/>
              </w:tcPr>
            </w:tcPrChange>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774993" w:rsidRPr="00050AD5" w14:paraId="23515987" w14:textId="77777777" w:rsidTr="00774993">
        <w:tblPrEx>
          <w:tblPrExChange w:id="124" w:author="Jujia Li" w:date="2025-01-08T14:26:00Z" w16du:dateUtc="2025-01-08T20:26:00Z">
            <w:tblPrEx>
              <w:tblW w:w="5000" w:type="pct"/>
            </w:tblPrEx>
          </w:tblPrExChange>
        </w:tblPrEx>
        <w:trPr>
          <w:trHeight w:val="300"/>
          <w:trPrChange w:id="125" w:author="Jujia Li" w:date="2025-01-08T14:26:00Z" w16du:dateUtc="2025-01-08T20:26:00Z">
            <w:trPr>
              <w:trHeight w:val="300"/>
            </w:trPr>
          </w:trPrChange>
        </w:trPr>
        <w:tc>
          <w:tcPr>
            <w:tcW w:w="660" w:type="pct"/>
            <w:tcBorders>
              <w:top w:val="single" w:sz="4" w:space="0" w:color="auto"/>
              <w:bottom w:val="nil"/>
            </w:tcBorders>
            <w:shd w:val="clear" w:color="auto" w:fill="auto"/>
            <w:noWrap/>
            <w:vAlign w:val="bottom"/>
            <w:tcPrChange w:id="126" w:author="Jujia Li" w:date="2025-01-08T14:26:00Z" w16du:dateUtc="2025-01-08T20:26:00Z">
              <w:tcPr>
                <w:tcW w:w="660" w:type="pct"/>
                <w:gridSpan w:val="2"/>
                <w:tcBorders>
                  <w:top w:val="single" w:sz="4" w:space="0" w:color="auto"/>
                </w:tcBorders>
                <w:shd w:val="clear" w:color="auto" w:fill="auto"/>
                <w:noWrap/>
                <w:vAlign w:val="bottom"/>
              </w:tcPr>
            </w:tcPrChange>
          </w:tcPr>
          <w:p w14:paraId="71074A15" w14:textId="04583658"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GF</w:t>
            </w:r>
          </w:p>
        </w:tc>
        <w:tc>
          <w:tcPr>
            <w:tcW w:w="659" w:type="pct"/>
            <w:tcBorders>
              <w:top w:val="single" w:sz="4" w:space="0" w:color="auto"/>
              <w:bottom w:val="nil"/>
            </w:tcBorders>
            <w:shd w:val="clear" w:color="auto" w:fill="auto"/>
            <w:noWrap/>
            <w:vAlign w:val="bottom"/>
            <w:tcPrChange w:id="127" w:author="Jujia Li" w:date="2025-01-08T14:26:00Z" w16du:dateUtc="2025-01-08T20:26:00Z">
              <w:tcPr>
                <w:tcW w:w="659" w:type="pct"/>
                <w:gridSpan w:val="2"/>
                <w:tcBorders>
                  <w:top w:val="single" w:sz="4" w:space="0" w:color="auto"/>
                </w:tcBorders>
                <w:shd w:val="clear" w:color="auto" w:fill="auto"/>
                <w:noWrap/>
                <w:vAlign w:val="bottom"/>
              </w:tcPr>
            </w:tcPrChange>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Change w:id="128" w:author="Jujia Li" w:date="2025-01-08T14:26:00Z" w16du:dateUtc="2025-01-08T20:26:00Z">
              <w:tcPr>
                <w:tcW w:w="650" w:type="pct"/>
                <w:tcBorders>
                  <w:top w:val="single" w:sz="4" w:space="0" w:color="auto"/>
                </w:tcBorders>
                <w:shd w:val="clear" w:color="auto" w:fill="auto"/>
                <w:noWrap/>
                <w:vAlign w:val="bottom"/>
              </w:tcPr>
            </w:tcPrChange>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Change w:id="129" w:author="Jujia Li" w:date="2025-01-08T14:26:00Z" w16du:dateUtc="2025-01-08T20:26:00Z">
              <w:tcPr>
                <w:tcW w:w="1157" w:type="pct"/>
                <w:gridSpan w:val="3"/>
                <w:tcBorders>
                  <w:top w:val="single" w:sz="4" w:space="0" w:color="auto"/>
                </w:tcBorders>
                <w:shd w:val="clear" w:color="auto" w:fill="auto"/>
                <w:noWrap/>
                <w:vAlign w:val="bottom"/>
              </w:tcPr>
            </w:tcPrChange>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Change w:id="130" w:author="Jujia Li" w:date="2025-01-08T14:26:00Z" w16du:dateUtc="2025-01-08T20:26:00Z">
              <w:tcPr>
                <w:tcW w:w="818" w:type="pct"/>
                <w:gridSpan w:val="2"/>
                <w:tcBorders>
                  <w:top w:val="single" w:sz="4" w:space="0" w:color="auto"/>
                </w:tcBorders>
                <w:shd w:val="clear" w:color="auto" w:fill="auto"/>
                <w:noWrap/>
                <w:vAlign w:val="bottom"/>
              </w:tcPr>
            </w:tcPrChange>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Change w:id="131" w:author="Jujia Li" w:date="2025-01-08T14:26:00Z" w16du:dateUtc="2025-01-08T20:26:00Z">
              <w:tcPr>
                <w:tcW w:w="1057" w:type="pct"/>
                <w:tcBorders>
                  <w:top w:val="single" w:sz="4" w:space="0" w:color="auto"/>
                </w:tcBorders>
                <w:shd w:val="clear" w:color="auto" w:fill="auto"/>
                <w:noWrap/>
                <w:vAlign w:val="bottom"/>
              </w:tcPr>
            </w:tcPrChange>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774993">
        <w:tblPrEx>
          <w:tblPrExChange w:id="132" w:author="Jujia Li" w:date="2025-01-08T14:26:00Z" w16du:dateUtc="2025-01-08T20:26:00Z">
            <w:tblPrEx>
              <w:tblW w:w="5000" w:type="pct"/>
            </w:tblPrEx>
          </w:tblPrExChange>
        </w:tblPrEx>
        <w:trPr>
          <w:trHeight w:val="300"/>
          <w:trPrChange w:id="133" w:author="Jujia Li" w:date="2025-01-08T14:26:00Z" w16du:dateUtc="2025-01-08T20:26:00Z">
            <w:trPr>
              <w:trHeight w:val="300"/>
            </w:trPr>
          </w:trPrChange>
        </w:trPr>
        <w:tc>
          <w:tcPr>
            <w:tcW w:w="660" w:type="pct"/>
            <w:tcBorders>
              <w:top w:val="nil"/>
              <w:bottom w:val="nil"/>
            </w:tcBorders>
            <w:shd w:val="clear" w:color="auto" w:fill="auto"/>
            <w:noWrap/>
            <w:vAlign w:val="bottom"/>
            <w:tcPrChange w:id="134" w:author="Jujia Li" w:date="2025-01-08T14:26:00Z" w16du:dateUtc="2025-01-08T20:26:00Z">
              <w:tcPr>
                <w:tcW w:w="660" w:type="pct"/>
                <w:gridSpan w:val="2"/>
                <w:tcBorders>
                  <w:top w:val="single" w:sz="4" w:space="0" w:color="auto"/>
                </w:tcBorders>
                <w:shd w:val="clear" w:color="auto" w:fill="auto"/>
                <w:noWrap/>
                <w:vAlign w:val="bottom"/>
              </w:tcPr>
            </w:tcPrChange>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Change w:id="135" w:author="Jujia Li" w:date="2025-01-08T14:26:00Z" w16du:dateUtc="2025-01-08T20:26:00Z">
              <w:tcPr>
                <w:tcW w:w="659" w:type="pct"/>
                <w:gridSpan w:val="2"/>
                <w:tcBorders>
                  <w:top w:val="single" w:sz="4" w:space="0" w:color="auto"/>
                </w:tcBorders>
                <w:shd w:val="clear" w:color="auto" w:fill="auto"/>
                <w:noWrap/>
                <w:vAlign w:val="bottom"/>
              </w:tcPr>
            </w:tcPrChange>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Change w:id="136" w:author="Jujia Li" w:date="2025-01-08T14:26:00Z" w16du:dateUtc="2025-01-08T20:26:00Z">
              <w:tcPr>
                <w:tcW w:w="650" w:type="pct"/>
                <w:tcBorders>
                  <w:top w:val="single" w:sz="4" w:space="0" w:color="auto"/>
                </w:tcBorders>
                <w:shd w:val="clear" w:color="auto" w:fill="auto"/>
                <w:noWrap/>
                <w:vAlign w:val="bottom"/>
              </w:tcPr>
            </w:tcPrChange>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Change w:id="137" w:author="Jujia Li" w:date="2025-01-08T14:26:00Z" w16du:dateUtc="2025-01-08T20:26:00Z">
              <w:tcPr>
                <w:tcW w:w="1157" w:type="pct"/>
                <w:gridSpan w:val="3"/>
                <w:tcBorders>
                  <w:top w:val="single" w:sz="4" w:space="0" w:color="auto"/>
                </w:tcBorders>
                <w:shd w:val="clear" w:color="auto" w:fill="auto"/>
                <w:noWrap/>
                <w:vAlign w:val="bottom"/>
              </w:tcPr>
            </w:tcPrChange>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Change w:id="138" w:author="Jujia Li" w:date="2025-01-08T14:26:00Z" w16du:dateUtc="2025-01-08T20:26:00Z">
              <w:tcPr>
                <w:tcW w:w="818" w:type="pct"/>
                <w:gridSpan w:val="2"/>
                <w:tcBorders>
                  <w:top w:val="single" w:sz="4" w:space="0" w:color="auto"/>
                </w:tcBorders>
                <w:shd w:val="clear" w:color="auto" w:fill="auto"/>
                <w:noWrap/>
                <w:vAlign w:val="bottom"/>
              </w:tcPr>
            </w:tcPrChange>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Change w:id="139" w:author="Jujia Li" w:date="2025-01-08T14:26:00Z" w16du:dateUtc="2025-01-08T20:26:00Z">
              <w:tcPr>
                <w:tcW w:w="1057" w:type="pct"/>
                <w:tcBorders>
                  <w:top w:val="single" w:sz="4" w:space="0" w:color="auto"/>
                </w:tcBorders>
                <w:shd w:val="clear" w:color="auto" w:fill="auto"/>
                <w:noWrap/>
                <w:vAlign w:val="bottom"/>
              </w:tcPr>
            </w:tcPrChange>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774993">
        <w:tblPrEx>
          <w:tblPrExChange w:id="140" w:author="Jujia Li" w:date="2025-01-08T14:26:00Z" w16du:dateUtc="2025-01-08T20:26:00Z">
            <w:tblPrEx>
              <w:tblW w:w="5000" w:type="pct"/>
            </w:tblPrEx>
          </w:tblPrExChange>
        </w:tblPrEx>
        <w:trPr>
          <w:trHeight w:val="300"/>
          <w:trPrChange w:id="141" w:author="Jujia Li" w:date="2025-01-08T14:26:00Z" w16du:dateUtc="2025-01-08T20:26:00Z">
            <w:trPr>
              <w:trHeight w:val="300"/>
            </w:trPr>
          </w:trPrChange>
        </w:trPr>
        <w:tc>
          <w:tcPr>
            <w:tcW w:w="660" w:type="pct"/>
            <w:tcBorders>
              <w:top w:val="nil"/>
              <w:bottom w:val="nil"/>
            </w:tcBorders>
            <w:shd w:val="clear" w:color="auto" w:fill="auto"/>
            <w:noWrap/>
            <w:vAlign w:val="bottom"/>
            <w:tcPrChange w:id="142" w:author="Jujia Li" w:date="2025-01-08T14:26:00Z" w16du:dateUtc="2025-01-08T20:26:00Z">
              <w:tcPr>
                <w:tcW w:w="660" w:type="pct"/>
                <w:gridSpan w:val="2"/>
                <w:tcBorders>
                  <w:top w:val="single" w:sz="4" w:space="0" w:color="auto"/>
                </w:tcBorders>
                <w:shd w:val="clear" w:color="auto" w:fill="auto"/>
                <w:noWrap/>
                <w:vAlign w:val="bottom"/>
              </w:tcPr>
            </w:tcPrChange>
          </w:tcPr>
          <w:p w14:paraId="67B5F293" w14:textId="4141A842"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24183">
              <w:rPr>
                <w:rFonts w:ascii="Times New Roman" w:eastAsia="Times New Roman" w:hAnsi="Times New Roman" w:cs="Times New Roman"/>
                <w:i/>
                <w:iCs/>
                <w:color w:val="000000"/>
                <w:sz w:val="24"/>
                <w:szCs w:val="24"/>
              </w:rPr>
              <w:t>GS</w:t>
            </w:r>
          </w:p>
        </w:tc>
        <w:tc>
          <w:tcPr>
            <w:tcW w:w="659" w:type="pct"/>
            <w:tcBorders>
              <w:top w:val="nil"/>
              <w:bottom w:val="nil"/>
            </w:tcBorders>
            <w:shd w:val="clear" w:color="auto" w:fill="auto"/>
            <w:noWrap/>
            <w:vAlign w:val="bottom"/>
            <w:tcPrChange w:id="143" w:author="Jujia Li" w:date="2025-01-08T14:26:00Z" w16du:dateUtc="2025-01-08T20:26:00Z">
              <w:tcPr>
                <w:tcW w:w="659" w:type="pct"/>
                <w:gridSpan w:val="2"/>
                <w:tcBorders>
                  <w:top w:val="single" w:sz="4" w:space="0" w:color="auto"/>
                </w:tcBorders>
                <w:shd w:val="clear" w:color="auto" w:fill="auto"/>
                <w:noWrap/>
                <w:vAlign w:val="bottom"/>
              </w:tcPr>
            </w:tcPrChange>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Change w:id="144" w:author="Jujia Li" w:date="2025-01-08T14:26:00Z" w16du:dateUtc="2025-01-08T20:26:00Z">
              <w:tcPr>
                <w:tcW w:w="650" w:type="pct"/>
                <w:tcBorders>
                  <w:top w:val="single" w:sz="4" w:space="0" w:color="auto"/>
                </w:tcBorders>
                <w:shd w:val="clear" w:color="auto" w:fill="auto"/>
                <w:noWrap/>
                <w:vAlign w:val="bottom"/>
              </w:tcPr>
            </w:tcPrChange>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Change w:id="145" w:author="Jujia Li" w:date="2025-01-08T14:26:00Z" w16du:dateUtc="2025-01-08T20:26:00Z">
              <w:tcPr>
                <w:tcW w:w="1157" w:type="pct"/>
                <w:gridSpan w:val="3"/>
                <w:tcBorders>
                  <w:top w:val="single" w:sz="4" w:space="0" w:color="auto"/>
                </w:tcBorders>
                <w:shd w:val="clear" w:color="auto" w:fill="auto"/>
                <w:noWrap/>
                <w:vAlign w:val="bottom"/>
              </w:tcPr>
            </w:tcPrChange>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Change w:id="146" w:author="Jujia Li" w:date="2025-01-08T14:26:00Z" w16du:dateUtc="2025-01-08T20:26:00Z">
              <w:tcPr>
                <w:tcW w:w="818" w:type="pct"/>
                <w:gridSpan w:val="2"/>
                <w:tcBorders>
                  <w:top w:val="single" w:sz="4" w:space="0" w:color="auto"/>
                </w:tcBorders>
                <w:shd w:val="clear" w:color="auto" w:fill="auto"/>
                <w:noWrap/>
                <w:vAlign w:val="bottom"/>
              </w:tcPr>
            </w:tcPrChange>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Change w:id="147" w:author="Jujia Li" w:date="2025-01-08T14:26:00Z" w16du:dateUtc="2025-01-08T20:26:00Z">
              <w:tcPr>
                <w:tcW w:w="1057" w:type="pct"/>
                <w:tcBorders>
                  <w:top w:val="single" w:sz="4" w:space="0" w:color="auto"/>
                </w:tcBorders>
                <w:shd w:val="clear" w:color="auto" w:fill="auto"/>
                <w:noWrap/>
                <w:vAlign w:val="bottom"/>
              </w:tcPr>
            </w:tcPrChange>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774993">
        <w:tblPrEx>
          <w:tblPrExChange w:id="148" w:author="Jujia Li" w:date="2025-01-08T14:26:00Z" w16du:dateUtc="2025-01-08T20:26:00Z">
            <w:tblPrEx>
              <w:tblW w:w="5000" w:type="pct"/>
            </w:tblPrEx>
          </w:tblPrExChange>
        </w:tblPrEx>
        <w:trPr>
          <w:trHeight w:val="300"/>
          <w:trPrChange w:id="149" w:author="Jujia Li" w:date="2025-01-08T14:26:00Z" w16du:dateUtc="2025-01-08T20:26:00Z">
            <w:trPr>
              <w:trHeight w:val="300"/>
            </w:trPr>
          </w:trPrChange>
        </w:trPr>
        <w:tc>
          <w:tcPr>
            <w:tcW w:w="660" w:type="pct"/>
            <w:tcBorders>
              <w:top w:val="nil"/>
              <w:bottom w:val="nil"/>
            </w:tcBorders>
            <w:shd w:val="clear" w:color="auto" w:fill="auto"/>
            <w:noWrap/>
            <w:vAlign w:val="bottom"/>
            <w:tcPrChange w:id="150" w:author="Jujia Li" w:date="2025-01-08T14:26:00Z" w16du:dateUtc="2025-01-08T20:26:00Z">
              <w:tcPr>
                <w:tcW w:w="660" w:type="pct"/>
                <w:gridSpan w:val="2"/>
                <w:tcBorders>
                  <w:top w:val="single" w:sz="4" w:space="0" w:color="auto"/>
                </w:tcBorders>
                <w:shd w:val="clear" w:color="auto" w:fill="auto"/>
                <w:noWrap/>
                <w:vAlign w:val="bottom"/>
              </w:tcPr>
            </w:tcPrChange>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Change w:id="151" w:author="Jujia Li" w:date="2025-01-08T14:26:00Z" w16du:dateUtc="2025-01-08T20:26:00Z">
              <w:tcPr>
                <w:tcW w:w="659" w:type="pct"/>
                <w:gridSpan w:val="2"/>
                <w:tcBorders>
                  <w:top w:val="single" w:sz="4" w:space="0" w:color="auto"/>
                </w:tcBorders>
                <w:shd w:val="clear" w:color="auto" w:fill="auto"/>
                <w:noWrap/>
                <w:vAlign w:val="bottom"/>
              </w:tcPr>
            </w:tcPrChange>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Change w:id="152" w:author="Jujia Li" w:date="2025-01-08T14:26:00Z" w16du:dateUtc="2025-01-08T20:26:00Z">
              <w:tcPr>
                <w:tcW w:w="650" w:type="pct"/>
                <w:tcBorders>
                  <w:top w:val="single" w:sz="4" w:space="0" w:color="auto"/>
                </w:tcBorders>
                <w:shd w:val="clear" w:color="auto" w:fill="auto"/>
                <w:noWrap/>
                <w:vAlign w:val="bottom"/>
              </w:tcPr>
            </w:tcPrChange>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Change w:id="153" w:author="Jujia Li" w:date="2025-01-08T14:26:00Z" w16du:dateUtc="2025-01-08T20:26:00Z">
              <w:tcPr>
                <w:tcW w:w="1157" w:type="pct"/>
                <w:gridSpan w:val="3"/>
                <w:tcBorders>
                  <w:top w:val="single" w:sz="4" w:space="0" w:color="auto"/>
                </w:tcBorders>
                <w:shd w:val="clear" w:color="auto" w:fill="auto"/>
                <w:noWrap/>
                <w:vAlign w:val="bottom"/>
              </w:tcPr>
            </w:tcPrChange>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Change w:id="154" w:author="Jujia Li" w:date="2025-01-08T14:26:00Z" w16du:dateUtc="2025-01-08T20:26:00Z">
              <w:tcPr>
                <w:tcW w:w="818" w:type="pct"/>
                <w:gridSpan w:val="2"/>
                <w:tcBorders>
                  <w:top w:val="single" w:sz="4" w:space="0" w:color="auto"/>
                </w:tcBorders>
                <w:shd w:val="clear" w:color="auto" w:fill="auto"/>
                <w:noWrap/>
                <w:vAlign w:val="bottom"/>
              </w:tcPr>
            </w:tcPrChange>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Change w:id="155" w:author="Jujia Li" w:date="2025-01-08T14:26:00Z" w16du:dateUtc="2025-01-08T20:26:00Z">
              <w:tcPr>
                <w:tcW w:w="1057" w:type="pct"/>
                <w:tcBorders>
                  <w:top w:val="single" w:sz="4" w:space="0" w:color="auto"/>
                </w:tcBorders>
                <w:shd w:val="clear" w:color="auto" w:fill="auto"/>
                <w:noWrap/>
                <w:vAlign w:val="bottom"/>
              </w:tcPr>
            </w:tcPrChange>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actor</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66DB85CA" w14:textId="1301A937" w:rsidR="005C7B83" w:rsidRPr="00732ED6"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 which encompasses </w:t>
      </w:r>
      <w:r w:rsidR="00024183">
        <w:rPr>
          <w:rFonts w:ascii="Times New Roman" w:hAnsi="Times New Roman" w:cs="Times New Roman"/>
          <w:sz w:val="24"/>
          <w:szCs w:val="24"/>
        </w:rPr>
        <w:t>person traits/abilities</w:t>
      </w:r>
      <w:r w:rsidRPr="00732ED6">
        <w:rPr>
          <w:rFonts w:ascii="Times New Roman" w:hAnsi="Times New Roman" w:cs="Times New Roman"/>
          <w:sz w:val="24"/>
          <w:szCs w:val="24"/>
        </w:rPr>
        <w:t xml:space="preserve"> on the general factor (</w:t>
      </w:r>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g</w:t>
      </w:r>
      <w:r w:rsidRPr="00732ED6">
        <w:rPr>
          <w:rFonts w:ascii="Times New Roman" w:hAnsi="Times New Roman" w:cs="Times New Roman"/>
          <w:sz w:val="24"/>
          <w:szCs w:val="24"/>
        </w:rPr>
        <w:t>)</w:t>
      </w:r>
      <w:r w:rsidR="00024183">
        <w:rPr>
          <w:rFonts w:ascii="Times New Roman" w:hAnsi="Times New Roman" w:cs="Times New Roman"/>
          <w:sz w:val="24"/>
          <w:szCs w:val="24"/>
        </w:rPr>
        <w:t xml:space="preserve"> and the specific factor (</w:t>
      </w:r>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s</w:t>
      </w:r>
      <w:r w:rsidR="00024183">
        <w:rPr>
          <w:rFonts w:ascii="Times New Roman" w:hAnsi="Times New Roman" w:cs="Times New Roman"/>
          <w:sz w:val="24"/>
          <w:szCs w:val="24"/>
        </w:rPr>
        <w:t>)</w:t>
      </w:r>
      <w:r w:rsidR="0057471F">
        <w:rPr>
          <w:rFonts w:ascii="Times New Roman" w:hAnsi="Times New Roman" w:cs="Times New Roman"/>
          <w:sz w:val="24"/>
          <w:szCs w:val="24"/>
        </w:rPr>
        <w:t>, including normal (Normal) and non-normal (</w:t>
      </w:r>
      <w:proofErr w:type="gramStart"/>
      <w:r w:rsidR="0057471F">
        <w:rPr>
          <w:rFonts w:ascii="Times New Roman" w:hAnsi="Times New Roman" w:cs="Times New Roman"/>
          <w:sz w:val="24"/>
          <w:szCs w:val="24"/>
        </w:rPr>
        <w:t>Non-N</w:t>
      </w:r>
      <w:proofErr w:type="gramEnd"/>
      <w:r w:rsidR="0057471F">
        <w:rPr>
          <w:rFonts w:ascii="Times New Roman" w:hAnsi="Times New Roman" w:cs="Times New Roman"/>
          <w:sz w:val="24"/>
          <w:szCs w:val="24"/>
        </w:rPr>
        <w:t>)</w:t>
      </w:r>
      <w:r w:rsidRPr="00732ED6">
        <w:rPr>
          <w:rFonts w:ascii="Times New Roman" w:hAnsi="Times New Roman" w:cs="Times New Roman"/>
          <w:sz w:val="24"/>
          <w:szCs w:val="24"/>
        </w:rPr>
        <w:t xml:space="preserve">. The sources of variation encompass </w:t>
      </w:r>
      <w:r>
        <w:rPr>
          <w:rFonts w:ascii="Times New Roman" w:hAnsi="Times New Roman" w:cs="Times New Roman"/>
          <w:sz w:val="24"/>
          <w:szCs w:val="24"/>
        </w:rPr>
        <w:t xml:space="preserve">all conditions </w:t>
      </w:r>
      <w:r w:rsidR="00EE2298">
        <w:rPr>
          <w:rFonts w:ascii="Times New Roman" w:hAnsi="Times New Roman" w:cs="Times New Roman"/>
          <w:sz w:val="24"/>
          <w:szCs w:val="24"/>
        </w:rPr>
        <w:t>of the</w:t>
      </w:r>
      <w:r w:rsidR="00024183" w:rsidRPr="00732ED6">
        <w:rPr>
          <w:rFonts w:ascii="Times New Roman" w:hAnsi="Times New Roman" w:cs="Times New Roman"/>
          <w:sz w:val="24"/>
          <w:szCs w:val="24"/>
        </w:rPr>
        <w:t xml:space="preserve"> </w:t>
      </w:r>
      <w:r w:rsidR="00024183">
        <w:rPr>
          <w:rFonts w:ascii="Times New Roman" w:hAnsi="Times New Roman" w:cs="Times New Roman"/>
          <w:sz w:val="24"/>
          <w:szCs w:val="24"/>
        </w:rPr>
        <w:t xml:space="preserve">number of specific </w:t>
      </w:r>
      <w:r w:rsidR="00CF4F21">
        <w:rPr>
          <w:rFonts w:ascii="Times New Roman" w:hAnsi="Times New Roman" w:cs="Times New Roman"/>
          <w:sz w:val="24"/>
          <w:szCs w:val="24"/>
        </w:rPr>
        <w:t>factors</w:t>
      </w:r>
      <w:r w:rsidR="00024183">
        <w:rPr>
          <w:rFonts w:ascii="Times New Roman" w:hAnsi="Times New Roman" w:cs="Times New Roman"/>
          <w:sz w:val="24"/>
          <w:szCs w:val="24"/>
        </w:rPr>
        <w:t xml:space="preserve">, </w:t>
      </w:r>
      <w:r w:rsidRPr="00732ED6">
        <w:rPr>
          <w:rFonts w:ascii="Times New Roman" w:hAnsi="Times New Roman" w:cs="Times New Roman"/>
          <w:sz w:val="24"/>
          <w:szCs w:val="24"/>
        </w:rPr>
        <w:t xml:space="preserve">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sidR="00024183">
        <w:rPr>
          <w:rFonts w:ascii="Times New Roman" w:hAnsi="Times New Roman" w:cs="Times New Roman"/>
          <w:sz w:val="24"/>
          <w:szCs w:val="24"/>
        </w:rPr>
        <w:t xml:space="preserve">, </w:t>
      </w:r>
      <w:r w:rsidR="00EE2298">
        <w:rPr>
          <w:rFonts w:ascii="Times New Roman" w:hAnsi="Times New Roman" w:cs="Times New Roman"/>
          <w:sz w:val="24"/>
          <w:szCs w:val="24"/>
        </w:rPr>
        <w:t xml:space="preserve">normality on </w:t>
      </w:r>
      <w:r w:rsidR="00EE2298" w:rsidRPr="00732ED6">
        <w:rPr>
          <w:rFonts w:ascii="Times New Roman" w:hAnsi="Times New Roman" w:cs="Times New Roman"/>
          <w:sz w:val="24"/>
          <w:szCs w:val="24"/>
        </w:rPr>
        <w:t>general factor (</w:t>
      </w:r>
      <w:r w:rsidR="00EE2298">
        <w:rPr>
          <w:rFonts w:ascii="Times New Roman" w:hAnsi="Times New Roman" w:cs="Times New Roman"/>
          <w:i/>
          <w:iCs/>
          <w:sz w:val="24"/>
          <w:szCs w:val="24"/>
        </w:rPr>
        <w:t>GF</w:t>
      </w:r>
      <w:r w:rsidR="00EE2298" w:rsidRPr="00732ED6">
        <w:rPr>
          <w:rFonts w:ascii="Times New Roman" w:hAnsi="Times New Roman" w:cs="Times New Roman"/>
          <w:sz w:val="24"/>
          <w:szCs w:val="24"/>
        </w:rPr>
        <w:t>)</w:t>
      </w:r>
      <w:r w:rsidR="00EE2298">
        <w:rPr>
          <w:rFonts w:ascii="Times New Roman" w:hAnsi="Times New Roman" w:cs="Times New Roman"/>
          <w:sz w:val="24"/>
          <w:szCs w:val="24"/>
        </w:rPr>
        <w:t xml:space="preserve"> and specific factor (</w:t>
      </w:r>
      <w:r w:rsidR="00EE2298" w:rsidRPr="00024183">
        <w:rPr>
          <w:rFonts w:ascii="Times New Roman" w:hAnsi="Times New Roman" w:cs="Times New Roman"/>
          <w:i/>
          <w:iCs/>
          <w:sz w:val="24"/>
          <w:szCs w:val="24"/>
        </w:rPr>
        <w:t>GS</w:t>
      </w:r>
      <w:r w:rsidR="00EE2298">
        <w:rPr>
          <w:rFonts w:ascii="Times New Roman" w:hAnsi="Times New Roman" w:cs="Times New Roman"/>
          <w:sz w:val="24"/>
          <w:szCs w:val="24"/>
        </w:rPr>
        <w:t>)</w:t>
      </w:r>
      <w:r w:rsidR="00EE2298" w:rsidRPr="00732ED6">
        <w:rPr>
          <w:rFonts w:ascii="Times New Roman" w:hAnsi="Times New Roman" w:cs="Times New Roman"/>
          <w:sz w:val="24"/>
          <w:szCs w:val="24"/>
        </w:rPr>
        <w:t xml:space="preserve">, </w:t>
      </w:r>
      <w:r w:rsidR="00EE2298">
        <w:rPr>
          <w:rFonts w:ascii="Times New Roman" w:hAnsi="Times New Roman" w:cs="Times New Roman"/>
          <w:sz w:val="24"/>
          <w:szCs w:val="24"/>
        </w:rPr>
        <w:t>as well as</w:t>
      </w:r>
      <w:r w:rsidR="00024183">
        <w:rPr>
          <w:rFonts w:ascii="Times New Roman" w:hAnsi="Times New Roman" w:cs="Times New Roman"/>
          <w:sz w:val="24"/>
          <w:szCs w:val="24"/>
        </w:rPr>
        <w:t xml:space="preserve"> </w:t>
      </w:r>
      <w:r w:rsidR="00024183" w:rsidRPr="00024183">
        <w:rPr>
          <w:rFonts w:ascii="Times New Roman" w:hAnsi="Times New Roman" w:cs="Times New Roman"/>
          <w:i/>
          <w:iCs/>
          <w:sz w:val="24"/>
          <w:szCs w:val="24"/>
        </w:rPr>
        <w:t>Method</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including </w:t>
      </w:r>
      <w:r w:rsidR="003A642C" w:rsidRPr="003A642C">
        <w:rPr>
          <w:rFonts w:ascii="Times New Roman" w:hAnsi="Times New Roman" w:cs="Times New Roman"/>
          <w:sz w:val="24"/>
          <w:szCs w:val="24"/>
        </w:rPr>
        <w:t>Maximum A Posteriori (MAP)</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and </w:t>
      </w:r>
      <w:r w:rsidR="006C79B2" w:rsidRPr="006C79B2">
        <w:rPr>
          <w:rFonts w:ascii="Times New Roman" w:hAnsi="Times New Roman" w:cs="Times New Roman"/>
          <w:sz w:val="24"/>
          <w:szCs w:val="24"/>
        </w:rPr>
        <w:t>Maximum Likelihood</w:t>
      </w:r>
      <w:r w:rsidR="006C79B2">
        <w:rPr>
          <w:rFonts w:ascii="Times New Roman" w:hAnsi="Times New Roman" w:cs="Times New Roman"/>
          <w:sz w:val="24"/>
          <w:szCs w:val="24"/>
        </w:rPr>
        <w:t xml:space="preserve"> (</w:t>
      </w:r>
      <w:r w:rsidR="00024183">
        <w:rPr>
          <w:rFonts w:ascii="Times New Roman" w:hAnsi="Times New Roman" w:cs="Times New Roman"/>
          <w:sz w:val="24"/>
          <w:szCs w:val="24"/>
        </w:rPr>
        <w:t>ML</w:t>
      </w:r>
      <w:r w:rsidR="006C79B2">
        <w:rPr>
          <w:rFonts w:ascii="Times New Roman" w:hAnsi="Times New Roman" w:cs="Times New Roman"/>
          <w:sz w:val="24"/>
          <w:szCs w:val="24"/>
        </w:rPr>
        <w:t>)</w:t>
      </w:r>
      <w:r w:rsidR="00024183">
        <w:rPr>
          <w:rFonts w:ascii="Times New Roman" w:hAnsi="Times New Roman" w:cs="Times New Roman"/>
          <w:sz w:val="24"/>
          <w:szCs w:val="24"/>
        </w:rPr>
        <w:t>.</w:t>
      </w:r>
      <w:r>
        <w:rPr>
          <w:rFonts w:ascii="Times New Roman" w:hAnsi="Times New Roman" w:cs="Times New Roman"/>
          <w:sz w:val="24"/>
          <w:szCs w:val="24"/>
        </w:rPr>
        <w:t xml:space="preserve"> </w:t>
      </w:r>
    </w:p>
    <w:p w14:paraId="7583ED38" w14:textId="23F06EB0" w:rsidR="0037515B" w:rsidRDefault="0037515B" w:rsidP="00EF0A62">
      <w:pPr>
        <w:spacing w:after="0" w:line="480" w:lineRule="auto"/>
        <w:ind w:firstLine="720"/>
        <w:rPr>
          <w:rFonts w:ascii="Times New Roman" w:eastAsia="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156"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CF4F21">
        <w:rPr>
          <w:rFonts w:ascii="Times New Roman" w:hAnsi="Times New Roman" w:cs="Times New Roman"/>
          <w:sz w:val="24"/>
          <w:szCs w:val="24"/>
        </w:rPr>
        <w:t xml:space="preserve"> trait/ abilit</w:t>
      </w:r>
      <w:r w:rsidR="006938B6">
        <w:rPr>
          <w:rFonts w:ascii="Times New Roman" w:hAnsi="Times New Roman" w:cs="Times New Roman"/>
          <w:sz w:val="24"/>
          <w:szCs w:val="24"/>
        </w:rPr>
        <w:t>y</w:t>
      </w:r>
      <w:r w:rsidR="00CF4F21">
        <w:rPr>
          <w:rFonts w:ascii="Times New Roman" w:hAnsi="Times New Roman" w:cs="Times New Roman"/>
          <w:sz w:val="24"/>
          <w:szCs w:val="24"/>
        </w:rPr>
        <w:t xml:space="preserve"> on </w:t>
      </w:r>
      <w:r>
        <w:rPr>
          <w:rFonts w:ascii="Times New Roman" w:hAnsi="Times New Roman" w:cs="Times New Roman"/>
          <w:sz w:val="24"/>
          <w:szCs w:val="24"/>
        </w:rPr>
        <w:t>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actor (</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156"/>
      <w:r>
        <w:rPr>
          <w:rFonts w:ascii="Times New Roman" w:hAnsi="Times New Roman" w:cs="Times New Roman"/>
          <w:sz w:val="24"/>
          <w:szCs w:val="24"/>
        </w:rPr>
        <w:t>s</w:t>
      </w:r>
      <w:r w:rsidRPr="00FA043B">
        <w:rPr>
          <w:rFonts w:ascii="Times New Roman" w:hAnsi="Times New Roman" w:cs="Times New Roman"/>
          <w:sz w:val="24"/>
          <w:szCs w:val="24"/>
        </w:rPr>
        <w:t xml:space="preserve">hows generally small to </w:t>
      </w:r>
      <w:r w:rsidR="00CF4F21">
        <w:rPr>
          <w:rFonts w:ascii="Times New Roman" w:hAnsi="Times New Roman" w:cs="Times New Roman"/>
          <w:sz w:val="24"/>
          <w:szCs w:val="24"/>
        </w:rPr>
        <w:t>positive</w:t>
      </w:r>
      <w:r w:rsidRPr="00FA043B">
        <w:rPr>
          <w:rFonts w:ascii="Times New Roman" w:hAnsi="Times New Roman" w:cs="Times New Roman"/>
          <w:sz w:val="24"/>
          <w:szCs w:val="24"/>
        </w:rPr>
        <w:t xml:space="preserve">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xml:space="preserve">, compared to normal distribution condition (0.00), and </w:t>
      </w:r>
      <w:r w:rsidR="00CF4F21">
        <w:rPr>
          <w:rFonts w:ascii="Times New Roman" w:hAnsi="Times New Roman" w:cs="Times New Roman"/>
          <w:sz w:val="24"/>
          <w:szCs w:val="24"/>
        </w:rPr>
        <w:lastRenderedPageBreak/>
        <w:t>ML method exhibits higher bias (0.04) than MAP method (0.01)</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the person’s</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 abilit</w:t>
      </w:r>
      <w:r w:rsidR="006938B6">
        <w:rPr>
          <w:rFonts w:ascii="Times New Roman" w:hAnsi="Times New Roman" w:cs="Times New Roman"/>
          <w:sz w:val="24"/>
          <w:szCs w:val="24"/>
        </w:rPr>
        <w:t>ies</w:t>
      </w:r>
      <w:r w:rsidR="00826288">
        <w:rPr>
          <w:rFonts w:ascii="Times New Roman" w:hAnsi="Times New Roman" w:cs="Times New Roman"/>
          <w:sz w:val="24"/>
          <w:szCs w:val="24"/>
        </w:rPr>
        <w:t xml:space="preserve"> on specific</w:t>
      </w:r>
      <w:r w:rsidR="00826288" w:rsidRPr="00FA043B">
        <w:rPr>
          <w:rFonts w:ascii="Times New Roman" w:hAnsi="Times New Roman" w:cs="Times New Roman"/>
          <w:sz w:val="24"/>
          <w:szCs w:val="24"/>
        </w:rPr>
        <w:t xml:space="preserve"> </w:t>
      </w:r>
      <w:r w:rsidR="00826288">
        <w:rPr>
          <w:rFonts w:ascii="Times New Roman" w:hAnsi="Times New Roman" w:cs="Times New Roman"/>
          <w:sz w:val="24"/>
          <w:szCs w:val="24"/>
        </w:rPr>
        <w:t>f</w:t>
      </w:r>
      <w:r w:rsidR="00826288" w:rsidRPr="00FA043B">
        <w:rPr>
          <w:rFonts w:ascii="Times New Roman" w:hAnsi="Times New Roman" w:cs="Times New Roman"/>
          <w:sz w:val="24"/>
          <w:szCs w:val="24"/>
        </w:rPr>
        <w:t>actor (</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estimation of </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r w:rsidR="00EF0A62" w:rsidRPr="00EF0A62">
        <w:rPr>
          <w:rFonts w:ascii="Times New Roman" w:eastAsia="Times New Roman" w:hAnsi="Times New Roman" w:cs="Times New Roman"/>
          <w:i/>
          <w:iCs/>
          <w:color w:val="000000"/>
          <w:sz w:val="24"/>
          <w:szCs w:val="24"/>
        </w:rPr>
        <w:t xml:space="preserve"> </w:t>
      </w:r>
      <w:r w:rsidR="00EF0A62">
        <w:rPr>
          <w:rFonts w:ascii="Times New Roman" w:eastAsia="Times New Roman" w:hAnsi="Times New Roman" w:cs="Times New Roman"/>
          <w:color w:val="000000"/>
          <w:sz w:val="24"/>
          <w:szCs w:val="24"/>
        </w:rPr>
        <w:t>is accurate without being affected by other factors.</w:t>
      </w:r>
    </w:p>
    <w:p w14:paraId="194B54C2" w14:textId="54842424" w:rsidR="00D62CD9" w:rsidRDefault="00D62CD9" w:rsidP="00D62CD9">
      <w:pPr>
        <w:spacing w:after="0" w:line="480" w:lineRule="auto"/>
        <w:ind w:firstLine="720"/>
        <w:rPr>
          <w:rFonts w:ascii="Times New Roman" w:eastAsia="Times New Roman" w:hAnsi="Times New Roman" w:cs="Times New Roman"/>
          <w:color w:val="000000"/>
          <w:sz w:val="24"/>
          <w:szCs w:val="24"/>
        </w:rPr>
      </w:pPr>
      <w:r w:rsidRPr="00D62CD9">
        <w:rPr>
          <w:rFonts w:ascii="Times New Roman" w:eastAsia="Times New Roman" w:hAnsi="Times New Roman" w:cs="Times New Roman"/>
          <w:color w:val="000000"/>
          <w:sz w:val="24"/>
          <w:szCs w:val="24"/>
        </w:rPr>
        <w:t>For RMSE, the person trait/ability on the general fact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consistently exhibited lower error rates compared to the specific fact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across various conditions. Notably, RMSE f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xml:space="preserve"> decreased with an increased number of items and larger sample sizes, reaching its lowest levels when the MAP method was employed, underscoring its effectiveness in providing precise estimates for the general factor. Conversely, RMSE values for the specific fact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were consistently higher, suggesting greater variability and less precision in estimating these parameters. Like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xml:space="preserve">, the RMSE f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also improved with more items and larger sample sizes, with the most significant enhancements observed when using the MAP method, in contrast to ML.</w:t>
      </w:r>
    </w:p>
    <w:p w14:paraId="091EF6B3" w14:textId="77777777" w:rsidR="00796B92" w:rsidRDefault="00796B92" w:rsidP="00796B92">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c</w:t>
      </w:r>
      <w:r w:rsidRPr="00796B92">
        <w:rPr>
          <w:rFonts w:ascii="Times New Roman" w:eastAsia="Times New Roman" w:hAnsi="Times New Roman" w:cs="Times New Roman"/>
          <w:color w:val="000000"/>
          <w:sz w:val="24"/>
          <w:szCs w:val="24"/>
        </w:rPr>
        <w:t>orrelation</w:t>
      </w:r>
      <w:r>
        <w:rPr>
          <w:rFonts w:ascii="Times New Roman" w:eastAsia="Times New Roman" w:hAnsi="Times New Roman" w:cs="Times New Roman"/>
          <w:color w:val="000000"/>
          <w:sz w:val="24"/>
          <w:szCs w:val="24"/>
        </w:rPr>
        <w:t>,</w:t>
      </w:r>
      <w:r w:rsidRPr="00796B92">
        <w:rPr>
          <w:rFonts w:ascii="Times New Roman" w:eastAsia="Times New Roman" w:hAnsi="Times New Roman" w:cs="Times New Roman"/>
          <w:color w:val="000000"/>
          <w:sz w:val="24"/>
          <w:szCs w:val="24"/>
        </w:rPr>
        <w:t xml:space="preserve">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796B92">
        <w:rPr>
          <w:rFonts w:ascii="Times New Roman" w:eastAsia="Times New Roman" w:hAnsi="Times New Roman" w:cs="Times New Roman"/>
          <w:color w:val="000000"/>
          <w:sz w:val="24"/>
          <w:szCs w:val="24"/>
        </w:rPr>
        <w:t xml:space="preserve"> are consistently high, indicating a strong and reliable match between the estimated and actual values of </w:t>
      </w:r>
      <w:r w:rsidRPr="00796B92">
        <w:rPr>
          <w:rFonts w:ascii="Times New Roman" w:eastAsia="Times New Roman" w:hAnsi="Times New Roman" w:cs="Times New Roman"/>
          <w:i/>
          <w:iCs/>
          <w:color w:val="000000"/>
          <w:sz w:val="24"/>
          <w:szCs w:val="24"/>
        </w:rPr>
        <w:t>θ</w:t>
      </w:r>
      <w:r w:rsidRPr="00796B92">
        <w:rPr>
          <w:rFonts w:ascii="Times New Roman" w:eastAsia="Times New Roman" w:hAnsi="Times New Roman" w:cs="Times New Roman"/>
          <w:i/>
          <w:iCs/>
          <w:color w:val="000000"/>
          <w:sz w:val="24"/>
          <w:szCs w:val="24"/>
          <w:vertAlign w:val="subscript"/>
        </w:rPr>
        <w:t>g</w:t>
      </w:r>
      <w:r w:rsidRPr="00796B92">
        <w:rPr>
          <w:rFonts w:ascii="Times New Roman" w:eastAsia="Times New Roman" w:hAnsi="Times New Roman" w:cs="Times New Roman"/>
          <w:color w:val="000000"/>
          <w:sz w:val="24"/>
          <w:szCs w:val="24"/>
        </w:rPr>
        <w:t>. This suggests that estimations of the general factor are robust across various conditions, including changes in the number of factors, items, sample sizes, and estimation methods.</w:t>
      </w:r>
      <w:r>
        <w:rPr>
          <w:rFonts w:ascii="Times New Roman" w:eastAsia="Times New Roman" w:hAnsi="Times New Roman" w:cs="Times New Roman"/>
          <w:color w:val="000000"/>
          <w:sz w:val="24"/>
          <w:szCs w:val="24"/>
        </w:rPr>
        <w:t xml:space="preserve"> </w:t>
      </w:r>
      <w:r w:rsidRPr="00796B92">
        <w:rPr>
          <w:rFonts w:ascii="Times New Roman" w:eastAsia="Times New Roman" w:hAnsi="Times New Roman" w:cs="Times New Roman"/>
          <w:color w:val="000000"/>
          <w:sz w:val="24"/>
          <w:szCs w:val="24"/>
        </w:rPr>
        <w:t xml:space="preserve">In contrast, the correlations for </w:t>
      </w:r>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r w:rsidRPr="00796B92">
        <w:rPr>
          <w:rFonts w:ascii="Times New Roman" w:eastAsia="Times New Roman" w:hAnsi="Times New Roman" w:cs="Times New Roman"/>
          <w:color w:val="000000"/>
          <w:sz w:val="24"/>
          <w:szCs w:val="24"/>
        </w:rPr>
        <w:t xml:space="preserve"> are generally lower than those for the general factor, reflecting more variability and reduced precision in the estimation of </w:t>
      </w:r>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r w:rsidRPr="00796B92">
        <w:rPr>
          <w:rFonts w:ascii="Times New Roman" w:eastAsia="Times New Roman" w:hAnsi="Times New Roman" w:cs="Times New Roman"/>
          <w:color w:val="000000"/>
          <w:sz w:val="24"/>
          <w:szCs w:val="24"/>
        </w:rPr>
        <w:t xml:space="preserve">. However, the correlation for </w:t>
      </w:r>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r w:rsidRPr="00796B92">
        <w:rPr>
          <w:rFonts w:ascii="Times New Roman" w:eastAsia="Times New Roman" w:hAnsi="Times New Roman" w:cs="Times New Roman"/>
          <w:color w:val="000000"/>
          <w:sz w:val="24"/>
          <w:szCs w:val="24"/>
        </w:rPr>
        <w:t xml:space="preserve"> tends to improve significantly with increases in the number of items and in conditions utilizing the MAP method. This improvement highlights that while estimations for specific factors are less consistent than for the general factor, they can be enhanced substantially through methodological adjustments.</w:t>
      </w:r>
    </w:p>
    <w:p w14:paraId="334FCFD3" w14:textId="54D4F745"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Figure 3</w:t>
      </w:r>
    </w:p>
    <w:p w14:paraId="3C46174E" w14:textId="211A4E4D" w:rsidR="00872C38" w:rsidRDefault="00090C22" w:rsidP="00872C38">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Bias of </w:t>
      </w:r>
      <w:r w:rsidR="00872C38">
        <w:rPr>
          <w:rFonts w:ascii="Times New Roman" w:hAnsi="Times New Roman" w:cs="Times New Roman"/>
          <w:i/>
          <w:iCs/>
          <w:sz w:val="24"/>
          <w:szCs w:val="24"/>
        </w:rPr>
        <w:t>Person Location</w:t>
      </w:r>
      <w:r w:rsidR="009A1E14">
        <w:rPr>
          <w:rFonts w:ascii="Times New Roman" w:hAnsi="Times New Roman" w:cs="Times New Roman"/>
          <w:i/>
          <w:iCs/>
          <w:sz w:val="24"/>
          <w:szCs w:val="24"/>
        </w:rPr>
        <w:t xml:space="preserve"> (</w:t>
      </w:r>
      <w:r w:rsidR="009A1E14">
        <w:rPr>
          <w:rFonts w:ascii="Cambria Math" w:hAnsi="Cambria Math" w:cs="Times New Roman"/>
          <w:i/>
          <w:iCs/>
          <w:sz w:val="24"/>
          <w:szCs w:val="24"/>
        </w:rPr>
        <w:t>𝜃</w:t>
      </w:r>
      <w:r w:rsidR="009A1E14">
        <w:rPr>
          <w:rFonts w:ascii="Times New Roman" w:hAnsi="Times New Roman" w:cs="Times New Roman"/>
          <w:i/>
          <w:iCs/>
          <w:sz w:val="24"/>
          <w:szCs w:val="24"/>
        </w:rPr>
        <w:t>)</w:t>
      </w:r>
      <w:r w:rsidR="00872C38">
        <w:rPr>
          <w:rFonts w:ascii="Times New Roman" w:hAnsi="Times New Roman" w:cs="Times New Roman"/>
          <w:i/>
          <w:iCs/>
          <w:sz w:val="24"/>
          <w:szCs w:val="24"/>
        </w:rPr>
        <w:t xml:space="preserve"> </w:t>
      </w:r>
      <w:r w:rsidR="00121809">
        <w:rPr>
          <w:rFonts w:ascii="Times New Roman" w:hAnsi="Times New Roman" w:cs="Times New Roman"/>
          <w:i/>
          <w:iCs/>
          <w:sz w:val="24"/>
          <w:szCs w:val="24"/>
        </w:rPr>
        <w:t>Estimation</w:t>
      </w:r>
      <w:r>
        <w:rPr>
          <w:rFonts w:ascii="Times New Roman" w:hAnsi="Times New Roman" w:cs="Times New Roman"/>
          <w:i/>
          <w:iCs/>
          <w:sz w:val="24"/>
          <w:szCs w:val="24"/>
        </w:rPr>
        <w:t xml:space="preserve"> </w:t>
      </w:r>
      <w:r w:rsidR="00D94BC4">
        <w:rPr>
          <w:rFonts w:ascii="Times New Roman" w:hAnsi="Times New Roman" w:cs="Times New Roman"/>
          <w:i/>
          <w:iCs/>
          <w:sz w:val="24"/>
          <w:szCs w:val="24"/>
        </w:rPr>
        <w:t>on General and Specific Factor</w:t>
      </w:r>
      <w:r w:rsidR="00872C38">
        <w:rPr>
          <w:rFonts w:ascii="Times New Roman" w:hAnsi="Times New Roman" w:cs="Times New Roman"/>
          <w:i/>
          <w:iCs/>
          <w:sz w:val="24"/>
          <w:szCs w:val="24"/>
        </w:rPr>
        <w:t xml:space="preserve"> </w:t>
      </w:r>
    </w:p>
    <w:p w14:paraId="1AB7D534" w14:textId="5D3E1BA5"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EB2AD2" wp14:editId="0768B236">
            <wp:extent cx="2959044" cy="2743200"/>
            <wp:effectExtent l="0" t="0" r="0" b="0"/>
            <wp:docPr id="72999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9044" cy="2743200"/>
                    </a:xfrm>
                    <a:prstGeom prst="rect">
                      <a:avLst/>
                    </a:prstGeom>
                    <a:noFill/>
                    <a:ln>
                      <a:noFill/>
                    </a:ln>
                  </pic:spPr>
                </pic:pic>
              </a:graphicData>
            </a:graphic>
          </wp:inline>
        </w:drawing>
      </w:r>
      <w:r w:rsidR="009A1E14">
        <w:rPr>
          <w:rFonts w:ascii="Times New Roman" w:hAnsi="Times New Roman" w:cs="Times New Roman"/>
          <w:noProof/>
          <w:sz w:val="24"/>
          <w:szCs w:val="24"/>
        </w:rPr>
        <w:drawing>
          <wp:inline distT="0" distB="0" distL="0" distR="0" wp14:anchorId="064AEBA2" wp14:editId="033E52F6">
            <wp:extent cx="2959043" cy="2743200"/>
            <wp:effectExtent l="0" t="0" r="0" b="0"/>
            <wp:docPr id="218935935"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5935" name="Picture 2" descr="A graph with a 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9043" cy="2743200"/>
                    </a:xfrm>
                    <a:prstGeom prst="rect">
                      <a:avLst/>
                    </a:prstGeom>
                    <a:noFill/>
                    <a:ln>
                      <a:noFill/>
                    </a:ln>
                  </pic:spPr>
                </pic:pic>
              </a:graphicData>
            </a:graphic>
          </wp:inline>
        </w:drawing>
      </w:r>
    </w:p>
    <w:p w14:paraId="4B0633FF" w14:textId="0617ACC4" w:rsidR="00992713" w:rsidRDefault="00992713" w:rsidP="006446BD">
      <w:pPr>
        <w:spacing w:after="0" w:line="480" w:lineRule="auto"/>
        <w:rPr>
          <w:rFonts w:ascii="Times New Roman" w:hAnsi="Times New Roman" w:cs="Times New Roman"/>
          <w:sz w:val="24"/>
          <w:szCs w:val="24"/>
        </w:rPr>
      </w:pPr>
      <w:r>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2DD100D3" w:rsidR="00F96BFE" w:rsidRDefault="00F96BFE" w:rsidP="006446BD">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0751C" w:rsidRPr="0060751C">
        <w:rPr>
          <w:rFonts w:ascii="Times New Roman" w:hAnsi="Times New Roman" w:cs="Times New Roman"/>
          <w:sz w:val="24"/>
          <w:szCs w:val="24"/>
        </w:rPr>
        <w:t xml:space="preserve">The Maximum A Posteriori (MAP) estimation method is depicted by the solid line, while the Maximum Likelihood (ML) estimation method is represented by the dashed line. The </w:t>
      </w:r>
      <w:r w:rsidR="0060751C">
        <w:rPr>
          <w:rFonts w:ascii="Times New Roman" w:hAnsi="Times New Roman" w:cs="Times New Roman"/>
          <w:sz w:val="24"/>
          <w:szCs w:val="24"/>
        </w:rPr>
        <w:t>left</w:t>
      </w:r>
      <w:r w:rsidR="0060751C" w:rsidRPr="0060751C">
        <w:rPr>
          <w:rFonts w:ascii="Times New Roman" w:hAnsi="Times New Roman" w:cs="Times New Roman"/>
          <w:sz w:val="24"/>
          <w:szCs w:val="24"/>
        </w:rPr>
        <w:t xml:space="preserve"> figure relates to the general factor, and the </w:t>
      </w:r>
      <w:r w:rsidR="0060751C">
        <w:rPr>
          <w:rFonts w:ascii="Times New Roman" w:hAnsi="Times New Roman" w:cs="Times New Roman"/>
          <w:sz w:val="24"/>
          <w:szCs w:val="24"/>
        </w:rPr>
        <w:t>right</w:t>
      </w:r>
      <w:r w:rsidR="0060751C" w:rsidRPr="0060751C">
        <w:rPr>
          <w:rFonts w:ascii="Times New Roman" w:hAnsi="Times New Roman" w:cs="Times New Roman"/>
          <w:sz w:val="24"/>
          <w:szCs w:val="24"/>
        </w:rPr>
        <w:t xml:space="preserve"> figure to the specific factor. </w:t>
      </w:r>
    </w:p>
    <w:p w14:paraId="57D9112A" w14:textId="736CE04C" w:rsidR="00D94BC4" w:rsidRDefault="00D92A25" w:rsidP="00D92A25">
      <w:pPr>
        <w:spacing w:after="0" w:line="480" w:lineRule="auto"/>
        <w:ind w:firstLine="720"/>
        <w:rPr>
          <w:rFonts w:ascii="Times New Roman" w:hAnsi="Times New Roman" w:cs="Times New Roman"/>
          <w:sz w:val="24"/>
          <w:szCs w:val="24"/>
        </w:rPr>
      </w:pPr>
      <w:r w:rsidRPr="00D92A25">
        <w:rPr>
          <w:rFonts w:ascii="Times New Roman" w:hAnsi="Times New Roman" w:cs="Times New Roman"/>
          <w:sz w:val="24"/>
          <w:szCs w:val="24"/>
        </w:rPr>
        <w:t xml:space="preserve">In Figure 3, on the left side, where a normal distribution of theta on the general factor is depicted, both MAP and ML algorithms start with equivalent biases at the origin point. However, as the distribution shifts from normal to non-normal, a clear divergence between the algorithms emerges. The ML estimation shows a pronounced increase in bias, illustrated by the steeper gradient of the dashed line, whereas the MAP estimation exhibits a more moderate rise in bias, as </w:t>
      </w:r>
      <w:r w:rsidRPr="00D92A25">
        <w:rPr>
          <w:rFonts w:ascii="Times New Roman" w:hAnsi="Times New Roman" w:cs="Times New Roman"/>
          <w:sz w:val="24"/>
          <w:szCs w:val="24"/>
        </w:rPr>
        <w:lastRenderedPageBreak/>
        <w:t xml:space="preserve">indicated by the solid line's less steep ascent. This visual contrast highlights the differential sensitivity of the MAP and ML estimations to deviations from a normal distribution in </w:t>
      </w:r>
      <w:r w:rsidR="00090C22">
        <w:rPr>
          <w:rFonts w:ascii="Times New Roman" w:hAnsi="Times New Roman" w:cs="Times New Roman"/>
          <w:sz w:val="24"/>
          <w:szCs w:val="24"/>
        </w:rPr>
        <w:t>theta on general factor</w:t>
      </w:r>
      <w:r w:rsidRPr="00D92A25">
        <w:rPr>
          <w:rFonts w:ascii="Times New Roman" w:hAnsi="Times New Roman" w:cs="Times New Roman"/>
          <w:sz w:val="24"/>
          <w:szCs w:val="24"/>
        </w:rPr>
        <w:t>, revealing a complex interaction between the chosen algorithm and distribution characteristics that affects estimation bias in the assessment of person location. On the right side of Figure 3, while the MAP algorithm's performance remains consistent between normal and non-normal distributions of theta on the specific factor, the ML algorithm demonstrates a significant increase in bias, depicted by the steeply rising dashed line.</w:t>
      </w:r>
    </w:p>
    <w:p w14:paraId="19B56C60" w14:textId="65FE8860"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Figure 4</w:t>
      </w:r>
    </w:p>
    <w:p w14:paraId="2FA6F3B1" w14:textId="332CAE32" w:rsidR="00090C22" w:rsidRDefault="00090C22" w:rsidP="00090C2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General Factor</w:t>
      </w:r>
    </w:p>
    <w:p w14:paraId="29F49DDF" w14:textId="77777777"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789B18" wp14:editId="659E99E2">
            <wp:extent cx="5932805" cy="2966720"/>
            <wp:effectExtent l="0" t="0" r="0" b="5080"/>
            <wp:docPr id="1252528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593F1C5" w14:textId="56DA3F0B" w:rsidR="00992713" w:rsidRDefault="00992713" w:rsidP="006446BD">
      <w:pPr>
        <w:spacing w:after="0" w:line="480" w:lineRule="auto"/>
        <w:rPr>
          <w:rFonts w:ascii="Times New Roman" w:hAnsi="Times New Roman" w:cs="Times New Roman"/>
          <w:sz w:val="24"/>
          <w:szCs w:val="24"/>
        </w:rPr>
      </w:pPr>
      <w:r>
        <w:rPr>
          <w:noProof/>
        </w:rPr>
        <w:drawing>
          <wp:inline distT="0" distB="0" distL="0" distR="0" wp14:anchorId="59CB9002" wp14:editId="4B228F11">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003A764" w14:textId="5DE4CE73"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g</w:t>
      </w:r>
      <w:r w:rsidRPr="0060751C">
        <w:rPr>
          <w:rFonts w:ascii="Times New Roman" w:hAnsi="Times New Roman" w:cs="Times New Roman"/>
          <w:sz w:val="24"/>
          <w:szCs w:val="24"/>
        </w:rPr>
        <w:t>) and specific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7FDF517C" w14:textId="0EB1A41D" w:rsidR="006446BD" w:rsidRDefault="008979CB" w:rsidP="008979CB">
      <w:pPr>
        <w:spacing w:after="0" w:line="480" w:lineRule="auto"/>
        <w:ind w:firstLine="720"/>
        <w:rPr>
          <w:rFonts w:ascii="Times New Roman" w:hAnsi="Times New Roman" w:cs="Times New Roman"/>
          <w:sz w:val="24"/>
          <w:szCs w:val="24"/>
        </w:rPr>
      </w:pPr>
      <w:r w:rsidRPr="008979CB">
        <w:rPr>
          <w:rFonts w:ascii="Times New Roman" w:hAnsi="Times New Roman" w:cs="Times New Roman"/>
          <w:sz w:val="24"/>
          <w:szCs w:val="24"/>
        </w:rPr>
        <w:t xml:space="preserve">Figure 4 shows that across all panels, the RMSE for both the MAP and ML algorithms generally decreases with an increasing number of items, indicating fewer estimation errors for higher item numbers. This trend is consistent across both levels of specific factors and all </w:t>
      </w:r>
      <w:r w:rsidRPr="008979CB">
        <w:rPr>
          <w:rFonts w:ascii="Times New Roman" w:hAnsi="Times New Roman" w:cs="Times New Roman"/>
          <w:sz w:val="24"/>
          <w:szCs w:val="24"/>
        </w:rPr>
        <w:lastRenderedPageBreak/>
        <w:t>distribution conditions. The RMSE values are consistently higher for the ML algorithm than for the MAP for all item numbers and conditions, suggesting that the ML algorithm is more sensitive to the distributional characteristics of the items compared to the MAP algorithm. Additionally, the number of specific factors (Factor) appears to influence the RMSE, with four specific factors resulting in lower estimation errors than two specific factors, demonstrating that a greater number of specific factors can improve the accuracy of both MAP and ML algorithms.</w:t>
      </w:r>
    </w:p>
    <w:p w14:paraId="56FFA362" w14:textId="7071C81D" w:rsidR="006446BD" w:rsidRPr="008103C0" w:rsidRDefault="006446BD" w:rsidP="006446BD">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334E4912" w14:textId="5277D4D2" w:rsidR="008979CB" w:rsidRDefault="008979CB" w:rsidP="006446BD">
      <w:pPr>
        <w:spacing w:after="0" w:line="480" w:lineRule="auto"/>
        <w:rPr>
          <w:rFonts w:ascii="Times New Roman" w:hAnsi="Times New Roman" w:cs="Times New Roman"/>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Specific Factor</w:t>
      </w:r>
    </w:p>
    <w:p w14:paraId="35C65D48" w14:textId="61663B0F"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C4CBBD" wp14:editId="3ABAEA1E">
            <wp:extent cx="5932805" cy="2966720"/>
            <wp:effectExtent l="0" t="0" r="0" b="5080"/>
            <wp:docPr id="98620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630B892A" w14:textId="48062310" w:rsidR="00992713" w:rsidRDefault="00992713" w:rsidP="006446BD">
      <w:pPr>
        <w:spacing w:after="0" w:line="480" w:lineRule="auto"/>
        <w:rPr>
          <w:rFonts w:ascii="Times New Roman" w:hAnsi="Times New Roman" w:cs="Times New Roman"/>
          <w:sz w:val="24"/>
          <w:szCs w:val="24"/>
        </w:rPr>
      </w:pPr>
      <w:r>
        <w:rPr>
          <w:noProof/>
        </w:rPr>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688DCFC" w14:textId="502CB33B" w:rsidR="00565087" w:rsidRDefault="00565087" w:rsidP="00565087">
      <w:pPr>
        <w:spacing w:after="0" w:line="480" w:lineRule="auto"/>
        <w:rPr>
          <w:rFonts w:ascii="Times New Roman" w:hAnsi="Times New Roman" w:cs="Times New Roman"/>
          <w:sz w:val="24"/>
          <w:szCs w:val="24"/>
        </w:rPr>
      </w:pPr>
      <w:r w:rsidRPr="001C575B">
        <w:rPr>
          <w:rFonts w:ascii="Times New Roman" w:hAnsi="Times New Roman" w:cs="Times New Roman"/>
          <w:b/>
          <w:bCs/>
          <w:i/>
          <w:iCs/>
          <w:sz w:val="24"/>
          <w:szCs w:val="24"/>
        </w:rPr>
        <w:lastRenderedPageBreak/>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g</w:t>
      </w:r>
      <w:r w:rsidRPr="0060751C">
        <w:rPr>
          <w:rFonts w:ascii="Times New Roman" w:hAnsi="Times New Roman" w:cs="Times New Roman"/>
          <w:sz w:val="24"/>
          <w:szCs w:val="24"/>
        </w:rPr>
        <w:t>) and specific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674AD35C" w14:textId="07D75486" w:rsidR="00C73066" w:rsidRPr="00732ED6" w:rsidRDefault="00576435" w:rsidP="0099271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76435">
        <w:rPr>
          <w:rFonts w:ascii="Times New Roman" w:hAnsi="Times New Roman" w:cs="Times New Roman"/>
          <w:sz w:val="24"/>
          <w:szCs w:val="24"/>
        </w:rPr>
        <w:t>Figure 5 illustrates the RMSE of person location (</w:t>
      </w:r>
      <w:r w:rsidRPr="00B35F2C">
        <w:rPr>
          <w:rFonts w:ascii="Times New Roman" w:hAnsi="Times New Roman" w:cs="Times New Roman"/>
          <w:i/>
          <w:iCs/>
          <w:sz w:val="24"/>
          <w:szCs w:val="24"/>
        </w:rPr>
        <w:t>θ</w:t>
      </w:r>
      <w:r w:rsidRPr="00576435">
        <w:rPr>
          <w:rFonts w:ascii="Times New Roman" w:hAnsi="Times New Roman" w:cs="Times New Roman"/>
          <w:sz w:val="24"/>
          <w:szCs w:val="24"/>
        </w:rPr>
        <w:t xml:space="preserve">) estimation on specific factors. </w:t>
      </w:r>
      <w:proofErr w:type="gramStart"/>
      <w:r w:rsidRPr="00576435">
        <w:rPr>
          <w:rFonts w:ascii="Times New Roman" w:hAnsi="Times New Roman" w:cs="Times New Roman"/>
          <w:sz w:val="24"/>
          <w:szCs w:val="24"/>
        </w:rPr>
        <w:t>Similar to</w:t>
      </w:r>
      <w:proofErr w:type="gramEnd"/>
      <w:r w:rsidRPr="00576435">
        <w:rPr>
          <w:rFonts w:ascii="Times New Roman" w:hAnsi="Times New Roman" w:cs="Times New Roman"/>
          <w:sz w:val="24"/>
          <w:szCs w:val="24"/>
        </w:rPr>
        <w:t xml:space="preserve"> the findings in Figure 4, across all panels, the RMSE for both the MAP and ML algorithms tends to decrease as the number of items increases. This suggests that there are fewer estimation errors with higher item numbers, a pattern that holds true across both levels of specific factors and under all distribution conditions. The RMSE values for the ML algorithm are consistently higher than those for the MAP algorithm across all item numbers and conditions, implying that the ML algorithm may have a greater sensitivity to the distributional properties of the items compared to the MAP algorithm. Furthermore, the quantity of specific factors, termed Factor, seems to play a role in the RMSE; a setup with four specific factors yields lower estimation errors compared to one with only two specific factors. This indicates that an increase in the number of specific factors can enhance the estimation accuracy for both the MAP and ML algorithms.</w:t>
      </w:r>
      <w:r w:rsidR="00C73066" w:rsidRPr="00732ED6">
        <w:rPr>
          <w:rFonts w:ascii="Times New Roman" w:hAnsi="Times New Roman" w:cs="Times New Roman"/>
          <w:sz w:val="24"/>
          <w:szCs w:val="24"/>
        </w:rPr>
        <w:br w:type="page"/>
      </w: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Auné, S. E., Abal, F. J. P., &amp; Attorresi, H. F. (2020). A psychometric analysis from the Item Response Theory: step-by-step modelling of a Loneliness Scale. </w:t>
      </w:r>
      <w:r w:rsidRPr="00732ED6">
        <w:rPr>
          <w:rFonts w:ascii="Times New Roman" w:hAnsi="Times New Roman" w:cs="Times New Roman"/>
          <w:i/>
          <w:iCs/>
          <w:color w:val="222222"/>
          <w:sz w:val="24"/>
          <w:szCs w:val="24"/>
          <w:shd w:val="clear" w:color="auto" w:fill="FFFFFF"/>
        </w:rPr>
        <w:t>Ciencias Psicológica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rnovalova,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lt, D. M., &amp; Lall, V. F. (2003). Estimation of compensatory and noncompensatory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Crișan, D. R., Tendeiro, J. N., Wanders, R. B., van Ravenzwaaij,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arrison, D. A. (1986). Robustness of IRT parameter estimation to violations of the unidimensionality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einz, A., Sischka, P. E., Catunda, C., Cosma, A., García-Moya, I., Lyyra,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ardia,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r w:rsidRPr="00732ED6">
        <w:rPr>
          <w:rFonts w:ascii="Times New Roman" w:hAnsi="Times New Roman" w:cs="Times New Roman"/>
          <w:i/>
          <w:iCs/>
          <w:color w:val="222222"/>
          <w:sz w:val="24"/>
          <w:szCs w:val="24"/>
          <w:shd w:val="clear" w:color="auto" w:fill="FFFFFF"/>
        </w:rPr>
        <w:t>Bi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Maydeu-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Micceri,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732ED6" w:rsidRDefault="00970615" w:rsidP="00695B84">
      <w:pPr>
        <w:spacing w:after="0" w:line="480" w:lineRule="auto"/>
        <w:ind w:hanging="720"/>
        <w:rPr>
          <w:rFonts w:ascii="Times New Roman" w:hAnsi="Times New Roman" w:cs="Times New Roman"/>
          <w:color w:val="222222"/>
          <w:sz w:val="24"/>
          <w:szCs w:val="24"/>
          <w:shd w:val="clear" w:color="auto" w:fill="FFFFFF"/>
          <w:lang w:val="es-ES"/>
          <w:rPrChange w:id="157" w:author="Jujia Li" w:date="2024-03-05T14:20:00Z">
            <w:rPr>
              <w:rFonts w:ascii="Times New Roman" w:hAnsi="Times New Roman" w:cs="Times New Roman"/>
              <w:color w:val="222222"/>
              <w:shd w:val="clear" w:color="auto" w:fill="FFFFFF"/>
            </w:rPr>
          </w:rPrChange>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r w:rsidRPr="00732ED6">
        <w:rPr>
          <w:rFonts w:ascii="Times New Roman" w:hAnsi="Times New Roman" w:cs="Times New Roman"/>
          <w:color w:val="222222"/>
          <w:sz w:val="24"/>
          <w:szCs w:val="24"/>
          <w:shd w:val="clear" w:color="auto" w:fill="FFFFFF"/>
          <w:lang w:val="es-ES"/>
          <w:rPrChange w:id="158" w:author="Jujia Li" w:date="2024-03-05T14:20:00Z">
            <w:rPr>
              <w:rFonts w:ascii="Times New Roman" w:hAnsi="Times New Roman" w:cs="Times New Roman"/>
              <w:color w:val="222222"/>
              <w:shd w:val="clear" w:color="auto" w:fill="FFFFFF"/>
            </w:rPr>
          </w:rPrChange>
        </w:rPr>
        <w:t>Psychological Medicine, 46(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lang w:val="es-ES"/>
          <w:rPrChange w:id="159" w:author="Jujia Li" w:date="2024-03-05T14:20:00Z">
            <w:rPr>
              <w:rFonts w:ascii="Times New Roman" w:hAnsi="Times New Roman" w:cs="Times New Roman"/>
              <w:color w:val="222222"/>
              <w:shd w:val="clear" w:color="auto" w:fill="FFFFFF"/>
            </w:rPr>
          </w:rPrChange>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avalei,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Scherbaum, C. A., Cohen-Charash,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imms, L. J., Grös,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Gewali, L. P., &amp; Khatiwada, J. (2019). New measures of skewness of </w:t>
      </w:r>
      <w:proofErr w:type="gramStart"/>
      <w:r w:rsidRPr="00732ED6">
        <w:rPr>
          <w:rFonts w:ascii="Times New Roman" w:hAnsi="Times New Roman" w:cs="Times New Roman"/>
          <w:color w:val="222222"/>
          <w:sz w:val="24"/>
          <w:szCs w:val="24"/>
          <w:shd w:val="clear" w:color="auto" w:fill="FFFFFF"/>
        </w:rPr>
        <w:t>a probability</w:t>
      </w:r>
      <w:proofErr w:type="gramEnd"/>
      <w:r w:rsidRPr="00732ED6">
        <w:rPr>
          <w:rFonts w:ascii="Times New Roman" w:hAnsi="Times New Roman" w:cs="Times New Roman"/>
          <w:color w:val="222222"/>
          <w:sz w:val="24"/>
          <w:szCs w:val="24"/>
          <w:shd w:val="clear" w:color="auto" w:fill="FFFFFF"/>
        </w:rPr>
        <w:t xml:space="preserve">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Urbán, R., Kun, B., Farkas, J., Paksi, B., Kökönyei,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ll, M. M., Park, J. Y., &amp; Moustaki,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2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7" w:author="Wenchao Ma" w:date="2025-01-08T10:21:00Z" w:initials="w">
    <w:p w14:paraId="27A458FB" w14:textId="107522A6" w:rsidR="00492783" w:rsidRDefault="00492783" w:rsidP="00FF1EA7">
      <w:r>
        <w:rPr>
          <w:rStyle w:val="CommentReference"/>
        </w:rPr>
        <w:annotationRef/>
      </w:r>
      <w:r>
        <w:rPr>
          <w:color w:val="000000"/>
          <w:sz w:val="20"/>
          <w:szCs w:val="20"/>
        </w:rPr>
        <w:t>No plot needed</w:t>
      </w:r>
    </w:p>
  </w:comment>
  <w:comment w:id="99" w:author="Wenchao Ma" w:date="2025-01-08T10:21:00Z" w:initials="w">
    <w:p w14:paraId="5444592F" w14:textId="77777777" w:rsidR="00492783" w:rsidRDefault="00492783" w:rsidP="00FF1EA7">
      <w:r>
        <w:rPr>
          <w:rStyle w:val="CommentReference"/>
        </w:rPr>
        <w:annotationRef/>
      </w:r>
      <w:r>
        <w:rPr>
          <w:color w:val="000000"/>
          <w:sz w:val="20"/>
          <w:szCs w:val="20"/>
        </w:rPr>
        <w:t>Three-way pl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A458FB" w15:done="0"/>
  <w15:commentEx w15:paraId="544459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290AE2" w16cex:dateUtc="2025-01-08T16:21:00Z"/>
  <w16cex:commentExtensible w16cex:durableId="09DE369D" w16cex:dateUtc="2025-01-08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A458FB" w16cid:durableId="32290AE2"/>
  <w16cid:commentId w16cid:paraId="5444592F" w16cid:durableId="09DE36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15033" w14:textId="77777777" w:rsidR="008472FE" w:rsidRDefault="008472FE" w:rsidP="00093723">
      <w:pPr>
        <w:spacing w:after="0" w:line="240" w:lineRule="auto"/>
      </w:pPr>
      <w:r>
        <w:separator/>
      </w:r>
    </w:p>
  </w:endnote>
  <w:endnote w:type="continuationSeparator" w:id="0">
    <w:p w14:paraId="39497254" w14:textId="77777777" w:rsidR="008472FE" w:rsidRDefault="008472FE"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6DAF4" w14:textId="77777777" w:rsidR="008472FE" w:rsidRDefault="008472FE" w:rsidP="00093723">
      <w:pPr>
        <w:spacing w:after="0" w:line="240" w:lineRule="auto"/>
      </w:pPr>
      <w:r>
        <w:separator/>
      </w:r>
    </w:p>
  </w:footnote>
  <w:footnote w:type="continuationSeparator" w:id="0">
    <w:p w14:paraId="558B234D" w14:textId="77777777" w:rsidR="008472FE" w:rsidRDefault="008472FE"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umn.edu::d1e8db63-aca9-4a43-be29-ac03e8012a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566D"/>
    <w:rsid w:val="00013DBA"/>
    <w:rsid w:val="00014055"/>
    <w:rsid w:val="00014F2C"/>
    <w:rsid w:val="0001734B"/>
    <w:rsid w:val="00020711"/>
    <w:rsid w:val="0002142C"/>
    <w:rsid w:val="00023F16"/>
    <w:rsid w:val="00024183"/>
    <w:rsid w:val="000252F4"/>
    <w:rsid w:val="00025472"/>
    <w:rsid w:val="000277A8"/>
    <w:rsid w:val="00030A63"/>
    <w:rsid w:val="00031553"/>
    <w:rsid w:val="000322F5"/>
    <w:rsid w:val="00032EC0"/>
    <w:rsid w:val="000330DE"/>
    <w:rsid w:val="000333DA"/>
    <w:rsid w:val="00033759"/>
    <w:rsid w:val="000356C2"/>
    <w:rsid w:val="000366A5"/>
    <w:rsid w:val="000373FA"/>
    <w:rsid w:val="00037D60"/>
    <w:rsid w:val="000415BD"/>
    <w:rsid w:val="00041F7F"/>
    <w:rsid w:val="00043B7B"/>
    <w:rsid w:val="000447EB"/>
    <w:rsid w:val="00044EF1"/>
    <w:rsid w:val="00050AD5"/>
    <w:rsid w:val="0005173E"/>
    <w:rsid w:val="00052025"/>
    <w:rsid w:val="000527A8"/>
    <w:rsid w:val="00052B68"/>
    <w:rsid w:val="0005458E"/>
    <w:rsid w:val="00056433"/>
    <w:rsid w:val="00056F74"/>
    <w:rsid w:val="0006105D"/>
    <w:rsid w:val="00063961"/>
    <w:rsid w:val="00066EAF"/>
    <w:rsid w:val="000707D7"/>
    <w:rsid w:val="00070F01"/>
    <w:rsid w:val="00072453"/>
    <w:rsid w:val="00073CB5"/>
    <w:rsid w:val="00075643"/>
    <w:rsid w:val="00084674"/>
    <w:rsid w:val="00085D89"/>
    <w:rsid w:val="00090C22"/>
    <w:rsid w:val="00093723"/>
    <w:rsid w:val="0009398F"/>
    <w:rsid w:val="0009399C"/>
    <w:rsid w:val="00097C52"/>
    <w:rsid w:val="000A0ECB"/>
    <w:rsid w:val="000A12ED"/>
    <w:rsid w:val="000A1B2E"/>
    <w:rsid w:val="000B024C"/>
    <w:rsid w:val="000B07BF"/>
    <w:rsid w:val="000B10A6"/>
    <w:rsid w:val="000B1184"/>
    <w:rsid w:val="000B3539"/>
    <w:rsid w:val="000B3C4D"/>
    <w:rsid w:val="000B4DC3"/>
    <w:rsid w:val="000B559A"/>
    <w:rsid w:val="000B60A9"/>
    <w:rsid w:val="000C0838"/>
    <w:rsid w:val="000C0FE9"/>
    <w:rsid w:val="000C12A8"/>
    <w:rsid w:val="000C2FAD"/>
    <w:rsid w:val="000C3172"/>
    <w:rsid w:val="000C743D"/>
    <w:rsid w:val="000D1896"/>
    <w:rsid w:val="000D2840"/>
    <w:rsid w:val="000D67A8"/>
    <w:rsid w:val="000E0644"/>
    <w:rsid w:val="000E2C77"/>
    <w:rsid w:val="000E3B91"/>
    <w:rsid w:val="000E3DD3"/>
    <w:rsid w:val="000F0F6E"/>
    <w:rsid w:val="000F3B48"/>
    <w:rsid w:val="000F3B56"/>
    <w:rsid w:val="000F5E4B"/>
    <w:rsid w:val="000F6256"/>
    <w:rsid w:val="000F7445"/>
    <w:rsid w:val="000F7C59"/>
    <w:rsid w:val="00100690"/>
    <w:rsid w:val="00101701"/>
    <w:rsid w:val="00105B87"/>
    <w:rsid w:val="00106E2C"/>
    <w:rsid w:val="00107937"/>
    <w:rsid w:val="00113063"/>
    <w:rsid w:val="00114D21"/>
    <w:rsid w:val="00115BAA"/>
    <w:rsid w:val="00120D88"/>
    <w:rsid w:val="00121809"/>
    <w:rsid w:val="00122333"/>
    <w:rsid w:val="00122BF1"/>
    <w:rsid w:val="0013058F"/>
    <w:rsid w:val="00131682"/>
    <w:rsid w:val="00142485"/>
    <w:rsid w:val="00144A24"/>
    <w:rsid w:val="00144EB4"/>
    <w:rsid w:val="001461A8"/>
    <w:rsid w:val="00151943"/>
    <w:rsid w:val="00151C9C"/>
    <w:rsid w:val="00154D3E"/>
    <w:rsid w:val="001573D9"/>
    <w:rsid w:val="00162222"/>
    <w:rsid w:val="00164BCC"/>
    <w:rsid w:val="001662B2"/>
    <w:rsid w:val="0017247A"/>
    <w:rsid w:val="00174FF8"/>
    <w:rsid w:val="0017620B"/>
    <w:rsid w:val="00177EEC"/>
    <w:rsid w:val="0018078F"/>
    <w:rsid w:val="00180F41"/>
    <w:rsid w:val="0018334E"/>
    <w:rsid w:val="00187074"/>
    <w:rsid w:val="00187E37"/>
    <w:rsid w:val="001912E3"/>
    <w:rsid w:val="00193C8F"/>
    <w:rsid w:val="00195F28"/>
    <w:rsid w:val="00196A65"/>
    <w:rsid w:val="00197A33"/>
    <w:rsid w:val="001A14D5"/>
    <w:rsid w:val="001A1A31"/>
    <w:rsid w:val="001A311A"/>
    <w:rsid w:val="001A34F9"/>
    <w:rsid w:val="001A36B8"/>
    <w:rsid w:val="001A492F"/>
    <w:rsid w:val="001A4C0E"/>
    <w:rsid w:val="001B0A50"/>
    <w:rsid w:val="001B1630"/>
    <w:rsid w:val="001B42E6"/>
    <w:rsid w:val="001B4DAB"/>
    <w:rsid w:val="001B7F2E"/>
    <w:rsid w:val="001C2024"/>
    <w:rsid w:val="001C36A2"/>
    <w:rsid w:val="001C4F6B"/>
    <w:rsid w:val="001C531B"/>
    <w:rsid w:val="001C575B"/>
    <w:rsid w:val="001D255C"/>
    <w:rsid w:val="001E1AFC"/>
    <w:rsid w:val="001E4EC5"/>
    <w:rsid w:val="001E5A28"/>
    <w:rsid w:val="001E5F52"/>
    <w:rsid w:val="001E6B4D"/>
    <w:rsid w:val="001E7046"/>
    <w:rsid w:val="001F042B"/>
    <w:rsid w:val="001F22DA"/>
    <w:rsid w:val="001F2E4E"/>
    <w:rsid w:val="001F6A8C"/>
    <w:rsid w:val="00201AC3"/>
    <w:rsid w:val="002032B5"/>
    <w:rsid w:val="0020373B"/>
    <w:rsid w:val="00203AF0"/>
    <w:rsid w:val="00205E33"/>
    <w:rsid w:val="00206ED2"/>
    <w:rsid w:val="00212BF4"/>
    <w:rsid w:val="002132D7"/>
    <w:rsid w:val="00214B3C"/>
    <w:rsid w:val="00214EEA"/>
    <w:rsid w:val="00220D06"/>
    <w:rsid w:val="002210D6"/>
    <w:rsid w:val="002214CF"/>
    <w:rsid w:val="00221ED7"/>
    <w:rsid w:val="00222C86"/>
    <w:rsid w:val="00222EE9"/>
    <w:rsid w:val="00224E1A"/>
    <w:rsid w:val="002334E1"/>
    <w:rsid w:val="00233813"/>
    <w:rsid w:val="00234236"/>
    <w:rsid w:val="0023458A"/>
    <w:rsid w:val="002345FF"/>
    <w:rsid w:val="00236860"/>
    <w:rsid w:val="0024099B"/>
    <w:rsid w:val="00242354"/>
    <w:rsid w:val="002446FB"/>
    <w:rsid w:val="002460E3"/>
    <w:rsid w:val="00246C68"/>
    <w:rsid w:val="002470D7"/>
    <w:rsid w:val="002478F5"/>
    <w:rsid w:val="002503C6"/>
    <w:rsid w:val="0025101C"/>
    <w:rsid w:val="002528D5"/>
    <w:rsid w:val="00252F4C"/>
    <w:rsid w:val="00261523"/>
    <w:rsid w:val="00271EF2"/>
    <w:rsid w:val="00272E24"/>
    <w:rsid w:val="00273D40"/>
    <w:rsid w:val="002750B9"/>
    <w:rsid w:val="00277FD5"/>
    <w:rsid w:val="002800BB"/>
    <w:rsid w:val="00280604"/>
    <w:rsid w:val="002812DF"/>
    <w:rsid w:val="00281B65"/>
    <w:rsid w:val="00286A5B"/>
    <w:rsid w:val="00291070"/>
    <w:rsid w:val="002924BC"/>
    <w:rsid w:val="00293F16"/>
    <w:rsid w:val="0029509D"/>
    <w:rsid w:val="002964E2"/>
    <w:rsid w:val="0029667D"/>
    <w:rsid w:val="00296CEC"/>
    <w:rsid w:val="0029754B"/>
    <w:rsid w:val="00297E7C"/>
    <w:rsid w:val="002A0AD8"/>
    <w:rsid w:val="002A1301"/>
    <w:rsid w:val="002A1492"/>
    <w:rsid w:val="002A488B"/>
    <w:rsid w:val="002A5EE2"/>
    <w:rsid w:val="002A6E95"/>
    <w:rsid w:val="002B1B52"/>
    <w:rsid w:val="002B1EC9"/>
    <w:rsid w:val="002B4E50"/>
    <w:rsid w:val="002C0173"/>
    <w:rsid w:val="002C071B"/>
    <w:rsid w:val="002C101F"/>
    <w:rsid w:val="002C3CF4"/>
    <w:rsid w:val="002C46B3"/>
    <w:rsid w:val="002C5208"/>
    <w:rsid w:val="002C6575"/>
    <w:rsid w:val="002D01F4"/>
    <w:rsid w:val="002D1C9F"/>
    <w:rsid w:val="002D2A30"/>
    <w:rsid w:val="002D5DDB"/>
    <w:rsid w:val="002D7960"/>
    <w:rsid w:val="002D7A43"/>
    <w:rsid w:val="002E0553"/>
    <w:rsid w:val="002E5798"/>
    <w:rsid w:val="002E5C48"/>
    <w:rsid w:val="002E65DF"/>
    <w:rsid w:val="002F5EA4"/>
    <w:rsid w:val="002F6E98"/>
    <w:rsid w:val="002F793A"/>
    <w:rsid w:val="00307768"/>
    <w:rsid w:val="00310620"/>
    <w:rsid w:val="00311631"/>
    <w:rsid w:val="00314482"/>
    <w:rsid w:val="00316CE2"/>
    <w:rsid w:val="003221C0"/>
    <w:rsid w:val="00325376"/>
    <w:rsid w:val="00326DA0"/>
    <w:rsid w:val="003317A0"/>
    <w:rsid w:val="00331A66"/>
    <w:rsid w:val="00332826"/>
    <w:rsid w:val="0033369C"/>
    <w:rsid w:val="00334AB6"/>
    <w:rsid w:val="00334CA7"/>
    <w:rsid w:val="00335B53"/>
    <w:rsid w:val="00337A79"/>
    <w:rsid w:val="0034539B"/>
    <w:rsid w:val="00345EB9"/>
    <w:rsid w:val="0034799B"/>
    <w:rsid w:val="00352417"/>
    <w:rsid w:val="00356EF6"/>
    <w:rsid w:val="0036027C"/>
    <w:rsid w:val="00363083"/>
    <w:rsid w:val="0036653F"/>
    <w:rsid w:val="00370557"/>
    <w:rsid w:val="00371705"/>
    <w:rsid w:val="00372DA5"/>
    <w:rsid w:val="00374A10"/>
    <w:rsid w:val="0037515B"/>
    <w:rsid w:val="00375318"/>
    <w:rsid w:val="0037581E"/>
    <w:rsid w:val="00375911"/>
    <w:rsid w:val="003775D5"/>
    <w:rsid w:val="00377639"/>
    <w:rsid w:val="00380CC8"/>
    <w:rsid w:val="00381BAE"/>
    <w:rsid w:val="00382A5F"/>
    <w:rsid w:val="00382C71"/>
    <w:rsid w:val="0038400D"/>
    <w:rsid w:val="00390B27"/>
    <w:rsid w:val="00390BC9"/>
    <w:rsid w:val="00390FF7"/>
    <w:rsid w:val="00391045"/>
    <w:rsid w:val="00392985"/>
    <w:rsid w:val="0039435E"/>
    <w:rsid w:val="0039466D"/>
    <w:rsid w:val="003A3F40"/>
    <w:rsid w:val="003A5BB2"/>
    <w:rsid w:val="003A642C"/>
    <w:rsid w:val="003A6B6E"/>
    <w:rsid w:val="003B3852"/>
    <w:rsid w:val="003B4ECA"/>
    <w:rsid w:val="003B7574"/>
    <w:rsid w:val="003C0236"/>
    <w:rsid w:val="003C0551"/>
    <w:rsid w:val="003C0E26"/>
    <w:rsid w:val="003C11FD"/>
    <w:rsid w:val="003C2A6D"/>
    <w:rsid w:val="003C5B89"/>
    <w:rsid w:val="003C75A2"/>
    <w:rsid w:val="003D20F0"/>
    <w:rsid w:val="003D469F"/>
    <w:rsid w:val="003D6F16"/>
    <w:rsid w:val="003D7021"/>
    <w:rsid w:val="003E240B"/>
    <w:rsid w:val="003F03A7"/>
    <w:rsid w:val="003F0FE3"/>
    <w:rsid w:val="003F1C3F"/>
    <w:rsid w:val="003F3F15"/>
    <w:rsid w:val="003F5CED"/>
    <w:rsid w:val="0040295D"/>
    <w:rsid w:val="0040366C"/>
    <w:rsid w:val="00404B08"/>
    <w:rsid w:val="0040556B"/>
    <w:rsid w:val="00407969"/>
    <w:rsid w:val="004147D1"/>
    <w:rsid w:val="004149E9"/>
    <w:rsid w:val="00420735"/>
    <w:rsid w:val="004211AE"/>
    <w:rsid w:val="00423582"/>
    <w:rsid w:val="004236F3"/>
    <w:rsid w:val="00424E9D"/>
    <w:rsid w:val="004250CE"/>
    <w:rsid w:val="004261FA"/>
    <w:rsid w:val="004265C8"/>
    <w:rsid w:val="004307D0"/>
    <w:rsid w:val="00430830"/>
    <w:rsid w:val="00431227"/>
    <w:rsid w:val="004404D9"/>
    <w:rsid w:val="00440A0D"/>
    <w:rsid w:val="0044135E"/>
    <w:rsid w:val="0044165A"/>
    <w:rsid w:val="00442D97"/>
    <w:rsid w:val="00445556"/>
    <w:rsid w:val="00445A40"/>
    <w:rsid w:val="004465A6"/>
    <w:rsid w:val="00450BC5"/>
    <w:rsid w:val="00451BF0"/>
    <w:rsid w:val="00455D7D"/>
    <w:rsid w:val="00460830"/>
    <w:rsid w:val="00461528"/>
    <w:rsid w:val="00464D7F"/>
    <w:rsid w:val="00466C75"/>
    <w:rsid w:val="004704DB"/>
    <w:rsid w:val="004708BD"/>
    <w:rsid w:val="004715EB"/>
    <w:rsid w:val="004725CB"/>
    <w:rsid w:val="00475062"/>
    <w:rsid w:val="00476104"/>
    <w:rsid w:val="00476510"/>
    <w:rsid w:val="00476A2E"/>
    <w:rsid w:val="00482BCE"/>
    <w:rsid w:val="00484E04"/>
    <w:rsid w:val="0049219E"/>
    <w:rsid w:val="00492783"/>
    <w:rsid w:val="00492D4B"/>
    <w:rsid w:val="004930C7"/>
    <w:rsid w:val="004935DB"/>
    <w:rsid w:val="0049470B"/>
    <w:rsid w:val="004966E8"/>
    <w:rsid w:val="004A03B7"/>
    <w:rsid w:val="004A085E"/>
    <w:rsid w:val="004A129A"/>
    <w:rsid w:val="004A4831"/>
    <w:rsid w:val="004A4CCC"/>
    <w:rsid w:val="004B721B"/>
    <w:rsid w:val="004C450B"/>
    <w:rsid w:val="004C513A"/>
    <w:rsid w:val="004C6A98"/>
    <w:rsid w:val="004D2AA0"/>
    <w:rsid w:val="004D6F13"/>
    <w:rsid w:val="004E277E"/>
    <w:rsid w:val="004E35B8"/>
    <w:rsid w:val="004E3C80"/>
    <w:rsid w:val="004E4641"/>
    <w:rsid w:val="004E5178"/>
    <w:rsid w:val="004E60CD"/>
    <w:rsid w:val="004F0499"/>
    <w:rsid w:val="004F28C5"/>
    <w:rsid w:val="004F365C"/>
    <w:rsid w:val="004F37A9"/>
    <w:rsid w:val="004F6837"/>
    <w:rsid w:val="00503E9E"/>
    <w:rsid w:val="005064E5"/>
    <w:rsid w:val="00510C70"/>
    <w:rsid w:val="005133DB"/>
    <w:rsid w:val="0052040D"/>
    <w:rsid w:val="00524A92"/>
    <w:rsid w:val="00526907"/>
    <w:rsid w:val="00530383"/>
    <w:rsid w:val="00530409"/>
    <w:rsid w:val="00530E6A"/>
    <w:rsid w:val="0053336A"/>
    <w:rsid w:val="005355AE"/>
    <w:rsid w:val="00535A3B"/>
    <w:rsid w:val="005361F6"/>
    <w:rsid w:val="00540773"/>
    <w:rsid w:val="00541A20"/>
    <w:rsid w:val="00542CFA"/>
    <w:rsid w:val="00545476"/>
    <w:rsid w:val="0055168F"/>
    <w:rsid w:val="00551C43"/>
    <w:rsid w:val="005535A5"/>
    <w:rsid w:val="00553804"/>
    <w:rsid w:val="005547E8"/>
    <w:rsid w:val="005572DC"/>
    <w:rsid w:val="0055766E"/>
    <w:rsid w:val="005610DF"/>
    <w:rsid w:val="0056127F"/>
    <w:rsid w:val="00563C35"/>
    <w:rsid w:val="00563DE1"/>
    <w:rsid w:val="00565087"/>
    <w:rsid w:val="00567C5D"/>
    <w:rsid w:val="005735C3"/>
    <w:rsid w:val="0057471F"/>
    <w:rsid w:val="00575EF2"/>
    <w:rsid w:val="00576435"/>
    <w:rsid w:val="005768F5"/>
    <w:rsid w:val="00581710"/>
    <w:rsid w:val="005864A4"/>
    <w:rsid w:val="0058744B"/>
    <w:rsid w:val="0059177B"/>
    <w:rsid w:val="00592432"/>
    <w:rsid w:val="005935D2"/>
    <w:rsid w:val="005A53A2"/>
    <w:rsid w:val="005A653C"/>
    <w:rsid w:val="005A674F"/>
    <w:rsid w:val="005A6CAB"/>
    <w:rsid w:val="005A75C4"/>
    <w:rsid w:val="005B017D"/>
    <w:rsid w:val="005B201C"/>
    <w:rsid w:val="005B2875"/>
    <w:rsid w:val="005B36CB"/>
    <w:rsid w:val="005B5341"/>
    <w:rsid w:val="005B6D9F"/>
    <w:rsid w:val="005C0E46"/>
    <w:rsid w:val="005C1332"/>
    <w:rsid w:val="005C3443"/>
    <w:rsid w:val="005C745F"/>
    <w:rsid w:val="005C7B83"/>
    <w:rsid w:val="005D05CD"/>
    <w:rsid w:val="005D1E38"/>
    <w:rsid w:val="005D49C5"/>
    <w:rsid w:val="005E0583"/>
    <w:rsid w:val="005E16B0"/>
    <w:rsid w:val="005E4200"/>
    <w:rsid w:val="005E5DD5"/>
    <w:rsid w:val="005F0889"/>
    <w:rsid w:val="005F1546"/>
    <w:rsid w:val="005F56AB"/>
    <w:rsid w:val="005F5A22"/>
    <w:rsid w:val="005F7B38"/>
    <w:rsid w:val="00601917"/>
    <w:rsid w:val="00602B21"/>
    <w:rsid w:val="0060436F"/>
    <w:rsid w:val="00604627"/>
    <w:rsid w:val="0060751C"/>
    <w:rsid w:val="00613096"/>
    <w:rsid w:val="00614079"/>
    <w:rsid w:val="006150A4"/>
    <w:rsid w:val="00616F8C"/>
    <w:rsid w:val="0062521C"/>
    <w:rsid w:val="0063309F"/>
    <w:rsid w:val="006352D3"/>
    <w:rsid w:val="00636886"/>
    <w:rsid w:val="00640B36"/>
    <w:rsid w:val="006446BD"/>
    <w:rsid w:val="00647B37"/>
    <w:rsid w:val="006521F6"/>
    <w:rsid w:val="00654F67"/>
    <w:rsid w:val="006609F4"/>
    <w:rsid w:val="00661771"/>
    <w:rsid w:val="00667554"/>
    <w:rsid w:val="00667DAC"/>
    <w:rsid w:val="006709CB"/>
    <w:rsid w:val="0067197D"/>
    <w:rsid w:val="00674F5F"/>
    <w:rsid w:val="00676618"/>
    <w:rsid w:val="00682A64"/>
    <w:rsid w:val="006832E8"/>
    <w:rsid w:val="006868E0"/>
    <w:rsid w:val="00690B0E"/>
    <w:rsid w:val="0069126E"/>
    <w:rsid w:val="0069155A"/>
    <w:rsid w:val="00691DC3"/>
    <w:rsid w:val="006938B6"/>
    <w:rsid w:val="00694108"/>
    <w:rsid w:val="006955FD"/>
    <w:rsid w:val="00695B84"/>
    <w:rsid w:val="006A03E1"/>
    <w:rsid w:val="006A24CD"/>
    <w:rsid w:val="006A5273"/>
    <w:rsid w:val="006A5378"/>
    <w:rsid w:val="006A69F2"/>
    <w:rsid w:val="006B21DF"/>
    <w:rsid w:val="006B3FE2"/>
    <w:rsid w:val="006B4A51"/>
    <w:rsid w:val="006B5456"/>
    <w:rsid w:val="006B5F10"/>
    <w:rsid w:val="006C02D6"/>
    <w:rsid w:val="006C1647"/>
    <w:rsid w:val="006C16F5"/>
    <w:rsid w:val="006C533F"/>
    <w:rsid w:val="006C5FEB"/>
    <w:rsid w:val="006C79B2"/>
    <w:rsid w:val="006D25EE"/>
    <w:rsid w:val="006D5E25"/>
    <w:rsid w:val="006E3924"/>
    <w:rsid w:val="006E5165"/>
    <w:rsid w:val="006F042F"/>
    <w:rsid w:val="006F1361"/>
    <w:rsid w:val="006F23C7"/>
    <w:rsid w:val="006F279C"/>
    <w:rsid w:val="006F3D69"/>
    <w:rsid w:val="006F500B"/>
    <w:rsid w:val="006F62B2"/>
    <w:rsid w:val="00701FE0"/>
    <w:rsid w:val="0070241F"/>
    <w:rsid w:val="00704EDB"/>
    <w:rsid w:val="00706420"/>
    <w:rsid w:val="00706F4B"/>
    <w:rsid w:val="00712F23"/>
    <w:rsid w:val="007158C9"/>
    <w:rsid w:val="007160A0"/>
    <w:rsid w:val="00717167"/>
    <w:rsid w:val="00717548"/>
    <w:rsid w:val="00722921"/>
    <w:rsid w:val="00724CCB"/>
    <w:rsid w:val="0072581E"/>
    <w:rsid w:val="007267FC"/>
    <w:rsid w:val="007269E0"/>
    <w:rsid w:val="00730A19"/>
    <w:rsid w:val="007316AF"/>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63B6"/>
    <w:rsid w:val="00757F56"/>
    <w:rsid w:val="0076244A"/>
    <w:rsid w:val="00763838"/>
    <w:rsid w:val="0076439A"/>
    <w:rsid w:val="00764AFD"/>
    <w:rsid w:val="00766ABE"/>
    <w:rsid w:val="00766EFD"/>
    <w:rsid w:val="007677DA"/>
    <w:rsid w:val="0077001D"/>
    <w:rsid w:val="0077345D"/>
    <w:rsid w:val="00774189"/>
    <w:rsid w:val="00774993"/>
    <w:rsid w:val="007773CA"/>
    <w:rsid w:val="00780EA0"/>
    <w:rsid w:val="00783C33"/>
    <w:rsid w:val="00784304"/>
    <w:rsid w:val="00785E35"/>
    <w:rsid w:val="00787B1C"/>
    <w:rsid w:val="00793143"/>
    <w:rsid w:val="0079398A"/>
    <w:rsid w:val="007948E6"/>
    <w:rsid w:val="007950D2"/>
    <w:rsid w:val="00796B92"/>
    <w:rsid w:val="00796CE0"/>
    <w:rsid w:val="007A1846"/>
    <w:rsid w:val="007A24B1"/>
    <w:rsid w:val="007A3849"/>
    <w:rsid w:val="007A5640"/>
    <w:rsid w:val="007A7D67"/>
    <w:rsid w:val="007B2D2C"/>
    <w:rsid w:val="007B7922"/>
    <w:rsid w:val="007C525E"/>
    <w:rsid w:val="007D05C2"/>
    <w:rsid w:val="007D0AB0"/>
    <w:rsid w:val="007D1037"/>
    <w:rsid w:val="007D4168"/>
    <w:rsid w:val="007D4408"/>
    <w:rsid w:val="007E0285"/>
    <w:rsid w:val="007E16F5"/>
    <w:rsid w:val="007E1844"/>
    <w:rsid w:val="007E3B20"/>
    <w:rsid w:val="007E3D69"/>
    <w:rsid w:val="007E5863"/>
    <w:rsid w:val="007E655B"/>
    <w:rsid w:val="007F04B1"/>
    <w:rsid w:val="007F0BC2"/>
    <w:rsid w:val="007F2EB0"/>
    <w:rsid w:val="007F381C"/>
    <w:rsid w:val="007F6E35"/>
    <w:rsid w:val="007F72E5"/>
    <w:rsid w:val="00800B84"/>
    <w:rsid w:val="00801E99"/>
    <w:rsid w:val="00801EB0"/>
    <w:rsid w:val="008026A5"/>
    <w:rsid w:val="008103C0"/>
    <w:rsid w:val="008127F1"/>
    <w:rsid w:val="00812DC1"/>
    <w:rsid w:val="00813860"/>
    <w:rsid w:val="008145E7"/>
    <w:rsid w:val="00816066"/>
    <w:rsid w:val="008169F6"/>
    <w:rsid w:val="00816DDE"/>
    <w:rsid w:val="008221B4"/>
    <w:rsid w:val="00826288"/>
    <w:rsid w:val="00833808"/>
    <w:rsid w:val="0083404B"/>
    <w:rsid w:val="00835D79"/>
    <w:rsid w:val="00840B3C"/>
    <w:rsid w:val="0084429E"/>
    <w:rsid w:val="008463E1"/>
    <w:rsid w:val="008472FE"/>
    <w:rsid w:val="00854352"/>
    <w:rsid w:val="00861FC6"/>
    <w:rsid w:val="008626B3"/>
    <w:rsid w:val="008626E0"/>
    <w:rsid w:val="008628C5"/>
    <w:rsid w:val="00864259"/>
    <w:rsid w:val="00865AAA"/>
    <w:rsid w:val="00866D12"/>
    <w:rsid w:val="0086729B"/>
    <w:rsid w:val="0087040E"/>
    <w:rsid w:val="00870616"/>
    <w:rsid w:val="00870B8D"/>
    <w:rsid w:val="00872C38"/>
    <w:rsid w:val="00872EEE"/>
    <w:rsid w:val="008745D8"/>
    <w:rsid w:val="00875565"/>
    <w:rsid w:val="00875DBE"/>
    <w:rsid w:val="00881966"/>
    <w:rsid w:val="00881C56"/>
    <w:rsid w:val="008859D9"/>
    <w:rsid w:val="008863A3"/>
    <w:rsid w:val="00887C91"/>
    <w:rsid w:val="00894425"/>
    <w:rsid w:val="0089569E"/>
    <w:rsid w:val="008956B0"/>
    <w:rsid w:val="0089593C"/>
    <w:rsid w:val="008979CB"/>
    <w:rsid w:val="008A0B55"/>
    <w:rsid w:val="008A17D2"/>
    <w:rsid w:val="008A1AE1"/>
    <w:rsid w:val="008A2FE3"/>
    <w:rsid w:val="008B1F56"/>
    <w:rsid w:val="008B1FC0"/>
    <w:rsid w:val="008B254B"/>
    <w:rsid w:val="008B3507"/>
    <w:rsid w:val="008B3C93"/>
    <w:rsid w:val="008B55E2"/>
    <w:rsid w:val="008B5784"/>
    <w:rsid w:val="008B70BD"/>
    <w:rsid w:val="008B7E87"/>
    <w:rsid w:val="008C0B5B"/>
    <w:rsid w:val="008C4CEA"/>
    <w:rsid w:val="008D172D"/>
    <w:rsid w:val="008D3323"/>
    <w:rsid w:val="008D4C39"/>
    <w:rsid w:val="008E01F5"/>
    <w:rsid w:val="008E2834"/>
    <w:rsid w:val="008E6334"/>
    <w:rsid w:val="008E6B31"/>
    <w:rsid w:val="008E7022"/>
    <w:rsid w:val="008E7BB2"/>
    <w:rsid w:val="008F2994"/>
    <w:rsid w:val="008F34E4"/>
    <w:rsid w:val="008F4160"/>
    <w:rsid w:val="008F7536"/>
    <w:rsid w:val="008F7D96"/>
    <w:rsid w:val="00903713"/>
    <w:rsid w:val="009074A4"/>
    <w:rsid w:val="00907D18"/>
    <w:rsid w:val="00907D53"/>
    <w:rsid w:val="00912DF2"/>
    <w:rsid w:val="00913FD2"/>
    <w:rsid w:val="009154C9"/>
    <w:rsid w:val="00915687"/>
    <w:rsid w:val="009169DF"/>
    <w:rsid w:val="0091781B"/>
    <w:rsid w:val="00920649"/>
    <w:rsid w:val="00922098"/>
    <w:rsid w:val="00922EDD"/>
    <w:rsid w:val="00925415"/>
    <w:rsid w:val="00926E8A"/>
    <w:rsid w:val="00926EA4"/>
    <w:rsid w:val="009272D0"/>
    <w:rsid w:val="00927E90"/>
    <w:rsid w:val="00930F50"/>
    <w:rsid w:val="00930F79"/>
    <w:rsid w:val="00933E99"/>
    <w:rsid w:val="00933F2F"/>
    <w:rsid w:val="00937AE2"/>
    <w:rsid w:val="009401F6"/>
    <w:rsid w:val="00940528"/>
    <w:rsid w:val="009425A6"/>
    <w:rsid w:val="00943E31"/>
    <w:rsid w:val="0094486A"/>
    <w:rsid w:val="00945D4D"/>
    <w:rsid w:val="00951721"/>
    <w:rsid w:val="00956D4F"/>
    <w:rsid w:val="009622D0"/>
    <w:rsid w:val="00962F3C"/>
    <w:rsid w:val="00963D31"/>
    <w:rsid w:val="00964C1A"/>
    <w:rsid w:val="009653A7"/>
    <w:rsid w:val="00965CB7"/>
    <w:rsid w:val="009665F4"/>
    <w:rsid w:val="0096705E"/>
    <w:rsid w:val="00967207"/>
    <w:rsid w:val="00967869"/>
    <w:rsid w:val="009702D0"/>
    <w:rsid w:val="00970615"/>
    <w:rsid w:val="00970CCA"/>
    <w:rsid w:val="00971F60"/>
    <w:rsid w:val="0097678C"/>
    <w:rsid w:val="00977FB7"/>
    <w:rsid w:val="00980F5D"/>
    <w:rsid w:val="009829FE"/>
    <w:rsid w:val="00986180"/>
    <w:rsid w:val="00987B03"/>
    <w:rsid w:val="00992713"/>
    <w:rsid w:val="009927EA"/>
    <w:rsid w:val="00992B83"/>
    <w:rsid w:val="00992B9B"/>
    <w:rsid w:val="009972F6"/>
    <w:rsid w:val="00997DDB"/>
    <w:rsid w:val="009A1E14"/>
    <w:rsid w:val="009A347D"/>
    <w:rsid w:val="009A35ED"/>
    <w:rsid w:val="009A3A9D"/>
    <w:rsid w:val="009A4413"/>
    <w:rsid w:val="009A4B4D"/>
    <w:rsid w:val="009A5721"/>
    <w:rsid w:val="009B00E1"/>
    <w:rsid w:val="009B08C0"/>
    <w:rsid w:val="009B161C"/>
    <w:rsid w:val="009B7E47"/>
    <w:rsid w:val="009C0242"/>
    <w:rsid w:val="009C0FF3"/>
    <w:rsid w:val="009C3E78"/>
    <w:rsid w:val="009C40C7"/>
    <w:rsid w:val="009C55CD"/>
    <w:rsid w:val="009C5929"/>
    <w:rsid w:val="009C5A83"/>
    <w:rsid w:val="009C77BF"/>
    <w:rsid w:val="009D1FFF"/>
    <w:rsid w:val="009D3959"/>
    <w:rsid w:val="009D6700"/>
    <w:rsid w:val="009D7705"/>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4AA7"/>
    <w:rsid w:val="00A11C28"/>
    <w:rsid w:val="00A17162"/>
    <w:rsid w:val="00A213B4"/>
    <w:rsid w:val="00A2155A"/>
    <w:rsid w:val="00A2162B"/>
    <w:rsid w:val="00A2515A"/>
    <w:rsid w:val="00A25966"/>
    <w:rsid w:val="00A267E4"/>
    <w:rsid w:val="00A26A7F"/>
    <w:rsid w:val="00A26BCF"/>
    <w:rsid w:val="00A30E43"/>
    <w:rsid w:val="00A4722A"/>
    <w:rsid w:val="00A47457"/>
    <w:rsid w:val="00A47786"/>
    <w:rsid w:val="00A50741"/>
    <w:rsid w:val="00A5240D"/>
    <w:rsid w:val="00A528DD"/>
    <w:rsid w:val="00A540B1"/>
    <w:rsid w:val="00A57C55"/>
    <w:rsid w:val="00A614D8"/>
    <w:rsid w:val="00A6407C"/>
    <w:rsid w:val="00A64C9E"/>
    <w:rsid w:val="00A65371"/>
    <w:rsid w:val="00A660B3"/>
    <w:rsid w:val="00A66CDA"/>
    <w:rsid w:val="00A67295"/>
    <w:rsid w:val="00A67B5F"/>
    <w:rsid w:val="00A71155"/>
    <w:rsid w:val="00A71FC1"/>
    <w:rsid w:val="00A74286"/>
    <w:rsid w:val="00A7762A"/>
    <w:rsid w:val="00A82C2D"/>
    <w:rsid w:val="00A84401"/>
    <w:rsid w:val="00A84DAC"/>
    <w:rsid w:val="00A86B34"/>
    <w:rsid w:val="00A91940"/>
    <w:rsid w:val="00A92964"/>
    <w:rsid w:val="00A95D03"/>
    <w:rsid w:val="00A968E2"/>
    <w:rsid w:val="00AA1C0C"/>
    <w:rsid w:val="00AA5EF3"/>
    <w:rsid w:val="00AA5F6F"/>
    <w:rsid w:val="00AA6DF2"/>
    <w:rsid w:val="00AB2FFF"/>
    <w:rsid w:val="00AB58B1"/>
    <w:rsid w:val="00AB6D76"/>
    <w:rsid w:val="00AB7068"/>
    <w:rsid w:val="00AC36E4"/>
    <w:rsid w:val="00AC7758"/>
    <w:rsid w:val="00AC7CE6"/>
    <w:rsid w:val="00AD07A6"/>
    <w:rsid w:val="00AD2167"/>
    <w:rsid w:val="00AD21FD"/>
    <w:rsid w:val="00AD4E6B"/>
    <w:rsid w:val="00AD7467"/>
    <w:rsid w:val="00AE71A1"/>
    <w:rsid w:val="00AF1636"/>
    <w:rsid w:val="00AF20C5"/>
    <w:rsid w:val="00AF220B"/>
    <w:rsid w:val="00AF6975"/>
    <w:rsid w:val="00AF7861"/>
    <w:rsid w:val="00B001E3"/>
    <w:rsid w:val="00B00271"/>
    <w:rsid w:val="00B00274"/>
    <w:rsid w:val="00B0083F"/>
    <w:rsid w:val="00B009A9"/>
    <w:rsid w:val="00B012BA"/>
    <w:rsid w:val="00B02835"/>
    <w:rsid w:val="00B0425C"/>
    <w:rsid w:val="00B064B7"/>
    <w:rsid w:val="00B1095B"/>
    <w:rsid w:val="00B12AA1"/>
    <w:rsid w:val="00B12D44"/>
    <w:rsid w:val="00B135DF"/>
    <w:rsid w:val="00B175A6"/>
    <w:rsid w:val="00B2014E"/>
    <w:rsid w:val="00B20573"/>
    <w:rsid w:val="00B23FDB"/>
    <w:rsid w:val="00B2684A"/>
    <w:rsid w:val="00B30C90"/>
    <w:rsid w:val="00B30DC7"/>
    <w:rsid w:val="00B30F51"/>
    <w:rsid w:val="00B31E32"/>
    <w:rsid w:val="00B33079"/>
    <w:rsid w:val="00B34172"/>
    <w:rsid w:val="00B35F2C"/>
    <w:rsid w:val="00B36278"/>
    <w:rsid w:val="00B365C7"/>
    <w:rsid w:val="00B37DDA"/>
    <w:rsid w:val="00B41076"/>
    <w:rsid w:val="00B41CA7"/>
    <w:rsid w:val="00B446C0"/>
    <w:rsid w:val="00B46A00"/>
    <w:rsid w:val="00B47995"/>
    <w:rsid w:val="00B5096D"/>
    <w:rsid w:val="00B509FD"/>
    <w:rsid w:val="00B53422"/>
    <w:rsid w:val="00B53E6A"/>
    <w:rsid w:val="00B56865"/>
    <w:rsid w:val="00B60F36"/>
    <w:rsid w:val="00B613CF"/>
    <w:rsid w:val="00B6221F"/>
    <w:rsid w:val="00B6651F"/>
    <w:rsid w:val="00B66D13"/>
    <w:rsid w:val="00B67321"/>
    <w:rsid w:val="00B74AAF"/>
    <w:rsid w:val="00B75EC0"/>
    <w:rsid w:val="00B76DB9"/>
    <w:rsid w:val="00B838E8"/>
    <w:rsid w:val="00B83A8B"/>
    <w:rsid w:val="00B876B3"/>
    <w:rsid w:val="00B90018"/>
    <w:rsid w:val="00B90B09"/>
    <w:rsid w:val="00B93438"/>
    <w:rsid w:val="00B9536E"/>
    <w:rsid w:val="00B95C0E"/>
    <w:rsid w:val="00BA648B"/>
    <w:rsid w:val="00BA6FDB"/>
    <w:rsid w:val="00BB02A6"/>
    <w:rsid w:val="00BB1D5E"/>
    <w:rsid w:val="00BB3D87"/>
    <w:rsid w:val="00BB5A57"/>
    <w:rsid w:val="00BB6418"/>
    <w:rsid w:val="00BB764D"/>
    <w:rsid w:val="00BB7C2B"/>
    <w:rsid w:val="00BC1895"/>
    <w:rsid w:val="00BC2535"/>
    <w:rsid w:val="00BC490A"/>
    <w:rsid w:val="00BC6A15"/>
    <w:rsid w:val="00BD1FCE"/>
    <w:rsid w:val="00BD7676"/>
    <w:rsid w:val="00BE1275"/>
    <w:rsid w:val="00BE2295"/>
    <w:rsid w:val="00BE274A"/>
    <w:rsid w:val="00BE4115"/>
    <w:rsid w:val="00BE4969"/>
    <w:rsid w:val="00BE5061"/>
    <w:rsid w:val="00BE518A"/>
    <w:rsid w:val="00BE6233"/>
    <w:rsid w:val="00BF0722"/>
    <w:rsid w:val="00BF205B"/>
    <w:rsid w:val="00BF609B"/>
    <w:rsid w:val="00BF78B6"/>
    <w:rsid w:val="00BF7B61"/>
    <w:rsid w:val="00C01066"/>
    <w:rsid w:val="00C04D1C"/>
    <w:rsid w:val="00C0762C"/>
    <w:rsid w:val="00C10DCF"/>
    <w:rsid w:val="00C13F04"/>
    <w:rsid w:val="00C15B14"/>
    <w:rsid w:val="00C21DED"/>
    <w:rsid w:val="00C21E82"/>
    <w:rsid w:val="00C2397E"/>
    <w:rsid w:val="00C2563D"/>
    <w:rsid w:val="00C2633B"/>
    <w:rsid w:val="00C32FF7"/>
    <w:rsid w:val="00C35AA8"/>
    <w:rsid w:val="00C36E22"/>
    <w:rsid w:val="00C36FF3"/>
    <w:rsid w:val="00C37BB9"/>
    <w:rsid w:val="00C40877"/>
    <w:rsid w:val="00C41156"/>
    <w:rsid w:val="00C41B60"/>
    <w:rsid w:val="00C42E4C"/>
    <w:rsid w:val="00C435AF"/>
    <w:rsid w:val="00C4552B"/>
    <w:rsid w:val="00C45790"/>
    <w:rsid w:val="00C457E2"/>
    <w:rsid w:val="00C46283"/>
    <w:rsid w:val="00C467F0"/>
    <w:rsid w:val="00C50429"/>
    <w:rsid w:val="00C5082E"/>
    <w:rsid w:val="00C522B6"/>
    <w:rsid w:val="00C524BE"/>
    <w:rsid w:val="00C5287C"/>
    <w:rsid w:val="00C541D3"/>
    <w:rsid w:val="00C5442C"/>
    <w:rsid w:val="00C5459C"/>
    <w:rsid w:val="00C61171"/>
    <w:rsid w:val="00C61A36"/>
    <w:rsid w:val="00C622FC"/>
    <w:rsid w:val="00C62F0F"/>
    <w:rsid w:val="00C64C97"/>
    <w:rsid w:val="00C658A3"/>
    <w:rsid w:val="00C676F8"/>
    <w:rsid w:val="00C72EBD"/>
    <w:rsid w:val="00C73066"/>
    <w:rsid w:val="00C742E8"/>
    <w:rsid w:val="00C75031"/>
    <w:rsid w:val="00C751E8"/>
    <w:rsid w:val="00C75B0F"/>
    <w:rsid w:val="00C8149A"/>
    <w:rsid w:val="00C819C6"/>
    <w:rsid w:val="00C82C0F"/>
    <w:rsid w:val="00C831D4"/>
    <w:rsid w:val="00C8444A"/>
    <w:rsid w:val="00C8475B"/>
    <w:rsid w:val="00C85F87"/>
    <w:rsid w:val="00C87C29"/>
    <w:rsid w:val="00C91842"/>
    <w:rsid w:val="00C919E6"/>
    <w:rsid w:val="00C92E1A"/>
    <w:rsid w:val="00C96198"/>
    <w:rsid w:val="00C9760A"/>
    <w:rsid w:val="00CA15E9"/>
    <w:rsid w:val="00CA34C0"/>
    <w:rsid w:val="00CB062D"/>
    <w:rsid w:val="00CB17AA"/>
    <w:rsid w:val="00CB17CC"/>
    <w:rsid w:val="00CB4F6F"/>
    <w:rsid w:val="00CB646F"/>
    <w:rsid w:val="00CB6899"/>
    <w:rsid w:val="00CB6CEF"/>
    <w:rsid w:val="00CB6E52"/>
    <w:rsid w:val="00CC31EB"/>
    <w:rsid w:val="00CC760A"/>
    <w:rsid w:val="00CD156A"/>
    <w:rsid w:val="00CD5904"/>
    <w:rsid w:val="00CD6723"/>
    <w:rsid w:val="00CE376D"/>
    <w:rsid w:val="00CE4034"/>
    <w:rsid w:val="00CE4288"/>
    <w:rsid w:val="00CF16AB"/>
    <w:rsid w:val="00CF1779"/>
    <w:rsid w:val="00CF2655"/>
    <w:rsid w:val="00CF4F21"/>
    <w:rsid w:val="00CF521B"/>
    <w:rsid w:val="00D013DC"/>
    <w:rsid w:val="00D04224"/>
    <w:rsid w:val="00D0451E"/>
    <w:rsid w:val="00D07B1D"/>
    <w:rsid w:val="00D1170B"/>
    <w:rsid w:val="00D11A09"/>
    <w:rsid w:val="00D131B3"/>
    <w:rsid w:val="00D139C4"/>
    <w:rsid w:val="00D1498F"/>
    <w:rsid w:val="00D16671"/>
    <w:rsid w:val="00D25645"/>
    <w:rsid w:val="00D25EC7"/>
    <w:rsid w:val="00D27887"/>
    <w:rsid w:val="00D322C4"/>
    <w:rsid w:val="00D36E0E"/>
    <w:rsid w:val="00D3757E"/>
    <w:rsid w:val="00D37FF8"/>
    <w:rsid w:val="00D4127D"/>
    <w:rsid w:val="00D418D1"/>
    <w:rsid w:val="00D427D4"/>
    <w:rsid w:val="00D45410"/>
    <w:rsid w:val="00D45897"/>
    <w:rsid w:val="00D463FC"/>
    <w:rsid w:val="00D4647A"/>
    <w:rsid w:val="00D51D8C"/>
    <w:rsid w:val="00D51F90"/>
    <w:rsid w:val="00D55286"/>
    <w:rsid w:val="00D55E3A"/>
    <w:rsid w:val="00D57243"/>
    <w:rsid w:val="00D62CD9"/>
    <w:rsid w:val="00D63F35"/>
    <w:rsid w:val="00D64A96"/>
    <w:rsid w:val="00D67234"/>
    <w:rsid w:val="00D7176F"/>
    <w:rsid w:val="00D723CE"/>
    <w:rsid w:val="00D73323"/>
    <w:rsid w:val="00D7524E"/>
    <w:rsid w:val="00D77C6A"/>
    <w:rsid w:val="00D80DFF"/>
    <w:rsid w:val="00D851C9"/>
    <w:rsid w:val="00D92A25"/>
    <w:rsid w:val="00D945DE"/>
    <w:rsid w:val="00D9487F"/>
    <w:rsid w:val="00D94A6C"/>
    <w:rsid w:val="00D94BC4"/>
    <w:rsid w:val="00D95562"/>
    <w:rsid w:val="00D96395"/>
    <w:rsid w:val="00D9757B"/>
    <w:rsid w:val="00DA0434"/>
    <w:rsid w:val="00DA4934"/>
    <w:rsid w:val="00DA5501"/>
    <w:rsid w:val="00DA6742"/>
    <w:rsid w:val="00DB08DF"/>
    <w:rsid w:val="00DB095A"/>
    <w:rsid w:val="00DB2BF5"/>
    <w:rsid w:val="00DB632D"/>
    <w:rsid w:val="00DB6FF1"/>
    <w:rsid w:val="00DC28A7"/>
    <w:rsid w:val="00DD0AEA"/>
    <w:rsid w:val="00DD0D8A"/>
    <w:rsid w:val="00DD1672"/>
    <w:rsid w:val="00DE1003"/>
    <w:rsid w:val="00DE11A9"/>
    <w:rsid w:val="00DE175B"/>
    <w:rsid w:val="00DE2B0E"/>
    <w:rsid w:val="00DE33EC"/>
    <w:rsid w:val="00DE5526"/>
    <w:rsid w:val="00DE55CB"/>
    <w:rsid w:val="00DE573C"/>
    <w:rsid w:val="00DF0AA3"/>
    <w:rsid w:val="00DF22A6"/>
    <w:rsid w:val="00DF5089"/>
    <w:rsid w:val="00DF7A2E"/>
    <w:rsid w:val="00E00116"/>
    <w:rsid w:val="00E014B9"/>
    <w:rsid w:val="00E0165B"/>
    <w:rsid w:val="00E04FAC"/>
    <w:rsid w:val="00E05700"/>
    <w:rsid w:val="00E06F13"/>
    <w:rsid w:val="00E10698"/>
    <w:rsid w:val="00E12E95"/>
    <w:rsid w:val="00E13EE8"/>
    <w:rsid w:val="00E218E9"/>
    <w:rsid w:val="00E22F5B"/>
    <w:rsid w:val="00E231D7"/>
    <w:rsid w:val="00E234FF"/>
    <w:rsid w:val="00E23911"/>
    <w:rsid w:val="00E24B54"/>
    <w:rsid w:val="00E24DCB"/>
    <w:rsid w:val="00E25679"/>
    <w:rsid w:val="00E25D73"/>
    <w:rsid w:val="00E25DA9"/>
    <w:rsid w:val="00E300C9"/>
    <w:rsid w:val="00E30731"/>
    <w:rsid w:val="00E31227"/>
    <w:rsid w:val="00E32CF8"/>
    <w:rsid w:val="00E34344"/>
    <w:rsid w:val="00E373E8"/>
    <w:rsid w:val="00E377B5"/>
    <w:rsid w:val="00E41D76"/>
    <w:rsid w:val="00E43371"/>
    <w:rsid w:val="00E43EB0"/>
    <w:rsid w:val="00E44DD6"/>
    <w:rsid w:val="00E473F9"/>
    <w:rsid w:val="00E52A62"/>
    <w:rsid w:val="00E53BB1"/>
    <w:rsid w:val="00E56669"/>
    <w:rsid w:val="00E57D6C"/>
    <w:rsid w:val="00E60AC3"/>
    <w:rsid w:val="00E65747"/>
    <w:rsid w:val="00E65C67"/>
    <w:rsid w:val="00E72F51"/>
    <w:rsid w:val="00E742A4"/>
    <w:rsid w:val="00E74D76"/>
    <w:rsid w:val="00E758DE"/>
    <w:rsid w:val="00E76815"/>
    <w:rsid w:val="00E83CE9"/>
    <w:rsid w:val="00E83FD5"/>
    <w:rsid w:val="00E85707"/>
    <w:rsid w:val="00E877B5"/>
    <w:rsid w:val="00E90256"/>
    <w:rsid w:val="00E933A6"/>
    <w:rsid w:val="00E9515A"/>
    <w:rsid w:val="00E9764A"/>
    <w:rsid w:val="00E97C28"/>
    <w:rsid w:val="00EA3131"/>
    <w:rsid w:val="00EB0BCC"/>
    <w:rsid w:val="00EB0D48"/>
    <w:rsid w:val="00EB12FD"/>
    <w:rsid w:val="00EB16B6"/>
    <w:rsid w:val="00EB4624"/>
    <w:rsid w:val="00EB476B"/>
    <w:rsid w:val="00EB5FC5"/>
    <w:rsid w:val="00EC17A0"/>
    <w:rsid w:val="00EC1AE9"/>
    <w:rsid w:val="00EC2A6B"/>
    <w:rsid w:val="00EC46C0"/>
    <w:rsid w:val="00EC4F12"/>
    <w:rsid w:val="00EC71C8"/>
    <w:rsid w:val="00ED29B9"/>
    <w:rsid w:val="00ED2F94"/>
    <w:rsid w:val="00ED329F"/>
    <w:rsid w:val="00ED3322"/>
    <w:rsid w:val="00ED796F"/>
    <w:rsid w:val="00EE2298"/>
    <w:rsid w:val="00EE25FC"/>
    <w:rsid w:val="00EE5113"/>
    <w:rsid w:val="00EE5F47"/>
    <w:rsid w:val="00EE7D28"/>
    <w:rsid w:val="00EF0824"/>
    <w:rsid w:val="00EF0A62"/>
    <w:rsid w:val="00EF2D74"/>
    <w:rsid w:val="00EF3BA5"/>
    <w:rsid w:val="00EF5539"/>
    <w:rsid w:val="00EF67E0"/>
    <w:rsid w:val="00F01A67"/>
    <w:rsid w:val="00F01EFD"/>
    <w:rsid w:val="00F04C7C"/>
    <w:rsid w:val="00F05D99"/>
    <w:rsid w:val="00F0629A"/>
    <w:rsid w:val="00F06B09"/>
    <w:rsid w:val="00F1013A"/>
    <w:rsid w:val="00F1333A"/>
    <w:rsid w:val="00F1703F"/>
    <w:rsid w:val="00F231AB"/>
    <w:rsid w:val="00F2362F"/>
    <w:rsid w:val="00F23E5D"/>
    <w:rsid w:val="00F25367"/>
    <w:rsid w:val="00F260BA"/>
    <w:rsid w:val="00F272EC"/>
    <w:rsid w:val="00F274F8"/>
    <w:rsid w:val="00F30057"/>
    <w:rsid w:val="00F31969"/>
    <w:rsid w:val="00F35695"/>
    <w:rsid w:val="00F36D81"/>
    <w:rsid w:val="00F37036"/>
    <w:rsid w:val="00F401B2"/>
    <w:rsid w:val="00F41358"/>
    <w:rsid w:val="00F424DB"/>
    <w:rsid w:val="00F43369"/>
    <w:rsid w:val="00F45435"/>
    <w:rsid w:val="00F47661"/>
    <w:rsid w:val="00F50FF9"/>
    <w:rsid w:val="00F56558"/>
    <w:rsid w:val="00F569E1"/>
    <w:rsid w:val="00F57DAC"/>
    <w:rsid w:val="00F60511"/>
    <w:rsid w:val="00F61D46"/>
    <w:rsid w:val="00F63F0E"/>
    <w:rsid w:val="00F66854"/>
    <w:rsid w:val="00F70DC1"/>
    <w:rsid w:val="00F711CD"/>
    <w:rsid w:val="00F71547"/>
    <w:rsid w:val="00F71D67"/>
    <w:rsid w:val="00F81339"/>
    <w:rsid w:val="00F86DA0"/>
    <w:rsid w:val="00F86FF5"/>
    <w:rsid w:val="00F92C6D"/>
    <w:rsid w:val="00F95CCF"/>
    <w:rsid w:val="00F96BFE"/>
    <w:rsid w:val="00F96C17"/>
    <w:rsid w:val="00FA043B"/>
    <w:rsid w:val="00FA1F2B"/>
    <w:rsid w:val="00FA2E82"/>
    <w:rsid w:val="00FA523C"/>
    <w:rsid w:val="00FA62F6"/>
    <w:rsid w:val="00FA7049"/>
    <w:rsid w:val="00FA76A2"/>
    <w:rsid w:val="00FB19E3"/>
    <w:rsid w:val="00FB2343"/>
    <w:rsid w:val="00FB4093"/>
    <w:rsid w:val="00FB5212"/>
    <w:rsid w:val="00FB68CC"/>
    <w:rsid w:val="00FC4B65"/>
    <w:rsid w:val="00FC5CFB"/>
    <w:rsid w:val="00FD2810"/>
    <w:rsid w:val="00FD2FBF"/>
    <w:rsid w:val="00FD4BFC"/>
    <w:rsid w:val="00FD5E2E"/>
    <w:rsid w:val="00FE0523"/>
    <w:rsid w:val="00FE05E2"/>
    <w:rsid w:val="00FE15C1"/>
    <w:rsid w:val="00FE2579"/>
    <w:rsid w:val="00FE26DD"/>
    <w:rsid w:val="00FE3A87"/>
    <w:rsid w:val="00FE5B44"/>
    <w:rsid w:val="00FF01BC"/>
    <w:rsid w:val="00FF0B7C"/>
    <w:rsid w:val="00FF1EA7"/>
    <w:rsid w:val="00FF293B"/>
    <w:rsid w:val="00FF34C4"/>
    <w:rsid w:val="00FF4164"/>
    <w:rsid w:val="00FF4E73"/>
    <w:rsid w:val="00FF740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7</TotalTime>
  <Pages>28</Pages>
  <Words>6245</Words>
  <Characters>3560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7</cp:revision>
  <dcterms:created xsi:type="dcterms:W3CDTF">2025-01-09T14:54:00Z</dcterms:created>
  <dcterms:modified xsi:type="dcterms:W3CDTF">2025-01-1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